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51B62C" w14:textId="77777777" w:rsidR="00852A8B" w:rsidRDefault="00B27CD6">
      <w:pPr>
        <w:widowControl w:val="0"/>
        <w:autoSpaceDE w:val="0"/>
        <w:autoSpaceDN w:val="0"/>
        <w:adjustRightInd w:val="0"/>
        <w:spacing w:before="56" w:after="0" w:line="361" w:lineRule="exact"/>
        <w:ind w:left="1602" w:right="-20"/>
        <w:rPr>
          <w:rFonts w:ascii="Times New Roman" w:hAnsi="Times New Roman" w:cs="Times New Roman"/>
          <w:color w:val="000000"/>
          <w:sz w:val="32"/>
          <w:szCs w:val="32"/>
        </w:rPr>
      </w:pPr>
      <w:r>
        <w:rPr>
          <w:rFonts w:ascii="Times New Roman" w:hAnsi="Times New Roman" w:cs="Times New Roman"/>
          <w:b/>
          <w:bCs/>
          <w:color w:val="1F4E79"/>
          <w:position w:val="-1"/>
          <w:sz w:val="32"/>
          <w:szCs w:val="32"/>
        </w:rPr>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07C6747A" w14:textId="77777777" w:rsidR="00852A8B" w:rsidRDefault="00852A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36F3287" w14:textId="77777777" w:rsidR="00852A8B" w:rsidRDefault="00852A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BF24673" w14:textId="77777777" w:rsidR="00852A8B" w:rsidRDefault="00DC124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58752" behindDoc="1" locked="0" layoutInCell="0" allowOverlap="1" wp14:anchorId="7FEC23FA" wp14:editId="212D2329">
                <wp:simplePos x="0" y="0"/>
                <wp:positionH relativeFrom="page">
                  <wp:posOffset>716280</wp:posOffset>
                </wp:positionH>
                <wp:positionV relativeFrom="paragraph">
                  <wp:posOffset>24765</wp:posOffset>
                </wp:positionV>
                <wp:extent cx="6198870" cy="676275"/>
                <wp:effectExtent l="0" t="0" r="11430" b="9525"/>
                <wp:wrapNone/>
                <wp:docPr id="8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8870" cy="676275"/>
                          <a:chOff x="1127" y="-403"/>
                          <a:chExt cx="9762" cy="1075"/>
                        </a:xfrm>
                      </wpg:grpSpPr>
                      <wps:wsp>
                        <wps:cNvPr id="88" name="Rectangle 88"/>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 name="Rectangle 89"/>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 name="Rectangle 90"/>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 name="Rectangle 91"/>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 name="Freeform 9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 name="Freeform 9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 name="Freeform 9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 name="Freeform 9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73ECAF" id="Group 87" o:spid="_x0000_s1026" style="position:absolute;margin-left:56.4pt;margin-top:1.95pt;width:488.1pt;height:53.25pt;z-index:-251657728;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" o:allowincell="f">
                <v:rect id="Rectangle 88"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1hBLwA&#10;AADbAAAADwAAAGRycy9kb3ducmV2LnhtbERPSwrCMBDdC94hjOBOUxWtVKOIICiu/BxgbMa2tJmU&#10;Jtp6e7MQXD7ef73tTCXe1LjCsoLJOAJBnFpdcKbgfjuMliCcR9ZYWSYFH3Kw3fR7a0y0bflC76vP&#10;RAhhl6CC3Ps6kdKlORl0Y1sTB+5pG4M+wCaTusE2hJtKTqNoIQ0WHBpyrGmfU1peX0bBLH7co3he&#10;nMt24T6uxvJRnUqlhoNutwLhqfN/8c991AqWYWz4En6A3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vHWEEvAAAANsAAAAPAAAAAAAAAAAAAAAAAJgCAABkcnMvZG93bnJldi54&#10;bWxQSwUGAAAAAAQABAD1AAAAgQMAAAAA&#10;" fillcolor="#a7bede" stroked="f">
                  <v:path arrowok="t"/>
                </v:rect>
                <v:rect id="Rectangle 89"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HEn8EA&#10;AADbAAAADwAAAGRycy9kb3ducmV2LnhtbESP3YrCMBSE7wXfIRxh7zRV8a8aRQRhF6+sPsCxObal&#10;zUlpoq1vvxEEL4eZ+YbZ7DpTiSc1rrCsYDyKQBCnVhecKbhejsMlCOeRNVaWScGLHOy2/d4GY21b&#10;PtMz8ZkIEHYxKsi9r2MpXZqTQTeyNXHw7rYx6INsMqkbbAPcVHISRXNpsOCwkGNNh5zSMnkYBdPF&#10;7RotZsWpbOfu5Wosb9VfqdTPoNuvQXjq/Df8af9qBcsVvL+EHyC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BRxJ/BAAAA2wAAAA8AAAAAAAAAAAAAAAAAmAIAAGRycy9kb3du&#10;cmV2LnhtbFBLBQYAAAAABAAEAPUAAACGAwAAAAA=&#10;" fillcolor="#a7bede" stroked="f">
                  <v:path arrowok="t"/>
                </v:rect>
                <v:rect id="Rectangle 90"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LL737wA&#10;AADbAAAADwAAAGRycy9kb3ducmV2LnhtbERPSwrCMBDdC94hjOBOUxV/1SgiCIorPwcYm7EtbSal&#10;ibbe3iwEl4/3X29bU4o31S63rGA0jEAQJ1bnnCq43w6DBQjnkTWWlknBhxxsN93OGmNtG77Q++pT&#10;EULYxagg876KpXRJRgbd0FbEgXva2qAPsE6lrrEJ4aaU4yiaSYM5h4YMK9pnlBTXl1EwmT/u0Xya&#10;n4tm5j6uwuJRngql+r12twLhqfV/8c991AqWYX34En6A3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UsvvfvAAAANsAAAAPAAAAAAAAAAAAAAAAAJgCAABkcnMvZG93bnJldi54&#10;bWxQSwUGAAAAAAQABAD1AAAAgQMAAAAA&#10;" fillcolor="#a7bede" stroked="f">
                  <v:path arrowok="t"/>
                </v:rect>
                <v:rect id="Rectangle 91"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eRMEA&#10;AADbAAAADwAAAGRycy9kb3ducmV2LnhtbESP3YrCMBSE7wXfIRxh7zRV8a8aRQRhF6+sPsCxObal&#10;zUlpoq1vvxEEL4eZ+YbZ7DpTiSc1rrCsYDyKQBCnVhecKbhejsMlCOeRNVaWScGLHOy2/d4GY21b&#10;PtMz8ZkIEHYxKsi9r2MpXZqTQTeyNXHw7rYx6INsMqkbbAPcVHISRXNpsOCwkGNNh5zSMnkYBdPF&#10;7RotZsWpbOfu5Wosb9VfqdTPoNuvQXjq/Df8af9qBasxvL+EHyC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v+XkTBAAAA2wAAAA8AAAAAAAAAAAAAAAAAmAIAAGRycy9kb3du&#10;cmV2LnhtbFBLBQYAAAAABAAEAPUAAACGAwAAAAA=&#10;" fillcolor="#a7bede" stroked="f">
                  <v:path arrowok="t"/>
                </v:rect>
                <v:shape id="Freeform 92"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3RScQA&#10;AADbAAAADwAAAGRycy9kb3ducmV2LnhtbESPQYvCMBSE74L/ITzBi2iqB7HVKFJwEWFhrRU8Pppn&#10;W2xeSpPV+u83Cwt7HGbmG2az600jntS52rKC+SwCQVxYXXOpIL8cpisQziNrbCyTgjc52G2Hgw0m&#10;2r74TM/MlyJA2CWooPK+TaR0RUUG3cy2xMG7286gD7Irpe7wFeCmkYsoWkqDNYeFCltKKyoe2bdR&#10;8HlKJ2UcLW9tfs3s/MuYR55+KDUe9fs1CE+9/w//tY9aQbyA3y/hB8jt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aN0UnEAAAA2wAAAA8AAAAAAAAAAAAAAAAAmAIAAGRycy9k&#10;b3ducmV2LnhtbFBLBQYAAAAABAAEAPUAAACJAwAAAAA=&#10;" path="m,l9741,e" filled="f" strokecolor="#4f81bc" strokeweight="1.06pt">
                  <v:path arrowok="t" o:connecttype="custom" o:connectlocs="0,0;9741,0" o:connectangles="0,0"/>
                </v:shape>
                <v:shape id="Freeform 93"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ScecEA&#10;AADbAAAADwAAAGRycy9kb3ducmV2LnhtbESPT4vCMBTE7wt+h/AEL4umurBoNYoIgp78C3p8NM+m&#10;2LyUJtX67c2CsMdhZn7DzBatLcWDal84VjAcJCCIM6cLzhWcT+v+GIQPyBpLx6TgRR4W887XDFPt&#10;nnygxzHkIkLYp6jAhFClUvrMkEU/cBVx9G6uthiirHOpa3xGuC3lKEl+pcWC44LBilaGsvuxsZGy&#10;vr4Mby/EyaHw233T7FaXb6V63XY5BRGoDf/hT3ujFUx+4O9L/AFy/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DUnHnBAAAA2wAAAA8AAAAAAAAAAAAAAAAAmAIAAGRycy9kb3du&#10;cmV2LnhtbFBLBQYAAAAABAAEAPUAAACGAwAAAAA=&#10;" path="m,l,1036e" filled="f" strokecolor="#4f81bc" strokeweight="1.06pt">
                  <v:path arrowok="t" o:connecttype="custom" o:connectlocs="0,0;0,1036" o:connectangles="0,0"/>
                </v:shape>
                <v:shape id="Freeform 94"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jspsQA&#10;AADbAAAADwAAAGRycy9kb3ducmV2LnhtbESPQYvCMBSE74L/ITzBi2iqiKzVKFJwWQTBrRU8Pppn&#10;W2xeSpPV7r83Cwseh5n5hllvO1OLB7WusqxgOolAEOdWV1woyM778QcI55E11pZJwS852G76vTXG&#10;2j75mx6pL0SAsItRQel9E0vp8pIMuoltiIN3s61BH2RbSN3iM8BNLWdRtJAGKw4LJTaUlJTf0x+j&#10;4HhIRsUyWlyb7JLa6cmYe5Z8KjUcdLsVCE+df4f/219awXIOf1/CD5C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Yo7KbEAAAA2wAAAA8AAAAAAAAAAAAAAAAAmAIAAGRycy9k&#10;b3ducmV2LnhtbFBLBQYAAAAABAAEAPUAAACJAwAAAAA=&#10;" path="m,l9741,e" filled="f" strokecolor="#4f81bc" strokeweight="1.06pt">
                  <v:path arrowok="t" o:connecttype="custom" o:connectlocs="0,0;9741,0" o:connectangles="0,0"/>
                </v:shape>
                <v:shape id="Freeform 95"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GhlsEA&#10;AADbAAAADwAAAGRycy9kb3ducmV2LnhtbESPT4vCMBTE7wt+h/AEL4umCrtoNYoIgp78C3p8NM+m&#10;2LyUJtX67c2CsMdhZn7DzBatLcWDal84VjAcJCCIM6cLzhWcT+v+GIQPyBpLx6TgRR4W887XDFPt&#10;nnygxzHkIkLYp6jAhFClUvrMkEU/cBVx9G6uthiirHOpa3xGuC3lKEl+pcWC44LBilaGsvuxsZGy&#10;vr4Mby/EyaHw233T7FaXb6V63XY5BRGoDf/hT3ujFUx+4O9L/AFy/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BxoZbBAAAA2wAAAA8AAAAAAAAAAAAAAAAAmAIAAGRycy9kb3du&#10;cmV2LnhtbFBLBQYAAAAABAAEAPUAAACGAwAAAAA=&#10;" path="m,l,1036e" filled="f" strokecolor="#4f81bc" strokeweight="1.06pt">
                  <v:path arrowok="t" o:connecttype="custom" o:connectlocs="0,0;0,1036" o:connectangles="0,0"/>
                </v:shape>
                <w10:wrap anchorx="page"/>
              </v:group>
            </w:pict>
          </mc:Fallback>
        </mc:AlternateContent>
      </w:r>
    </w:p>
    <w:p w14:paraId="588588B6" w14:textId="77777777" w:rsidR="00852A8B" w:rsidRDefault="00852A8B">
      <w:pPr>
        <w:widowControl w:val="0"/>
        <w:autoSpaceDE w:val="0"/>
        <w:autoSpaceDN w:val="0"/>
        <w:adjustRightInd w:val="0"/>
        <w:spacing w:before="18" w:after="0" w:line="220" w:lineRule="exact"/>
        <w:ind w:right="-20"/>
        <w:rPr>
          <w:rFonts w:ascii="Times New Roman" w:hAnsi="Times New Roman" w:cs="Times New Roman"/>
          <w:color w:val="000000"/>
        </w:rPr>
      </w:pPr>
    </w:p>
    <w:p w14:paraId="15DA8D47" w14:textId="77777777" w:rsidR="00852A8B" w:rsidRDefault="00B27CD6">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sidR="00DC124F">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7C6AAA7E" w14:textId="77777777" w:rsidR="00852A8B" w:rsidRDefault="00852A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31B8B7A" w14:textId="77777777" w:rsidR="00852A8B" w:rsidRDefault="00852A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2C289C7" w14:textId="77777777" w:rsidR="00852A8B" w:rsidRDefault="00852A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C2C9BEB" w14:textId="77777777" w:rsidR="00B24F83" w:rsidRDefault="00DC124F" w:rsidP="00B24F83">
      <w:pPr>
        <w:widowControl w:val="0"/>
        <w:autoSpaceDE w:val="0"/>
        <w:autoSpaceDN w:val="0"/>
        <w:adjustRightInd w:val="0"/>
        <w:spacing w:after="0" w:line="200" w:lineRule="exact"/>
        <w:ind w:right="-20"/>
        <w:rPr>
          <w:rFonts w:ascii="Times New Roman" w:hAnsi="Times New Roman" w:cs="Times New Roman"/>
          <w:color w:val="000000"/>
          <w:sz w:val="20"/>
          <w:szCs w:val="20"/>
        </w:rPr>
      </w:pPr>
      <w:r>
        <w:rPr>
          <w:rFonts w:ascii="Times New Roman" w:hAnsi="Times New Roman" w:cs="Times New Roman"/>
          <w:color w:val="000000"/>
          <w:sz w:val="28"/>
          <w:szCs w:val="28"/>
        </w:rPr>
        <w:t>Course Instructor: Dr. Ziad Tark Abd Ali</w:t>
      </w:r>
    </w:p>
    <w:p w14:paraId="46664D54" w14:textId="77777777" w:rsidR="00B24F83" w:rsidRDefault="00B24F83" w:rsidP="00B24F83">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p w14:paraId="5DB169E1" w14:textId="77777777" w:rsidR="00852A8B" w:rsidRDefault="00852A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A37B8D2" w14:textId="77777777" w:rsidR="00852A8B" w:rsidRDefault="00852A8B">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46BA598F" w14:textId="77777777" w:rsidR="00852A8B" w:rsidRDefault="00B27CD6">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760A93CB" w14:textId="77777777" w:rsidR="00852A8B" w:rsidRDefault="00852A8B">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0ED4D294" w14:textId="77777777" w:rsidR="00852A8B" w:rsidRDefault="000544CD">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59776" behindDoc="1" locked="0" layoutInCell="0" allowOverlap="1" wp14:anchorId="5BAAA0C1" wp14:editId="3BE5E32E">
                <wp:simplePos x="0" y="0"/>
                <wp:positionH relativeFrom="page">
                  <wp:posOffset>505838</wp:posOffset>
                </wp:positionH>
                <wp:positionV relativeFrom="paragraph">
                  <wp:posOffset>51422</wp:posOffset>
                </wp:positionV>
                <wp:extent cx="6546215" cy="799642"/>
                <wp:effectExtent l="0" t="0" r="6985" b="19685"/>
                <wp:wrapNone/>
                <wp:docPr id="7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6215" cy="799642"/>
                          <a:chOff x="1127" y="-581"/>
                          <a:chExt cx="9762" cy="2331"/>
                        </a:xfrm>
                      </wpg:grpSpPr>
                      <wps:wsp>
                        <wps:cNvPr id="77"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906160" id="Group 96" o:spid="_x0000_s1026" style="position:absolute;margin-left:39.85pt;margin-top:4.05pt;width:515.45pt;height:62.95pt;z-index:-251656704;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1eFUcAA&#10;AADbAAAADwAAAGRycy9kb3ducmV2LnhtbESP3arCMBCE7w/4DmEF746pilaqUUQQFK/8eYC1WdvS&#10;ZlOaaOvbG0HwcpiZb5jlujOVeFLjCssKRsMIBHFqdcGZgutl9z8H4TyyxsoyKXiRg/Wq97fERNuW&#10;T/Q8+0wECLsEFeTe14mULs3JoBvamjh4d9sY9EE2mdQNtgFuKjmOopk0WHBYyLGmbU5peX4YBZP4&#10;do3iaXEs25l7uRrLW3UolRr0u80ChKfO/8Lf9l4riGP4fAk/QK7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1eFUcAAAADbAAAADwAAAAAAAAAAAAAAAACYAgAAZHJzL2Rvd25y&#10;ZXYueG1sUEsFBgAAAAAEAAQA9QAAAIUDA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gRI7wA&#10;AADbAAAADwAAAGRycy9kb3ducmV2LnhtbERPSwrCMBDdC94hjOBOUxWtVKOIICiu/BxgbMa2tJmU&#10;Jtp6e7MQXD7ef73tTCXe1LjCsoLJOAJBnFpdcKbgfjuMliCcR9ZYWSYFH3Kw3fR7a0y0bflC76vP&#10;RAhhl6CC3Ps6kdKlORl0Y1sTB+5pG4M+wCaTusE2hJtKTqNoIQ0WHBpyrGmfU1peX0bBLH7co3he&#10;nMt24T6uxvJRnUqlhoNutwLhqfN/8c991AriMDZ8CT9Abr4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ayBEjvAAAANsAAAAPAAAAAAAAAAAAAAAAAJgCAABkcnMvZG93bnJldi54&#10;bWxQSwUGAAAAAAQABAD1AAAAgQM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S0uMMA&#10;AADbAAAADwAAAGRycy9kb3ducmV2LnhtbESP0WrCQBRE3wv+w3KFvtWNiqZG1yCC0NKnpvmAa/aa&#10;hGTvhuyaxL/vCoU+DjNzhjmkk2nFQL2rLStYLiIQxIXVNZcK8p/L2zsI55E1tpZJwYMcpMfZywET&#10;bUf+piHzpQgQdgkqqLzvEildUZFBt7AdcfButjfog+xLqXscA9y0chVFW2mw5rBQYUfnioomuxsF&#10;6/iaR/Gm/mrGrXu4Dptr+9ko9TqfTnsQnib/H/5rf2gF8Q6eX8IPkM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YS0uMMAAADbAAAADwAAAAAAAAAAAAAAAACYAgAAZHJzL2Rv&#10;d25yZXYueG1sUEsFBgAAAAAEAAQA9QAAAIgDA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ttArwA&#10;AADbAAAADwAAAGRycy9kb3ducmV2LnhtbERPSwrCMBDdC94hjOBOUxWtVKOIICiu/BxgbMa2tJmU&#10;Jtp6e7MQXD7ef73tTCXe1LjCsoLJOAJBnFpdcKbgfjuMliCcR9ZYWSYFH3Kw3fR7a0y0bflC76vP&#10;RAhhl6CC3Ps6kdKlORl0Y1sTB+5pG4M+wCaTusE2hJtKTqNoIQ0WHBpyrGmfU1peX0bBLH7co3he&#10;nMt24T6uxvJRnUqlhoNutwLhqfN/8c991AqWYX34En6A3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Ra20CvAAAANsAAAAPAAAAAAAAAAAAAAAAAJgCAABkcnMvZG93bnJldi54&#10;bWxQSwUGAAAAAAQABAD1AAAAgQM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fImb8A&#10;AADbAAAADwAAAGRycy9kb3ducmV2LnhtbESPzQrCMBCE74LvEFbwpqmKP1SjiCAonvx5gLVZ29Jm&#10;U5po69sbQfA4zMw3zGrTmlK8qHa5ZQWjYQSCOLE651TB7bofLEA4j6yxtEwK3uRgs+52Vhhr2/CZ&#10;XhefigBhF6OCzPsqltIlGRl0Q1sRB+9ha4M+yDqVusYmwE0px1E0kwZzDgsZVrTLKCkuT6NgMr/f&#10;ovk0PxXNzL1dhcW9PBZK9XvtdgnCU+v/4V/7oBUsRvD9En6AX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J8iZvwAAANsAAAAPAAAAAAAAAAAAAAAAAJgCAABkcnMvZG93bnJl&#10;di54bWxQSwUGAAAAAAQABAD1AAAAhAM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VW7r8A&#10;AADbAAAADwAAAGRycy9kb3ducmV2LnhtbESPzQrCMBCE74LvEFbwpqmKP1SjiCAonvx5gLVZ29Jm&#10;U5po69sbQfA4zMw3zGrTmlK8qHa5ZQWjYQSCOLE651TB7bofLEA4j6yxtEwK3uRgs+52Vhhr2/CZ&#10;XhefigBhF6OCzPsqltIlGRl0Q1sRB+9ha4M+yDqVusYmwE0px1E0kwZzDgsZVrTLKCkuT6NgMr/f&#10;ovk0PxXNzL1dhcW9PBZK9XvtdgnCU+v/4V/7oBUsxvD9En6AX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O9VbuvwAAANsAAAAPAAAAAAAAAAAAAAAAAJgCAABkcnMvZG93bnJl&#10;di54bWxQSwUGAAAAAAQABAD1AAAAhAM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Er2sMA&#10;AADbAAAADwAAAGRycy9kb3ducmV2LnhtbESPQWsCMRSE70L/Q3gFb5ptCyJbo2hB6VWrh95eN8/s&#10;2s3LNolm669vCoLHYWa+YWaL3rbiQj40jhU8jQsQxJXTDRsF+4/1aAoiRGSNrWNS8EsBFvOHwQxL&#10;7RJv6bKLRmQIhxIV1DF2pZShqsliGLuOOHtH5y3GLL2R2mPKcNvK56KYSIsN54UaO3qrqfrena0C&#10;Pl2P+9Pq0zfrw8Z8JfOT0nWi1PCxX76CiNTHe/jWftcKpi/w/yX/AD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Er2sMAAADbAAAADwAAAAAAAAAAAAAAAACYAgAAZHJzL2Rv&#10;d25yZXYueG1sUEsFBgAAAAAEAAQA9QAAAIgDA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sshcMA&#10;AADbAAAADwAAAGRycy9kb3ducmV2LnhtbESPQWsCMRSE7wX/Q3iCt5q1iCyrUVRUpLdui+jtsXlu&#10;gpuXZZPq+u+bQqHHYWa+YRar3jXiTl2wnhVMxhkI4spry7WCr8/9aw4iRGSNjWdS8KQAq+XgZYGF&#10;9g/+oHsZa5EgHApUYGJsCylDZchhGPuWOHlX3zmMSXa11B0+Etw18i3LZtKh5bRgsKWtoepWfjsF&#10;5e10CbsZ5mezn7zHw2Fj7dUoNRr26zmISH38D/+1j1pBPoXfL+kHyO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NsshcMAAADbAAAADwAAAAAAAAAAAAAAAACYAgAAZHJzL2Rv&#10;d25yZXYueG1sUEsFBgAAAAAEAAQA9QAAAIgDA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3f4MQA&#10;AADbAAAADwAAAGRycy9kb3ducmV2LnhtbESPQYvCMBSE74L/ITzBi6ypgqJdo0hhRQRhrV3Y46N5&#10;tsXmpTRZrf/eCAseh5n5hlltOlOLG7WusqxgMo5AEOdWV1woyM5fHwsQziNrrC2Tggc52Kz7vRXG&#10;2t75RLfUFyJA2MWooPS+iaV0eUkG3dg2xMG72NagD7ItpG7xHuCmltMomkuDFYeFEhtKSsqv6Z9R&#10;cDwko2IZzX+b7Ce1k29jrlmyU2o46LafIDx1/h3+b++1gsUMXl/CD5Dr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y93+DEAAAA2wAAAA8AAAAAAAAAAAAAAAAAmAIAAGRycy9k&#10;b3ducmV2LnhtbFBLBQYAAAAABAAEAPUAAACJAw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UXacMA&#10;AADbAAAADwAAAGRycy9kb3ducmV2LnhtbESPQWsCMRSE7wX/Q3iCt5q1h2VZjdKKivTWVaS9PTbP&#10;TXDzsmxS3f77RhA8DjPzDbNYDa4VV+qD9axgNs1AENdeW24UHA/b1wJEiMgaW8+k4I8CrJajlwWW&#10;2t/4i65VbESCcChRgYmxK6UMtSGHYeo74uSdfe8wJtk3Uvd4S3DXyrcsy6VDy2nBYEdrQ/Wl+nUK&#10;qsvpJ2xyLL7NdvYZd7sPa89Gqcl4eJ+DiDTEZ/jR3msFRQ73L+kHy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0UXacMAAADbAAAADwAAAAAAAAAAAAAAAACYAgAAZHJzL2Rv&#10;d25yZXYueG1sUEsFBgAAAAAEAAQA9QAAAIgDAAAAAA==&#10;" path="m,l,2292e" filled="f" strokecolor="#4f81bc" strokeweight="1.06pt">
                  <v:path arrowok="t" o:connecttype="custom" o:connectlocs="0,0;0,2292" o:connectangles="0,0"/>
                </v:shape>
                <w10:wrap anchorx="page"/>
              </v:group>
            </w:pict>
          </mc:Fallback>
        </mc:AlternateContent>
      </w:r>
    </w:p>
    <w:p w14:paraId="159F26C0" w14:textId="77777777" w:rsidR="00852A8B" w:rsidRDefault="00852A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59E42F5" w14:textId="77777777" w:rsidR="000544CD" w:rsidRPr="000544CD" w:rsidRDefault="00B527DC" w:rsidP="00B527DC">
      <w:pPr>
        <w:bidi/>
        <w:spacing w:after="0" w:line="240" w:lineRule="auto"/>
        <w:jc w:val="right"/>
        <w:rPr>
          <w:rFonts w:ascii="Times New Roman" w:eastAsia="Times New Roman" w:hAnsi="Times New Roman" w:cs="Simplified Arabic"/>
          <w:b/>
          <w:bCs/>
          <w:sz w:val="28"/>
          <w:szCs w:val="28"/>
          <w:rtl/>
          <w:lang w:bidi="ar-IQ"/>
        </w:rPr>
      </w:pPr>
      <w:r w:rsidRPr="00B527DC">
        <w:rPr>
          <w:rFonts w:ascii="Book Antiqua" w:eastAsia="Times New Roman" w:hAnsi="Book Antiqua" w:cs="Simplified Arabic"/>
          <w:b/>
          <w:bCs/>
          <w:sz w:val="28"/>
          <w:szCs w:val="28"/>
        </w:rPr>
        <w:t>Full knowledge of differential equation</w:t>
      </w:r>
      <w:r>
        <w:rPr>
          <w:rFonts w:ascii="Book Antiqua" w:eastAsia="Times New Roman" w:hAnsi="Book Antiqua" w:cs="Simplified Arabic"/>
          <w:b/>
          <w:bCs/>
          <w:sz w:val="28"/>
          <w:szCs w:val="28"/>
        </w:rPr>
        <w:t>s:</w:t>
      </w:r>
      <w:r w:rsidRPr="00B527DC">
        <w:rPr>
          <w:rFonts w:ascii="Book Antiqua" w:eastAsia="Times New Roman" w:hAnsi="Book Antiqua" w:cs="Simplified Arabic"/>
          <w:b/>
          <w:bCs/>
          <w:sz w:val="28"/>
          <w:szCs w:val="28"/>
        </w:rPr>
        <w:t xml:space="preserve"> classification, solution methods, and modeling</w:t>
      </w:r>
    </w:p>
    <w:p w14:paraId="737B751C" w14:textId="77777777" w:rsidR="00852A8B" w:rsidRPr="000544CD" w:rsidRDefault="00852A8B" w:rsidP="000544CD">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p>
    <w:p w14:paraId="6248B7A5" w14:textId="77777777" w:rsidR="00852A8B" w:rsidRDefault="00852A8B">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0" w:type="auto"/>
        <w:tblInd w:w="118" w:type="dxa"/>
        <w:tblLayout w:type="fixed"/>
        <w:tblCellMar>
          <w:left w:w="0" w:type="dxa"/>
          <w:right w:w="0" w:type="dxa"/>
        </w:tblCellMar>
        <w:tblLook w:val="0000" w:firstRow="0" w:lastRow="0" w:firstColumn="0" w:lastColumn="0" w:noHBand="0" w:noVBand="0"/>
      </w:tblPr>
      <w:tblGrid>
        <w:gridCol w:w="4750"/>
        <w:gridCol w:w="4972"/>
      </w:tblGrid>
      <w:tr w:rsidR="00852A8B" w14:paraId="33AA542E" w14:textId="77777777" w:rsidTr="00DC124F">
        <w:trPr>
          <w:trHeight w:hRule="exact" w:val="644"/>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1ABA142E" w14:textId="77777777" w:rsidR="00852A8B" w:rsidRDefault="00852A8B">
            <w:pPr>
              <w:widowControl w:val="0"/>
              <w:autoSpaceDE w:val="0"/>
              <w:autoSpaceDN w:val="0"/>
              <w:adjustRightInd w:val="0"/>
              <w:spacing w:before="9" w:after="0" w:line="120" w:lineRule="exact"/>
              <w:ind w:right="-20"/>
              <w:rPr>
                <w:rFonts w:ascii="Times New Roman" w:hAnsi="Times New Roman" w:cs="Times New Roman"/>
                <w:sz w:val="12"/>
                <w:szCs w:val="12"/>
              </w:rPr>
            </w:pPr>
          </w:p>
          <w:p w14:paraId="6FA4D704" w14:textId="77777777" w:rsidR="00852A8B" w:rsidRDefault="00B27CD6">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1D99809" w14:textId="77777777" w:rsidR="00852A8B" w:rsidRDefault="000544C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University of Baghdad/ College of Engineering</w:t>
            </w:r>
          </w:p>
        </w:tc>
      </w:tr>
      <w:tr w:rsidR="00852A8B" w14:paraId="04CC95A6" w14:textId="77777777" w:rsidTr="00DC124F">
        <w:trPr>
          <w:trHeight w:hRule="exact" w:val="645"/>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286C4A6B" w14:textId="77777777" w:rsidR="00852A8B" w:rsidRDefault="00852A8B">
            <w:pPr>
              <w:widowControl w:val="0"/>
              <w:autoSpaceDE w:val="0"/>
              <w:autoSpaceDN w:val="0"/>
              <w:adjustRightInd w:val="0"/>
              <w:spacing w:before="9" w:after="0" w:line="120" w:lineRule="exact"/>
              <w:ind w:right="-20"/>
              <w:rPr>
                <w:rFonts w:ascii="Times New Roman" w:hAnsi="Times New Roman" w:cs="Times New Roman"/>
                <w:sz w:val="12"/>
                <w:szCs w:val="12"/>
              </w:rPr>
            </w:pPr>
          </w:p>
          <w:p w14:paraId="5D6FBF50" w14:textId="77777777" w:rsidR="00852A8B" w:rsidRDefault="00B27CD6">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30B551A" w14:textId="77777777" w:rsidR="00852A8B" w:rsidRDefault="000544C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Environmental Engineering Department</w:t>
            </w:r>
          </w:p>
        </w:tc>
      </w:tr>
      <w:tr w:rsidR="00852A8B" w14:paraId="384912E6" w14:textId="77777777" w:rsidTr="00DC124F">
        <w:trPr>
          <w:trHeight w:hRule="exact" w:val="647"/>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795B48E" w14:textId="77777777" w:rsidR="00852A8B" w:rsidRDefault="00852A8B">
            <w:pPr>
              <w:widowControl w:val="0"/>
              <w:autoSpaceDE w:val="0"/>
              <w:autoSpaceDN w:val="0"/>
              <w:adjustRightInd w:val="0"/>
              <w:spacing w:before="1" w:after="0" w:line="130" w:lineRule="exact"/>
              <w:ind w:right="-20"/>
              <w:rPr>
                <w:rFonts w:ascii="Times New Roman" w:hAnsi="Times New Roman" w:cs="Times New Roman"/>
                <w:sz w:val="13"/>
                <w:szCs w:val="13"/>
              </w:rPr>
            </w:pPr>
          </w:p>
          <w:p w14:paraId="053C8EB8" w14:textId="77777777" w:rsidR="00852A8B" w:rsidRDefault="00B27CD6">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F3BE83B" w14:textId="77777777" w:rsidR="00852A8B" w:rsidRDefault="000544C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Hazardous Waste</w:t>
            </w:r>
          </w:p>
        </w:tc>
      </w:tr>
      <w:tr w:rsidR="00852A8B" w14:paraId="2A1F033F" w14:textId="77777777" w:rsidTr="00DC124F">
        <w:trPr>
          <w:trHeight w:hRule="exact" w:val="644"/>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6666D7F2" w14:textId="77777777" w:rsidR="00852A8B" w:rsidRDefault="00852A8B">
            <w:pPr>
              <w:widowControl w:val="0"/>
              <w:autoSpaceDE w:val="0"/>
              <w:autoSpaceDN w:val="0"/>
              <w:adjustRightInd w:val="0"/>
              <w:spacing w:before="9" w:after="0" w:line="120" w:lineRule="exact"/>
              <w:ind w:right="-20"/>
              <w:rPr>
                <w:rFonts w:ascii="Times New Roman" w:hAnsi="Times New Roman" w:cs="Times New Roman"/>
                <w:sz w:val="12"/>
                <w:szCs w:val="12"/>
              </w:rPr>
            </w:pPr>
          </w:p>
          <w:p w14:paraId="12774951" w14:textId="77777777" w:rsidR="00852A8B" w:rsidRDefault="00B27CD6">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05445935" w14:textId="77777777" w:rsidR="00852A8B" w:rsidRDefault="00C733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 days per week electronic</w:t>
            </w:r>
          </w:p>
        </w:tc>
      </w:tr>
      <w:tr w:rsidR="00852A8B" w14:paraId="60C35C3B" w14:textId="77777777" w:rsidTr="00DC124F">
        <w:trPr>
          <w:trHeight w:hRule="exact" w:val="510"/>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02CC5C2F" w14:textId="77777777" w:rsidR="00852A8B" w:rsidRDefault="00852A8B">
            <w:pPr>
              <w:widowControl w:val="0"/>
              <w:autoSpaceDE w:val="0"/>
              <w:autoSpaceDN w:val="0"/>
              <w:adjustRightInd w:val="0"/>
              <w:spacing w:before="9" w:after="0" w:line="120" w:lineRule="exact"/>
              <w:ind w:right="-20"/>
              <w:rPr>
                <w:rFonts w:ascii="Times New Roman" w:hAnsi="Times New Roman" w:cs="Times New Roman"/>
                <w:sz w:val="12"/>
                <w:szCs w:val="12"/>
              </w:rPr>
            </w:pPr>
          </w:p>
          <w:p w14:paraId="74F937CF" w14:textId="77777777" w:rsidR="00852A8B" w:rsidRDefault="00B27CD6">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17DEFE02" w14:textId="77777777" w:rsidR="00852A8B" w:rsidRDefault="00B527DC">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Year</w:t>
            </w:r>
          </w:p>
        </w:tc>
      </w:tr>
      <w:tr w:rsidR="00852A8B" w14:paraId="0E36E1A4" w14:textId="77777777" w:rsidTr="00DC124F">
        <w:trPr>
          <w:trHeight w:hRule="exact" w:val="603"/>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41B6248A" w14:textId="77777777" w:rsidR="00852A8B" w:rsidRDefault="00852A8B">
            <w:pPr>
              <w:widowControl w:val="0"/>
              <w:autoSpaceDE w:val="0"/>
              <w:autoSpaceDN w:val="0"/>
              <w:adjustRightInd w:val="0"/>
              <w:spacing w:before="3" w:after="0" w:line="200" w:lineRule="exact"/>
              <w:ind w:right="-20"/>
              <w:rPr>
                <w:rFonts w:ascii="Times New Roman" w:hAnsi="Times New Roman" w:cs="Times New Roman"/>
                <w:sz w:val="20"/>
                <w:szCs w:val="20"/>
              </w:rPr>
            </w:pPr>
          </w:p>
          <w:p w14:paraId="03A4AB90" w14:textId="77777777" w:rsidR="00852A8B" w:rsidRDefault="00B27CD6">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F56563A" w14:textId="77777777" w:rsidR="00852A8B" w:rsidRDefault="004A66B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90</w:t>
            </w:r>
            <w:r w:rsidR="000544CD">
              <w:rPr>
                <w:rFonts w:ascii="Times New Roman" w:hAnsi="Times New Roman" w:cs="Times New Roman"/>
                <w:sz w:val="24"/>
                <w:szCs w:val="24"/>
              </w:rPr>
              <w:t xml:space="preserve"> h</w:t>
            </w:r>
          </w:p>
        </w:tc>
      </w:tr>
      <w:tr w:rsidR="00852A8B" w14:paraId="3AD9B3B1" w14:textId="77777777" w:rsidTr="00DC124F">
        <w:trPr>
          <w:trHeight w:hRule="exact" w:val="665"/>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6A7AF9A3" w14:textId="77777777" w:rsidR="00852A8B" w:rsidRDefault="00B27CD6">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0AC7D0BD" w14:textId="77777777" w:rsidR="00852A8B" w:rsidRDefault="00B27CD6">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E9F9311" w14:textId="7D6FB18E" w:rsidR="00852A8B" w:rsidRDefault="009831B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19</w:t>
            </w:r>
          </w:p>
        </w:tc>
      </w:tr>
      <w:tr w:rsidR="00852A8B" w14:paraId="4836A9F8" w14:textId="77777777" w:rsidTr="00DC124F">
        <w:trPr>
          <w:trHeight w:hRule="exact" w:val="526"/>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4CCF4FD6" w14:textId="77777777" w:rsidR="00852A8B" w:rsidRDefault="00B27CD6">
            <w:pPr>
              <w:widowControl w:val="0"/>
              <w:autoSpaceDE w:val="0"/>
              <w:autoSpaceDN w:val="0"/>
              <w:adjustRightInd w:val="0"/>
              <w:spacing w:before="92" w:after="0" w:line="24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852A8B" w14:paraId="0FC4F03F" w14:textId="77777777" w:rsidTr="00DC124F">
        <w:trPr>
          <w:trHeight w:hRule="exact" w:val="295"/>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74237824" w14:textId="77777777" w:rsidR="00852A8B" w:rsidRPr="00DC124F" w:rsidRDefault="00B527DC" w:rsidP="00DC124F">
            <w:pPr>
              <w:pStyle w:val="ListParagraph"/>
              <w:widowControl w:val="0"/>
              <w:numPr>
                <w:ilvl w:val="0"/>
                <w:numId w:val="1"/>
              </w:numPr>
              <w:autoSpaceDE w:val="0"/>
              <w:autoSpaceDN w:val="0"/>
              <w:adjustRightInd w:val="0"/>
              <w:spacing w:after="0" w:line="240" w:lineRule="auto"/>
              <w:ind w:right="220"/>
              <w:jc w:val="both"/>
              <w:rPr>
                <w:rFonts w:asciiTheme="majorBidi" w:hAnsiTheme="majorBidi" w:cstheme="majorBidi"/>
                <w:sz w:val="24"/>
                <w:szCs w:val="24"/>
              </w:rPr>
            </w:pPr>
            <w:r w:rsidRPr="00DC124F">
              <w:rPr>
                <w:rFonts w:asciiTheme="majorBidi" w:hAnsiTheme="majorBidi" w:cstheme="majorBidi"/>
                <w:sz w:val="24"/>
                <w:szCs w:val="24"/>
              </w:rPr>
              <w:t>Classify the differential equations according to type, order, degree, and linearity</w:t>
            </w:r>
          </w:p>
        </w:tc>
      </w:tr>
      <w:tr w:rsidR="00852A8B" w14:paraId="5108FC7A" w14:textId="77777777" w:rsidTr="00DC124F">
        <w:trPr>
          <w:trHeight w:hRule="exact" w:val="613"/>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11415B69" w14:textId="77777777" w:rsidR="00061598" w:rsidRPr="00DC124F" w:rsidRDefault="00B527DC" w:rsidP="00DC124F">
            <w:pPr>
              <w:pStyle w:val="ListParagraph"/>
              <w:widowControl w:val="0"/>
              <w:numPr>
                <w:ilvl w:val="0"/>
                <w:numId w:val="1"/>
              </w:numPr>
              <w:autoSpaceDE w:val="0"/>
              <w:autoSpaceDN w:val="0"/>
              <w:adjustRightInd w:val="0"/>
              <w:spacing w:after="0" w:line="240" w:lineRule="auto"/>
              <w:ind w:right="220"/>
              <w:jc w:val="both"/>
              <w:rPr>
                <w:rFonts w:asciiTheme="majorBidi" w:hAnsiTheme="majorBidi" w:cstheme="majorBidi"/>
                <w:sz w:val="24"/>
                <w:szCs w:val="24"/>
              </w:rPr>
            </w:pPr>
            <w:r w:rsidRPr="00DC124F">
              <w:rPr>
                <w:rFonts w:asciiTheme="majorBidi" w:hAnsiTheme="majorBidi" w:cstheme="majorBidi"/>
                <w:sz w:val="24"/>
                <w:szCs w:val="24"/>
              </w:rPr>
              <w:t>Categorize 1st and/or 2nd order ordinary differential equations according to methods of solution. Practice various methods of solutions.</w:t>
            </w:r>
          </w:p>
          <w:p w14:paraId="135C794E" w14:textId="77777777" w:rsidR="00061598" w:rsidRPr="00DC124F" w:rsidRDefault="00061598" w:rsidP="00DC124F">
            <w:pPr>
              <w:pStyle w:val="ListParagraph"/>
              <w:widowControl w:val="0"/>
              <w:numPr>
                <w:ilvl w:val="0"/>
                <w:numId w:val="1"/>
              </w:numPr>
              <w:autoSpaceDE w:val="0"/>
              <w:autoSpaceDN w:val="0"/>
              <w:adjustRightInd w:val="0"/>
              <w:spacing w:after="0" w:line="240" w:lineRule="auto"/>
              <w:ind w:right="220"/>
              <w:jc w:val="both"/>
              <w:rPr>
                <w:rFonts w:asciiTheme="majorBidi" w:hAnsiTheme="majorBidi" w:cstheme="majorBidi"/>
                <w:sz w:val="24"/>
                <w:szCs w:val="24"/>
              </w:rPr>
            </w:pPr>
          </w:p>
          <w:p w14:paraId="5DA6549D" w14:textId="77777777" w:rsidR="00061598" w:rsidRPr="00DC124F" w:rsidRDefault="00061598" w:rsidP="00DC124F">
            <w:pPr>
              <w:widowControl w:val="0"/>
              <w:autoSpaceDE w:val="0"/>
              <w:autoSpaceDN w:val="0"/>
              <w:adjustRightInd w:val="0"/>
              <w:spacing w:after="0" w:line="240" w:lineRule="auto"/>
              <w:ind w:right="220"/>
              <w:jc w:val="both"/>
              <w:rPr>
                <w:rFonts w:asciiTheme="majorBidi" w:hAnsiTheme="majorBidi" w:cstheme="majorBidi"/>
                <w:sz w:val="24"/>
                <w:szCs w:val="24"/>
              </w:rPr>
            </w:pPr>
          </w:p>
        </w:tc>
      </w:tr>
      <w:tr w:rsidR="00852A8B" w14:paraId="5A8DEC4E" w14:textId="77777777" w:rsidTr="00DC124F">
        <w:trPr>
          <w:trHeight w:hRule="exact" w:val="297"/>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60CAAE4F" w14:textId="77777777" w:rsidR="00061598" w:rsidRPr="00DC124F" w:rsidRDefault="00061598" w:rsidP="00DC124F">
            <w:pPr>
              <w:widowControl w:val="0"/>
              <w:autoSpaceDE w:val="0"/>
              <w:autoSpaceDN w:val="0"/>
              <w:adjustRightInd w:val="0"/>
              <w:spacing w:after="0" w:line="240" w:lineRule="auto"/>
              <w:ind w:right="220"/>
              <w:jc w:val="both"/>
              <w:rPr>
                <w:rFonts w:asciiTheme="majorBidi" w:hAnsiTheme="majorBidi" w:cstheme="majorBidi"/>
                <w:sz w:val="24"/>
                <w:szCs w:val="24"/>
              </w:rPr>
            </w:pPr>
            <w:r w:rsidRPr="00DC124F">
              <w:rPr>
                <w:rFonts w:asciiTheme="majorBidi" w:hAnsiTheme="majorBidi" w:cstheme="majorBidi"/>
                <w:sz w:val="24"/>
                <w:szCs w:val="24"/>
              </w:rPr>
              <w:t xml:space="preserve">      3- </w:t>
            </w:r>
            <w:r w:rsidR="00B527DC" w:rsidRPr="00DC124F">
              <w:rPr>
                <w:rFonts w:asciiTheme="majorBidi" w:hAnsiTheme="majorBidi" w:cstheme="majorBidi"/>
                <w:sz w:val="24"/>
                <w:szCs w:val="24"/>
              </w:rPr>
              <w:t>Recognize partial differential equations and learn methods of solution.</w:t>
            </w:r>
          </w:p>
        </w:tc>
      </w:tr>
      <w:tr w:rsidR="00852A8B" w14:paraId="10964ACF" w14:textId="77777777" w:rsidTr="00DC124F">
        <w:trPr>
          <w:trHeight w:hRule="exact" w:val="965"/>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11AF63DA" w14:textId="77777777" w:rsidR="00852A8B" w:rsidRPr="00DC124F" w:rsidRDefault="00B527DC" w:rsidP="00DC124F">
            <w:pPr>
              <w:widowControl w:val="0"/>
              <w:autoSpaceDE w:val="0"/>
              <w:autoSpaceDN w:val="0"/>
              <w:adjustRightInd w:val="0"/>
              <w:spacing w:after="0" w:line="240" w:lineRule="auto"/>
              <w:ind w:left="682" w:right="220" w:hanging="540"/>
              <w:jc w:val="both"/>
              <w:rPr>
                <w:rFonts w:asciiTheme="majorBidi" w:hAnsiTheme="majorBidi" w:cstheme="majorBidi"/>
                <w:sz w:val="24"/>
                <w:szCs w:val="24"/>
              </w:rPr>
            </w:pPr>
            <w:r w:rsidRPr="00DC124F">
              <w:rPr>
                <w:rFonts w:asciiTheme="majorBidi" w:hAnsiTheme="majorBidi" w:cstheme="majorBidi"/>
                <w:sz w:val="24"/>
                <w:szCs w:val="24"/>
              </w:rPr>
              <w:t xml:space="preserve">   </w:t>
            </w:r>
            <w:r w:rsidR="00A759BE" w:rsidRPr="00DC124F">
              <w:rPr>
                <w:rFonts w:asciiTheme="majorBidi" w:hAnsiTheme="majorBidi" w:cstheme="majorBidi"/>
                <w:sz w:val="24"/>
                <w:szCs w:val="24"/>
              </w:rPr>
              <w:t xml:space="preserve">4- </w:t>
            </w:r>
            <w:r w:rsidRPr="00DC124F">
              <w:rPr>
                <w:rFonts w:asciiTheme="majorBidi" w:hAnsiTheme="majorBidi" w:cstheme="majorBidi"/>
                <w:sz w:val="24"/>
                <w:szCs w:val="24"/>
              </w:rPr>
              <w:t>Formulate (MODELLING) and solve 1st and/or 2nd order ordinary differential equations     related to engineering applications with examples from fluid mechanics, heat and/or mass transfer in addition to microbiology and chemical kinetics.</w:t>
            </w:r>
          </w:p>
        </w:tc>
      </w:tr>
      <w:tr w:rsidR="00852A8B" w14:paraId="2A8FD2C7" w14:textId="77777777" w:rsidTr="00DC124F">
        <w:trPr>
          <w:trHeight w:hRule="exact" w:val="296"/>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70C0ABE8" w14:textId="77777777" w:rsidR="00852A8B" w:rsidRDefault="00852A8B">
            <w:pPr>
              <w:widowControl w:val="0"/>
              <w:autoSpaceDE w:val="0"/>
              <w:autoSpaceDN w:val="0"/>
              <w:adjustRightInd w:val="0"/>
              <w:spacing w:after="0" w:line="240" w:lineRule="auto"/>
              <w:rPr>
                <w:rFonts w:ascii="Times New Roman" w:hAnsi="Times New Roman" w:cs="Times New Roman"/>
                <w:sz w:val="24"/>
                <w:szCs w:val="24"/>
              </w:rPr>
            </w:pPr>
          </w:p>
        </w:tc>
      </w:tr>
      <w:tr w:rsidR="00852A8B" w14:paraId="11EE779E" w14:textId="77777777" w:rsidTr="00DC124F">
        <w:trPr>
          <w:trHeight w:hRule="exact" w:val="297"/>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6A95DA8E" w14:textId="77777777" w:rsidR="00852A8B" w:rsidRDefault="00852A8B">
            <w:pPr>
              <w:widowControl w:val="0"/>
              <w:autoSpaceDE w:val="0"/>
              <w:autoSpaceDN w:val="0"/>
              <w:adjustRightInd w:val="0"/>
              <w:spacing w:after="0" w:line="240" w:lineRule="auto"/>
              <w:rPr>
                <w:rFonts w:ascii="Times New Roman" w:hAnsi="Times New Roman" w:cs="Times New Roman"/>
                <w:sz w:val="24"/>
                <w:szCs w:val="24"/>
              </w:rPr>
            </w:pPr>
          </w:p>
        </w:tc>
      </w:tr>
      <w:tr w:rsidR="00852A8B" w14:paraId="4BB84FA5" w14:textId="77777777" w:rsidTr="00DC124F">
        <w:trPr>
          <w:trHeight w:hRule="exact" w:val="295"/>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046FAFCF" w14:textId="77777777" w:rsidR="00852A8B" w:rsidRDefault="00852A8B">
            <w:pPr>
              <w:widowControl w:val="0"/>
              <w:autoSpaceDE w:val="0"/>
              <w:autoSpaceDN w:val="0"/>
              <w:adjustRightInd w:val="0"/>
              <w:spacing w:after="0" w:line="240" w:lineRule="auto"/>
              <w:rPr>
                <w:rFonts w:ascii="Times New Roman" w:hAnsi="Times New Roman" w:cs="Times New Roman"/>
                <w:sz w:val="24"/>
                <w:szCs w:val="24"/>
              </w:rPr>
            </w:pPr>
          </w:p>
        </w:tc>
      </w:tr>
      <w:tr w:rsidR="00852A8B" w14:paraId="050D9CEA" w14:textId="77777777" w:rsidTr="00DC124F">
        <w:trPr>
          <w:trHeight w:hRule="exact" w:val="297"/>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78D456A9" w14:textId="77777777" w:rsidR="00852A8B" w:rsidRDefault="00852A8B">
            <w:pPr>
              <w:widowControl w:val="0"/>
              <w:autoSpaceDE w:val="0"/>
              <w:autoSpaceDN w:val="0"/>
              <w:adjustRightInd w:val="0"/>
              <w:spacing w:after="0" w:line="240" w:lineRule="auto"/>
              <w:rPr>
                <w:rFonts w:ascii="Times New Roman" w:hAnsi="Times New Roman" w:cs="Times New Roman"/>
                <w:sz w:val="24"/>
                <w:szCs w:val="24"/>
              </w:rPr>
            </w:pPr>
          </w:p>
        </w:tc>
      </w:tr>
    </w:tbl>
    <w:p w14:paraId="764978DF" w14:textId="77777777" w:rsidR="00852A8B" w:rsidRDefault="00852A8B">
      <w:pPr>
        <w:widowControl w:val="0"/>
        <w:autoSpaceDE w:val="0"/>
        <w:autoSpaceDN w:val="0"/>
        <w:adjustRightInd w:val="0"/>
        <w:spacing w:before="5" w:after="0" w:line="180" w:lineRule="exact"/>
        <w:ind w:right="-20"/>
        <w:rPr>
          <w:rFonts w:ascii="Times New Roman" w:hAnsi="Times New Roman" w:cs="Times New Roman"/>
          <w:sz w:val="18"/>
          <w:szCs w:val="18"/>
        </w:rPr>
      </w:pPr>
    </w:p>
    <w:p w14:paraId="7BAF083B" w14:textId="77777777" w:rsidR="00852A8B" w:rsidRDefault="00852A8B">
      <w:pPr>
        <w:widowControl w:val="0"/>
        <w:autoSpaceDE w:val="0"/>
        <w:autoSpaceDN w:val="0"/>
        <w:adjustRightInd w:val="0"/>
        <w:spacing w:after="0" w:line="200" w:lineRule="exact"/>
        <w:ind w:right="-20"/>
        <w:rPr>
          <w:rFonts w:ascii="Times New Roman" w:hAnsi="Times New Roman" w:cs="Times New Roman"/>
          <w:sz w:val="20"/>
          <w:szCs w:val="20"/>
        </w:rPr>
      </w:pPr>
    </w:p>
    <w:p w14:paraId="04DBBE24" w14:textId="77777777" w:rsidR="00852A8B" w:rsidRDefault="00852A8B">
      <w:pPr>
        <w:widowControl w:val="0"/>
        <w:autoSpaceDE w:val="0"/>
        <w:autoSpaceDN w:val="0"/>
        <w:adjustRightInd w:val="0"/>
        <w:spacing w:after="0" w:line="200" w:lineRule="exact"/>
        <w:ind w:right="-20"/>
        <w:rPr>
          <w:rFonts w:ascii="Times New Roman" w:hAnsi="Times New Roman" w:cs="Times New Roman"/>
          <w:sz w:val="20"/>
          <w:szCs w:val="20"/>
        </w:rPr>
      </w:pPr>
    </w:p>
    <w:p w14:paraId="7D1A248B" w14:textId="77777777" w:rsidR="00852A8B" w:rsidRDefault="00B27CD6">
      <w:pPr>
        <w:widowControl w:val="0"/>
        <w:autoSpaceDE w:val="0"/>
        <w:autoSpaceDN w:val="0"/>
        <w:adjustRightInd w:val="0"/>
        <w:spacing w:after="0" w:line="287" w:lineRule="exact"/>
        <w:ind w:left="198" w:right="-20"/>
        <w:rPr>
          <w:rFonts w:ascii="Times New Roman" w:hAnsi="Times New Roman" w:cs="Times New Roman"/>
          <w:color w:val="000000"/>
          <w:sz w:val="28"/>
          <w:szCs w:val="28"/>
        </w:rPr>
      </w:pPr>
      <w:r>
        <w:rPr>
          <w:noProof/>
        </w:rPr>
        <mc:AlternateContent>
          <mc:Choice Requires="wpg">
            <w:drawing>
              <wp:anchor distT="0" distB="0" distL="114300" distR="114300" simplePos="0" relativeHeight="251660800" behindDoc="1" locked="0" layoutInCell="0" allowOverlap="1" wp14:anchorId="7D493818" wp14:editId="7CF9EF7E">
                <wp:simplePos x="0" y="0"/>
                <wp:positionH relativeFrom="page">
                  <wp:posOffset>715645</wp:posOffset>
                </wp:positionH>
                <wp:positionV relativeFrom="paragraph">
                  <wp:posOffset>-140335</wp:posOffset>
                </wp:positionV>
                <wp:extent cx="6198870" cy="440690"/>
                <wp:effectExtent l="0" t="0" r="0" b="0"/>
                <wp:wrapNone/>
                <wp:docPr id="69"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8870" cy="440690"/>
                          <a:chOff x="1127" y="-221"/>
                          <a:chExt cx="9762" cy="694"/>
                        </a:xfrm>
                      </wpg:grpSpPr>
                      <wps:wsp>
                        <wps:cNvPr id="70"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7CBF28" id="Group 107" o:spid="_x0000_s1026" style="position:absolute;margin-left:56.35pt;margin-top:-11.05pt;width:488.1pt;height:34.7pt;z-index:-251655680;mso-position-horizontal-relative:page"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4dJbwA&#10;AADbAAAADwAAAGRycy9kb3ducmV2LnhtbERPSwrCMBDdC94hjOBOUxWtVKOIICiu/BxgbMa2tJmU&#10;Jtp6e7MQXD7ef73tTCXe1LjCsoLJOAJBnFpdcKbgfjuMliCcR9ZYWSYFH3Kw3fR7a0y0bflC76vP&#10;RAhhl6CC3Ps6kdKlORl0Y1sTB+5pG4M+wCaTusE2hJtKTqNoIQ0WHBpyrGmfU1peX0bBLH7co3he&#10;nMt24T6uxvJRnUqlhoNutwLhqfN/8c991ArisD58CT9Abr4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kvh0lvAAAANsAAAAPAAAAAAAAAAAAAAAAAJgCAABkcnMvZG93bnJldi54&#10;bWxQSwUGAAAAAAQABAD1AAAAgQM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4vsAA&#10;AADbAAAADwAAAGRycy9kb3ducmV2LnhtbESP0YrCMBRE3wX/IVzBN01VtEs1igiCsk+6/YBrc21L&#10;m5vSRFv/3iwIPg4zc4bZ7HpTiye1rrSsYDaNQBBnVpecK0j/jpMfEM4ja6wtk4IXOdhth4MNJtp2&#10;fKHn1eciQNglqKDwvkmkdFlBBt3UNsTBu9vWoA+yzaVusQtwU8t5FK2kwZLDQoENHQrKquvDKFjE&#10;tzSKl+Vv1a3cyzVY3epzpdR41O/XIDz1/hv+tE9aQTyD/y/hB8jt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K4vsAAAADbAAAADwAAAAAAAAAAAAAAAACYAgAAZHJzL2Rvd25y&#10;ZXYueG1sUEsFBgAAAAAEAAQA9QAAAIUDA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E3s8UA&#10;AADbAAAADwAAAGRycy9kb3ducmV2LnhtbESPQWvCQBSE7wX/w/IEL6VuzCGtqatIoCJCoY0p9PjI&#10;PpNg9m3IbpP4791CocdhZr5hNrvJtGKg3jWWFayWEQji0uqGKwXF+e3pBYTzyBpby6TgRg5229nD&#10;BlNtR/6kIfeVCBB2KSqove9SKV1Zk0G3tB1x8C62N+iD7CupexwD3LQyjqJEGmw4LNTYUVZTec1/&#10;jIL3U/ZYraPkuyu+crv6MOZaZAelFvNp/wrC0+T/w3/to1bwHMPvl/AD5PY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gTezxQAAANsAAAAPAAAAAAAAAAAAAAAAAJgCAABkcnMv&#10;ZG93bnJldi54bWxQSwUGAAAAAAQABAD1AAAAigM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wKl8IA&#10;AADbAAAADwAAAGRycy9kb3ducmV2LnhtbESPS4sCMRCE7wv+h9CCF9GMLvgYjSKKsIf14AP02CTt&#10;zOCkM0yijv9+Iwh7LKrqK2q+bGwpHlT7wrGCQT8BQaydKThTcDpuexMQPiAbLB2Tghd5WC5aX3NM&#10;jXvynh6HkIkIYZ+igjyEKpXS65ws+r6riKN3dbXFEGWdSVPjM8JtKYdJMpIWC44LOVa0zknfDner&#10;4HzGrqPLhn7LnRlNptpPudBKddrNagYiUBP+w5/2j1Ew/ob3l/gD5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fAqXwgAAANsAAAAPAAAAAAAAAAAAAAAAAJgCAABkcnMvZG93&#10;bnJldi54bWxQSwUGAAAAAAQABAD1AAAAhwM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3DicQA&#10;AADbAAAADwAAAGRycy9kb3ducmV2LnhtbESPQWsCMRSE74X+h/AK3mq2RaysRqkFpddaPfT2unlm&#10;VzcvaxLN1l/fFAoeh5n5hpktetuKC/nQOFbwNCxAEFdON2wUbD9XjxMQISJrbB2Tgh8KsJjf382w&#10;1C7xB1020YgM4VCigjrGrpQyVDVZDEPXEWdv77zFmKU3UntMGW5b+VwUY2mx4bxQY0dvNVXHzdkq&#10;4MN1vz0sv3yz2q3NdzKnlK5jpQYP/esURKQ+3sL/7Xet4GUEf1/yD5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H9w4nEAAAA2wAAAA8AAAAAAAAAAAAAAAAAmAIAAGRycy9k&#10;b3ducmV2LnhtbFBLBQYAAAAABAAEAPUAAACJAw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k3eMIA&#10;AADbAAAADwAAAGRycy9kb3ducmV2LnhtbESPS4sCMRCE7wv+h9CCF9GMwvoYjSKKsIf14AP02CTt&#10;zOCkM0yijv9+Iwh7LKrqK2q+bGwpHlT7wrGCQT8BQaydKThTcDpuexMQPiAbLB2Tghd5WC5aX3NM&#10;jXvynh6HkIkIYZ+igjyEKpXS65ws+r6riKN3dbXFEGWdSVPjM8JtKYdJMpIWC44LOVa0zknfDner&#10;4HzGrqPLhn7LnRlNptpPudBKddrNagYiUBP+w5/2j1Ew/ob3l/gD5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2Td4wgAAANsAAAAPAAAAAAAAAAAAAAAAAJgCAABkcnMvZG93&#10;bnJldi54bWxQSwUGAAAAAAQABAD1AAAAhwMAAAAA&#10;" path="m,l,655e" filled="f" strokecolor="#4f81bc" strokeweight="1.06pt">
                  <v:path arrowok="t" o:connecttype="custom" o:connectlocs="0,0;0,655" o:connectangles="0,0"/>
                </v:shape>
                <w10:wrap anchorx="page"/>
              </v:group>
            </w:pict>
          </mc:Fallback>
        </mc:AlternateContent>
      </w:r>
      <w:r>
        <w:rPr>
          <w:rFonts w:ascii="Times New Roman" w:hAnsi="Times New Roman" w:cs="Times New Roman"/>
          <w:color w:val="221F1F"/>
          <w:spacing w:val="1"/>
          <w:sz w:val="28"/>
          <w:szCs w:val="28"/>
        </w:rPr>
        <w:t>9</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4"/>
          <w:sz w:val="28"/>
          <w:szCs w:val="28"/>
        </w:rPr>
        <w:t>O</w:t>
      </w:r>
      <w:r>
        <w:rPr>
          <w:rFonts w:ascii="Times New Roman" w:hAnsi="Times New Roman" w:cs="Times New Roman"/>
          <w:color w:val="221F1F"/>
          <w:spacing w:val="1"/>
          <w:sz w:val="28"/>
          <w:szCs w:val="28"/>
        </w:rPr>
        <w:t>u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r>
        <w:rPr>
          <w:rFonts w:ascii="Times New Roman" w:hAnsi="Times New Roman" w:cs="Times New Roman"/>
          <w:color w:val="221F1F"/>
          <w:spacing w:val="-1"/>
          <w:sz w:val="28"/>
          <w:szCs w:val="28"/>
        </w:rPr>
        <w:t xml:space="preserve"> T</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h</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w:t>
      </w:r>
      <w:r w:rsidR="00B527DC">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s</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s</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e</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o</w:t>
      </w:r>
      <w:r>
        <w:rPr>
          <w:rFonts w:ascii="Times New Roman" w:hAnsi="Times New Roman" w:cs="Times New Roman"/>
          <w:color w:val="221F1F"/>
          <w:spacing w:val="1"/>
          <w:sz w:val="28"/>
          <w:szCs w:val="28"/>
        </w:rPr>
        <w:t>d</w:t>
      </w:r>
    </w:p>
    <w:p w14:paraId="6EF8F4E9" w14:textId="77777777" w:rsidR="00852A8B" w:rsidRDefault="00852A8B">
      <w:pPr>
        <w:widowControl w:val="0"/>
        <w:autoSpaceDE w:val="0"/>
        <w:autoSpaceDN w:val="0"/>
        <w:adjustRightInd w:val="0"/>
        <w:spacing w:after="0" w:line="287" w:lineRule="exact"/>
        <w:ind w:left="198" w:right="-20"/>
        <w:rPr>
          <w:rFonts w:ascii="Times New Roman" w:hAnsi="Times New Roman" w:cs="Times New Roman"/>
          <w:color w:val="000000"/>
          <w:sz w:val="28"/>
          <w:szCs w:val="28"/>
        </w:rPr>
        <w:sectPr w:rsidR="00852A8B">
          <w:pgSz w:w="11920" w:h="16840"/>
          <w:pgMar w:top="920" w:right="880" w:bottom="280" w:left="1060" w:header="720" w:footer="720" w:gutter="0"/>
          <w:cols w:space="720" w:equalWidth="0">
            <w:col w:w="9980"/>
          </w:cols>
          <w:noEndnote/>
        </w:sectPr>
      </w:pPr>
    </w:p>
    <w:p w14:paraId="5FD877C4" w14:textId="77777777" w:rsidR="00852A8B" w:rsidRDefault="00DC124F">
      <w:pPr>
        <w:widowControl w:val="0"/>
        <w:autoSpaceDE w:val="0"/>
        <w:autoSpaceDN w:val="0"/>
        <w:adjustRightInd w:val="0"/>
        <w:spacing w:before="5" w:after="0" w:line="90" w:lineRule="exact"/>
        <w:ind w:right="-20"/>
        <w:rPr>
          <w:rFonts w:ascii="Times New Roman" w:hAnsi="Times New Roman" w:cs="Times New Roman"/>
          <w:color w:val="000000"/>
          <w:sz w:val="9"/>
          <w:szCs w:val="9"/>
        </w:rPr>
      </w:pPr>
      <w:r>
        <w:rPr>
          <w:noProof/>
        </w:rPr>
        <w:lastRenderedPageBreak/>
        <mc:AlternateContent>
          <mc:Choice Requires="wpg">
            <w:drawing>
              <wp:anchor distT="0" distB="0" distL="114300" distR="114300" simplePos="0" relativeHeight="251666944" behindDoc="1" locked="0" layoutInCell="0" allowOverlap="1" wp14:anchorId="1B65C1DE" wp14:editId="29CB1653">
                <wp:simplePos x="0" y="0"/>
                <wp:positionH relativeFrom="page">
                  <wp:posOffset>792480</wp:posOffset>
                </wp:positionH>
                <wp:positionV relativeFrom="page">
                  <wp:posOffset>7566660</wp:posOffset>
                </wp:positionV>
                <wp:extent cx="5814060" cy="1120140"/>
                <wp:effectExtent l="0" t="0" r="0" b="0"/>
                <wp:wrapNone/>
                <wp:docPr id="63" name="Group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4060" cy="1120140"/>
                          <a:chOff x="1245" y="11917"/>
                          <a:chExt cx="9526" cy="1631"/>
                        </a:xfrm>
                      </wpg:grpSpPr>
                      <wps:wsp>
                        <wps:cNvPr id="64" name="Rectangle 115"/>
                        <wps:cNvSpPr>
                          <a:spLocks/>
                        </wps:cNvSpPr>
                        <wps:spPr bwMode="auto">
                          <a:xfrm>
                            <a:off x="1255" y="11927"/>
                            <a:ext cx="9505" cy="32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Rectangle 116"/>
                        <wps:cNvSpPr>
                          <a:spLocks/>
                        </wps:cNvSpPr>
                        <wps:spPr bwMode="auto">
                          <a:xfrm>
                            <a:off x="1255" y="12251"/>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 name="Rectangle 117"/>
                        <wps:cNvSpPr>
                          <a:spLocks/>
                        </wps:cNvSpPr>
                        <wps:spPr bwMode="auto">
                          <a:xfrm>
                            <a:off x="1255" y="12573"/>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Rectangle 118"/>
                        <wps:cNvSpPr>
                          <a:spLocks/>
                        </wps:cNvSpPr>
                        <wps:spPr bwMode="auto">
                          <a:xfrm>
                            <a:off x="1255" y="12894"/>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 name="Rectangle 119"/>
                        <wps:cNvSpPr>
                          <a:spLocks/>
                        </wps:cNvSpPr>
                        <wps:spPr bwMode="auto">
                          <a:xfrm>
                            <a:off x="1255" y="13216"/>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9F8AB5" id="Group 114" o:spid="_x0000_s1026" style="position:absolute;margin-left:62.4pt;margin-top:595.8pt;width:457.8pt;height:88.2pt;z-index:-251649536;mso-position-horizontal-relative:page;mso-position-vertical-relative:page" coordorigin="1245,11917" coordsize="9526,16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" o:allowincell="f">
                <v:rect id="Rectangle 115" o:spid="_x0000_s1027" style="position:absolute;left:1255;top:11927;width:9505;height:3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yN+8IA&#10;AADbAAAADwAAAGRycy9kb3ducmV2LnhtbESP3YrCMBSE7xd8h3CEvVtTd7VKbRQRhBWv/HmA0+bY&#10;ljYnpcna+vYbQfBymJlvmHQzmEbcqXOVZQXTSQSCOLe64kLB9bL/WoJwHlljY5kUPMjBZj36SDHR&#10;tucT3c++EAHCLkEFpfdtIqXLSzLoJrYlDt7NdgZ9kF0hdYd9gJtGfkdRLA1WHBZKbGlXUl6f/4yC&#10;n0V2jRbz6lj3sXu4FuusOdRKfY6H7QqEp8G/w6/2r1YQz+D5JfwAuf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XI37wgAAANsAAAAPAAAAAAAAAAAAAAAAAJgCAABkcnMvZG93&#10;bnJldi54bWxQSwUGAAAAAAQABAD1AAAAhwMAAAAA&#10;" fillcolor="#a7bede" stroked="f">
                  <v:path arrowok="t"/>
                </v:rect>
                <v:rect id="Rectangle 116" o:spid="_x0000_s1028" style="position:absolute;left:1255;top:12251;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AoYMEA&#10;AADbAAAADwAAAGRycy9kb3ducmV2LnhtbESP3YrCMBSE7wXfIRxh7zRVsZVqFBEWFK/8eYBjc2xL&#10;m5PSZG19+40geDnMzDfMetubWjypdaVlBdNJBII4s7rkXMHt+jtegnAeWWNtmRS8yMF2MxysMdW2&#10;4zM9Lz4XAcIuRQWF900qpcsKMugmtiEO3sO2Bn2QbS51i12Am1rOoiiWBksOCwU2tC8oqy5/RsE8&#10;ud+iZFGeqi52L9dgda+PlVI/o363AuGp99/wp33QCuIFvL+EHyA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EQKGDBAAAA2wAAAA8AAAAAAAAAAAAAAAAAmAIAAGRycy9kb3du&#10;cmV2LnhtbFBLBQYAAAAABAAEAPUAAACGAwAAAAA=&#10;" fillcolor="#a7bede" stroked="f">
                  <v:path arrowok="t"/>
                </v:rect>
                <v:rect id="Rectangle 117" o:spid="_x0000_s1029" style="position:absolute;left:1255;top:12573;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K2F8AA&#10;AADbAAAADwAAAGRycy9kb3ducmV2LnhtbESP3arCMBCE7wXfIazgnaYqVqlGEUFQzpU/D7A2a1va&#10;bEoTbX17c0DwcpiZb5j1tjOVeFHjCssKJuMIBHFqdcGZgtv1MFqCcB5ZY2WZFLzJwXbT760x0bbl&#10;M70uPhMBwi5BBbn3dSKlS3My6Ma2Jg7ewzYGfZBNJnWDbYCbSk6jKJYGCw4LOda0zyktL0+jYLa4&#10;36LFvPgr29i9XY3lvTqVSg0H3W4FwlPnf+Fv+6gVxDH8fwk/QG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cK2F8AAAADbAAAADwAAAAAAAAAAAAAAAACYAgAAZHJzL2Rvd25y&#10;ZXYueG1sUEsFBgAAAAAEAAQA9QAAAIUDAAAAAA==&#10;" fillcolor="#a7bede" stroked="f">
                  <v:path arrowok="t"/>
                </v:rect>
                <v:rect id="Rectangle 118" o:spid="_x0000_s1030" style="position:absolute;left:1255;top:12894;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4TjMEA&#10;AADbAAAADwAAAGRycy9kb3ducmV2LnhtbESP3YrCMBSE7xd8h3AE79ZUxVaqUUQQlL3y5wGOzbEt&#10;bU5KE219e7MgeDnMzDfMatObWjypdaVlBZNxBII4s7rkXMH1sv9dgHAeWWNtmRS8yMFmPfhZYapt&#10;xyd6nn0uAoRdigoK75tUSpcVZNCNbUMcvLttDfog21zqFrsAN7WcRlEsDZYcFgpsaFdQVp0fRsEs&#10;uV2jZF7+VV3sXq7B6lYfK6VGw367BOGp99/wp33QCuIE/r+EHyDX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6OE4zBAAAA2wAAAA8AAAAAAAAAAAAAAAAAmAIAAGRycy9kb3du&#10;cmV2LnhtbFBLBQYAAAAABAAEAPUAAACGAwAAAAA=&#10;" fillcolor="#a7bede" stroked="f">
                  <v:path arrowok="t"/>
                </v:rect>
                <v:rect id="Rectangle 119" o:spid="_x0000_s1031" style="position:absolute;left:1255;top:13216;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GH/rwA&#10;AADbAAAADwAAAGRycy9kb3ducmV2LnhtbERPSwrCMBDdC94hjOBOUxWrVKOIICiu/BxgbMa2tJmU&#10;Jtp6e7MQXD7ef73tTCXe1LjCsoLJOAJBnFpdcKbgfjuMliCcR9ZYWSYFH3Kw3fR7a0y0bflC76vP&#10;RAhhl6CC3Ps6kdKlORl0Y1sTB+5pG4M+wCaTusE2hJtKTqMolgYLDg051rTPKS2vL6Ngtnjco8W8&#10;OJdt7D6uxvJRnUqlhoNutwLhqfN/8c991AriMDZ8CT9Abr4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fEYf+vAAAANsAAAAPAAAAAAAAAAAAAAAAAJgCAABkcnMvZG93bnJldi54&#10;bWxQSwUGAAAAAAQABAD1AAAAgQMAAAAA&#10;" fillcolor="#a7bede" stroked="f">
                  <v:path arrowok="t"/>
                </v:rect>
                <w10:wrap anchorx="page" anchory="page"/>
              </v:group>
            </w:pict>
          </mc:Fallback>
        </mc:AlternateContent>
      </w:r>
      <w:r w:rsidR="00F42507">
        <w:rPr>
          <w:noProof/>
        </w:rPr>
        <mc:AlternateContent>
          <mc:Choice Requires="wpg">
            <w:drawing>
              <wp:anchor distT="0" distB="0" distL="114300" distR="114300" simplePos="0" relativeHeight="251661824" behindDoc="1" locked="0" layoutInCell="0" allowOverlap="1" wp14:anchorId="6F243C3A" wp14:editId="5C276140">
                <wp:simplePos x="0" y="0"/>
                <wp:positionH relativeFrom="page">
                  <wp:posOffset>496111</wp:posOffset>
                </wp:positionH>
                <wp:positionV relativeFrom="page">
                  <wp:posOffset>729574</wp:posOffset>
                </wp:positionV>
                <wp:extent cx="6340839" cy="2052320"/>
                <wp:effectExtent l="0" t="0" r="0" b="0"/>
                <wp:wrapNone/>
                <wp:docPr id="30" name="Group 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0839" cy="2052320"/>
                          <a:chOff x="1245" y="1146"/>
                          <a:chExt cx="9526" cy="1914"/>
                        </a:xfrm>
                      </wpg:grpSpPr>
                      <wps:wsp>
                        <wps:cNvPr id="31" name="Rectangle 146"/>
                        <wps:cNvSpPr>
                          <a:spLocks/>
                        </wps:cNvSpPr>
                        <wps:spPr bwMode="auto">
                          <a:xfrm>
                            <a:off x="1255" y="1156"/>
                            <a:ext cx="9505" cy="26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147"/>
                        <wps:cNvSpPr>
                          <a:spLocks/>
                        </wps:cNvSpPr>
                        <wps:spPr bwMode="auto">
                          <a:xfrm>
                            <a:off x="1255" y="1418"/>
                            <a:ext cx="9505" cy="26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148"/>
                        <wps:cNvSpPr>
                          <a:spLocks/>
                        </wps:cNvSpPr>
                        <wps:spPr bwMode="auto">
                          <a:xfrm>
                            <a:off x="1255" y="1682"/>
                            <a:ext cx="9505" cy="26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149"/>
                        <wps:cNvSpPr>
                          <a:spLocks/>
                        </wps:cNvSpPr>
                        <wps:spPr bwMode="auto">
                          <a:xfrm>
                            <a:off x="1255" y="1944"/>
                            <a:ext cx="9505" cy="26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150"/>
                        <wps:cNvSpPr>
                          <a:spLocks/>
                        </wps:cNvSpPr>
                        <wps:spPr bwMode="auto">
                          <a:xfrm>
                            <a:off x="1255" y="2205"/>
                            <a:ext cx="9505" cy="26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151"/>
                        <wps:cNvSpPr>
                          <a:spLocks/>
                        </wps:cNvSpPr>
                        <wps:spPr bwMode="auto">
                          <a:xfrm>
                            <a:off x="1255" y="2467"/>
                            <a:ext cx="9505" cy="26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152"/>
                        <wps:cNvSpPr>
                          <a:spLocks/>
                        </wps:cNvSpPr>
                        <wps:spPr bwMode="auto">
                          <a:xfrm>
                            <a:off x="1255" y="2729"/>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34DA30" id="Group 145" o:spid="_x0000_s1026" style="position:absolute;margin-left:39.05pt;margin-top:57.45pt;width:499.3pt;height:161.6pt;z-index:-251654656;mso-position-horizontal-relative:page;mso-position-vertical-relative:page" coordorigin="1245,1146" coordsize="9526,1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" o:allowincell="f">
                <v:rect id="Rectangle 146" o:spid="_x0000_s1027" style="position:absolute;left:1255;top:1156;width:9505;height: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gBfr4A&#10;AADbAAAADwAAAGRycy9kb3ducmV2LnhtbESPzQrCMBCE74LvEFbwpqmKP1SjiCAonvx5gLVZ29Jm&#10;U5po69sbQfA4zHwzzGrTmlK8qHa5ZQWjYQSCOLE651TB7bofLEA4j6yxtEwK3uRgs+52Vhhr2/CZ&#10;XhefilDCLkYFmfdVLKVLMjLohrYiDt7D1gZ9kHUqdY1NKDelHEfRTBrMOSxkWNEuo6S4PI2Cyfx+&#10;i+bT/FQ0M/d2FRb38lgo1e+12yUIT63/h3/0QQduBN8v4QfI9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2YAX6+AAAA2wAAAA8AAAAAAAAAAAAAAAAAmAIAAGRycy9kb3ducmV2&#10;LnhtbFBLBQYAAAAABAAEAPUAAACDAwAAAAA=&#10;" fillcolor="#a7bede" stroked="f">
                  <v:path arrowok="t"/>
                </v:rect>
                <v:rect id="Rectangle 147" o:spid="_x0000_s1028" style="position:absolute;left:1255;top:1418;width:9505;height:2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qfCb4A&#10;AADbAAAADwAAAGRycy9kb3ducmV2LnhtbESPzQrCMBCE74LvEFbwpqmKP1SjiCAonvx5gLVZ29Jm&#10;U5po69sbQfA4zHwzzGrTmlK8qHa5ZQWjYQSCOLE651TB7bofLEA4j6yxtEwK3uRgs+52Vhhr2/CZ&#10;XhefilDCLkYFmfdVLKVLMjLohrYiDt7D1gZ9kHUqdY1NKDelHEfRTBrMOSxkWNEuo6S4PI2Cyfx+&#10;i+bT/FQ0M/d2FRb38lgo1e+12yUIT63/h3/0QQduDN8v4QfI9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1Knwm+AAAA2wAAAA8AAAAAAAAAAAAAAAAAmAIAAGRycy9kb3ducmV2&#10;LnhtbFBLBQYAAAAABAAEAPUAAACDAwAAAAA=&#10;" fillcolor="#a7bede" stroked="f">
                  <v:path arrowok="t"/>
                </v:rect>
                <v:rect id="Rectangle 148" o:spid="_x0000_s1029" style="position:absolute;left:1255;top:1682;width:9505;height: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Y6kr4A&#10;AADbAAAADwAAAGRycy9kb3ducmV2LnhtbESPzQrCMBCE74LvEFbwpqmKP1SjiCAonvx5gLVZ29Jm&#10;U5po69sbQfA4zHwzzGrTmlK8qHa5ZQWjYQSCOLE651TB7bofLEA4j6yxtEwK3uRgs+52Vhhr2/CZ&#10;XhefilDCLkYFmfdVLKVLMjLohrYiDt7D1gZ9kHUqdY1NKDelHEfRTBrMOSxkWNEuo6S4PI2Cyfx+&#10;i+bT/FQ0M/d2FRb38lgo1e+12yUIT63/h3/0QQduAt8v4QfI9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AIGOpK+AAAA2wAAAA8AAAAAAAAAAAAAAAAAmAIAAGRycy9kb3ducmV2&#10;LnhtbFBLBQYAAAAABAAEAPUAAACDAwAAAAA=&#10;" fillcolor="#a7bede" stroked="f">
                  <v:path arrowok="t"/>
                </v:rect>
                <v:rect id="Rectangle 149" o:spid="_x0000_s1030" style="position:absolute;left:1255;top:1944;width:9505;height: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i5sIA&#10;AADbAAAADwAAAGRycy9kb3ducmV2LnhtbESP3YrCMBSE7wXfIZyFvdN0Xf+ojSILC4pXVh/gtDm2&#10;pc1JaaKtb28WFrwcZr4ZJtkNphEP6lxlWcHXNAJBnFtdcaHgevmdrEE4j6yxsUwKnuRgtx2PEoy1&#10;7flMj9QXIpSwi1FB6X0bS+nykgy6qW2Jg3eznUEfZFdI3WEfyk0jZ1G0lAYrDgsltvRTUl6nd6Pg&#10;e5Vdo9WiOtX90j1di3XWHGulPj+G/QaEp8G/w//0QQduDn9fwg+Q2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76LmwgAAANsAAAAPAAAAAAAAAAAAAAAAAJgCAABkcnMvZG93&#10;bnJldi54bWxQSwUGAAAAAAQABAD1AAAAhwMAAAAA&#10;" fillcolor="#a7bede" stroked="f">
                  <v:path arrowok="t"/>
                </v:rect>
                <v:rect id="Rectangle 150" o:spid="_x0000_s1031" style="position:absolute;left:1255;top:2205;width:9505;height: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MHfb4A&#10;AADbAAAADwAAAGRycy9kb3ducmV2LnhtbESPzQrCMBCE74LvEFbwpqmKP1SjiCAonvx5gLVZ29Jm&#10;U5po69sbQfA4zHwzzGrTmlK8qHa5ZQWjYQSCOLE651TB7bofLEA4j6yxtEwK3uRgs+52Vhhr2/CZ&#10;XhefilDCLkYFmfdVLKVLMjLohrYiDt7D1gZ9kHUqdY1NKDelHEfRTBrMOSxkWNEuo6S4PI2Cyfx+&#10;i+bT/FQ0M/d2FRb38lgo1e+12yUIT63/h3/0QQduCt8v4QfI9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KjB32+AAAA2wAAAA8AAAAAAAAAAAAAAAAAmAIAAGRycy9kb3ducmV2&#10;LnhtbFBLBQYAAAAABAAEAPUAAACDAwAAAAA=&#10;" fillcolor="#a7bede" stroked="f">
                  <v:path arrowok="t"/>
                </v:rect>
                <v:rect id="Rectangle 151" o:spid="_x0000_s1032" style="position:absolute;left:1255;top:2467;width:9505;height: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GZCsIA&#10;AADbAAAADwAAAGRycy9kb3ducmV2LnhtbESPzWrDMBCE74W+g9hCb42cltrBiWxCoNCSU5M8wMba&#10;WMbWyliqf96+ChR6HGa+GWZXzrYTIw2+caxgvUpAEFdON1wruJw/XjYgfEDW2DkmBQt5KIvHhx3m&#10;2k38TeMp1CKWsM9RgQmhz6X0lSGLfuV64ujd3GAxRDnUUg84xXLbydckSaXFhuOCwZ4Ohqr29GMV&#10;vGXXS5K9N8d2Sv3ie2yv3Ver1PPTvN+CCDSH//Af/akjl8L9S/wBsvg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cZkKwgAAANsAAAAPAAAAAAAAAAAAAAAAAJgCAABkcnMvZG93&#10;bnJldi54bWxQSwUGAAAAAAQABAD1AAAAhwMAAAAA&#10;" fillcolor="#a7bede" stroked="f">
                  <v:path arrowok="t"/>
                </v:rect>
                <v:rect id="Rectangle 152" o:spid="_x0000_s1033" style="position:absolute;left:1255;top:2729;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08kb4A&#10;AADbAAAADwAAAGRycy9kb3ducmV2LnhtbESPzQrCMBCE74LvEFbwpqmKP1SjiCAonvx5gLVZ29Jm&#10;U5po69sbQfA4zHwzzGrTmlK8qHa5ZQWjYQSCOLE651TB7bofLEA4j6yxtEwK3uRgs+52Vhhr2/CZ&#10;XhefilDCLkYFmfdVLKVLMjLohrYiDt7D1gZ9kHUqdY1NKDelHEfRTBrMOSxkWNEuo6S4PI2Cyfx+&#10;i+bT/FQ0M/d2FRb38lgo1e+12yUIT63/h3/0QX85+H4JP0CuP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09PJG+AAAA2wAAAA8AAAAAAAAAAAAAAAAAmAIAAGRycy9kb3ducmV2&#10;LnhtbFBLBQYAAAAABAAEAPUAAACDAwAAAAA=&#10;" fillcolor="#a7bede" stroked="f">
                  <v:path arrowok="t"/>
                </v:rect>
                <w10:wrap anchorx="page" anchory="page"/>
              </v:group>
            </w:pict>
          </mc:Fallback>
        </mc:AlternateContent>
      </w:r>
      <w:r w:rsidR="00B27CD6">
        <w:rPr>
          <w:noProof/>
        </w:rPr>
        <mc:AlternateContent>
          <mc:Choice Requires="wpg">
            <w:drawing>
              <wp:anchor distT="0" distB="0" distL="114300" distR="114300" simplePos="0" relativeHeight="251665920" behindDoc="1" locked="0" layoutInCell="0" allowOverlap="1" wp14:anchorId="6DCAA88B" wp14:editId="12B0C39A">
                <wp:simplePos x="0" y="0"/>
                <wp:positionH relativeFrom="page">
                  <wp:posOffset>790575</wp:posOffset>
                </wp:positionH>
                <wp:positionV relativeFrom="page">
                  <wp:posOffset>6454775</wp:posOffset>
                </wp:positionV>
                <wp:extent cx="6049010" cy="830580"/>
                <wp:effectExtent l="0" t="0" r="0" b="0"/>
                <wp:wrapNone/>
                <wp:docPr id="58" name="Group 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9010" cy="830580"/>
                          <a:chOff x="1245" y="10165"/>
                          <a:chExt cx="9526" cy="1308"/>
                        </a:xfrm>
                      </wpg:grpSpPr>
                      <wps:wsp>
                        <wps:cNvPr id="59" name="Rectangle 121"/>
                        <wps:cNvSpPr>
                          <a:spLocks/>
                        </wps:cNvSpPr>
                        <wps:spPr bwMode="auto">
                          <a:xfrm>
                            <a:off x="1255" y="1017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Rectangle 122"/>
                        <wps:cNvSpPr>
                          <a:spLocks/>
                        </wps:cNvSpPr>
                        <wps:spPr bwMode="auto">
                          <a:xfrm>
                            <a:off x="1255" y="10496"/>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123"/>
                        <wps:cNvSpPr>
                          <a:spLocks/>
                        </wps:cNvSpPr>
                        <wps:spPr bwMode="auto">
                          <a:xfrm>
                            <a:off x="1255" y="10818"/>
                            <a:ext cx="9505" cy="32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124"/>
                        <wps:cNvSpPr>
                          <a:spLocks/>
                        </wps:cNvSpPr>
                        <wps:spPr bwMode="auto">
                          <a:xfrm>
                            <a:off x="1255" y="11142"/>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2AEFFA" id="Group 120" o:spid="_x0000_s1026" style="position:absolute;margin-left:62.25pt;margin-top:508.25pt;width:476.3pt;height:65.4pt;z-index:-251650560;mso-position-horizontal-relative:page;mso-position-vertical-relative:page" coordorigin="1245,10165" coordsize="9526,13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" o:allowincell="f">
                <v:rect id="Rectangle 121" o:spid="_x0000_s1027" style="position:absolute;left:1255;top:1017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Ho2MMA&#10;AADbAAAADwAAAGRycy9kb3ducmV2LnhtbESP0WqDQBRE3wv5h+UW+lbXtpi0xjWEQiGhTzX5gKt7&#10;o6J7V9xt1L/PBgp9HGbmDJPtZtOLK42utazgJYpBEFdWt1wrOJ++nt9BOI+ssbdMChZysMtXDxmm&#10;2k78Q9fC1yJA2KWooPF+SKV0VUMGXWQH4uBd7GjQBznWUo84Bbjp5Wscr6XBlsNCgwN9NlR1xa9R&#10;8LYpz/Emab+7ae0WN2BX9sdOqafHeb8F4Wn2/+G/9kErSD7g/iX8AJ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jHo2MMAAADbAAAADwAAAAAAAAAAAAAAAACYAgAAZHJzL2Rv&#10;d25yZXYueG1sUEsFBgAAAAAEAAQA9QAAAIgDAAAAAA==&#10;" fillcolor="#a7bede" stroked="f">
                  <v:path arrowok="t"/>
                </v:rect>
                <v:rect id="Rectangle 122" o:spid="_x0000_s1028" style="position:absolute;left:1255;top:10496;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WeL+LwA&#10;AADbAAAADwAAAGRycy9kb3ducmV2LnhtbERPSwrCMBDdC94hjOBOUxWrVKOIICiu/BxgbMa2tJmU&#10;Jtp6e7MQXD7ef73tTCXe1LjCsoLJOAJBnFpdcKbgfjuMliCcR9ZYWSYFH3Kw3fR7a0y0bflC76vP&#10;RAhhl6CC3Ps6kdKlORl0Y1sTB+5pG4M+wCaTusE2hJtKTqMolgYLDg051rTPKS2vL6Ngtnjco8W8&#10;OJdt7D6uxvJRnUqlhoNutwLhqfN/8c991ArisD58CT9Abr4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hZ4v4vAAAANsAAAAPAAAAAAAAAAAAAAAAAJgCAABkcnMvZG93bnJldi54&#10;bWxQSwUGAAAAAAQABAD1AAAAgQMAAAAA&#10;" fillcolor="#a7bede" stroked="f">
                  <v:path arrowok="t"/>
                </v:rect>
                <v:rect id="Rectangle 123" o:spid="_x0000_s1029" style="position:absolute;left:1255;top:10818;width:9505;height:3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suY8EA&#10;AADbAAAADwAAAGRycy9kb3ducmV2LnhtbESP3YrCMBSE7wXfIRxh7zR1F1upRhFBULzy5wGOzbEt&#10;bU5Kk7X17Y0geDnMzDfMct2bWjyodaVlBdNJBII4s7rkXMH1shvPQTiPrLG2TAqe5GC9Gg6WmGrb&#10;8YkeZ5+LAGGXooLC+yaV0mUFGXQT2xAH725bgz7INpe6xS7ATS1/oyiWBksOCwU2tC0oq87/RsFf&#10;crtGyaw8Vl3snq7B6lYfKqV+Rv1mAcJT77/hT3uvFcRTeH8JP0C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4rLmPBAAAA2wAAAA8AAAAAAAAAAAAAAAAAmAIAAGRycy9kb3du&#10;cmV2LnhtbFBLBQYAAAAABAAEAPUAAACGAwAAAAA=&#10;" fillcolor="#a7bede" stroked="f">
                  <v:path arrowok="t"/>
                </v:rect>
                <v:rect id="Rectangle 124" o:spid="_x0000_s1030" style="position:absolute;left:1255;top:11142;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mwFMIA&#10;AADbAAAADwAAAGRycy9kb3ducmV2LnhtbESP0WqDQBRE3wP9h+UG+hbXWGqKdZVSCCTkqWk+4Ma9&#10;VdG9K+5Wzd9nA4U+DjNzhsnLxfRiotG1lhVsoxgEcWV1y7WCy/d+8wbCeWSNvWVScCMHZfG0yjHT&#10;duYvms6+FgHCLkMFjfdDJqWrGjLoIjsQB+/HjgZ9kGMt9YhzgJteJnGcSoMth4UGB/psqOrOv0bB&#10;y+56iXev7ambU3dzA3bX/tgp9bxePt5BeFr8f/ivfdAK0gQeX8IPk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AUwgAAANsAAAAPAAAAAAAAAAAAAAAAAJgCAABkcnMvZG93&#10;bnJldi54bWxQSwUGAAAAAAQABAD1AAAAhwMAAAAA&#10;" fillcolor="#a7bede" stroked="f">
                  <v:path arrowok="t"/>
                </v:rect>
                <w10:wrap anchorx="page" anchory="page"/>
              </v:group>
            </w:pict>
          </mc:Fallback>
        </mc:AlternateContent>
      </w:r>
      <w:r w:rsidR="00B27CD6">
        <w:rPr>
          <w:noProof/>
        </w:rPr>
        <mc:AlternateContent>
          <mc:Choice Requires="wpg">
            <w:drawing>
              <wp:anchor distT="0" distB="0" distL="114300" distR="114300" simplePos="0" relativeHeight="251662848" behindDoc="1" locked="0" layoutInCell="0" allowOverlap="1" wp14:anchorId="224C9C07" wp14:editId="700A6B0B">
                <wp:simplePos x="0" y="0"/>
                <wp:positionH relativeFrom="page">
                  <wp:posOffset>790575</wp:posOffset>
                </wp:positionH>
                <wp:positionV relativeFrom="page">
                  <wp:posOffset>2131695</wp:posOffset>
                </wp:positionV>
                <wp:extent cx="6049010" cy="716915"/>
                <wp:effectExtent l="0" t="0" r="0" b="0"/>
                <wp:wrapNone/>
                <wp:docPr id="38"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9010" cy="716915"/>
                          <a:chOff x="1245" y="3357"/>
                          <a:chExt cx="9526" cy="1129"/>
                        </a:xfrm>
                      </wpg:grpSpPr>
                      <wps:wsp>
                        <wps:cNvPr id="39" name="Rectangle 141"/>
                        <wps:cNvSpPr>
                          <a:spLocks/>
                        </wps:cNvSpPr>
                        <wps:spPr bwMode="auto">
                          <a:xfrm>
                            <a:off x="1255" y="3367"/>
                            <a:ext cx="9505" cy="26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142"/>
                        <wps:cNvSpPr>
                          <a:spLocks/>
                        </wps:cNvSpPr>
                        <wps:spPr bwMode="auto">
                          <a:xfrm>
                            <a:off x="1255" y="3629"/>
                            <a:ext cx="9505" cy="26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Rectangle 143"/>
                        <wps:cNvSpPr>
                          <a:spLocks/>
                        </wps:cNvSpPr>
                        <wps:spPr bwMode="auto">
                          <a:xfrm>
                            <a:off x="1255" y="3890"/>
                            <a:ext cx="9505" cy="26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Rectangle 144"/>
                        <wps:cNvSpPr>
                          <a:spLocks/>
                        </wps:cNvSpPr>
                        <wps:spPr bwMode="auto">
                          <a:xfrm>
                            <a:off x="1255" y="4154"/>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C2ED2C" id="Group 140" o:spid="_x0000_s1026" style="position:absolute;margin-left:62.25pt;margin-top:167.85pt;width:476.3pt;height:56.45pt;z-index:-251653632;mso-position-horizontal-relative:page;mso-position-vertical-relative:page" coordorigin="1245,3357" coordsize="9526,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" o:allowincell="f">
                <v:rect id="Rectangle 141" o:spid="_x0000_s1027" style="position:absolute;left:1255;top:3367;width:9505;height: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4NeMAA&#10;AADbAAAADwAAAGRycy9kb3ducmV2LnhtbESP3YrCMBSE7xd8h3AE79ZUxb9qFBEExautPsCxObal&#10;zUlpoq1vbwRhL4eZb4ZZbztTiSc1rrCsYDSMQBCnVhecKbheDr8LEM4ja6wsk4IXOdhuej9rjLVt&#10;+Y+eic9EKGEXo4Lc+zqW0qU5GXRDWxMH724bgz7IJpO6wTaUm0qOo2gmDRYcFnKsaZ9TWiYPo2Ay&#10;v12j+bQ4l+3MvVyN5a06lUoN+t1uBcJT5//DX/qoA7eEz5fwA+TmD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4NeMAAAADbAAAADwAAAAAAAAAAAAAAAACYAgAAZHJzL2Rvd25y&#10;ZXYueG1sUEsFBgAAAAAEAAQA9QAAAIUDAAAAAA==&#10;" fillcolor="#a7bede" stroked="f">
                  <v:path arrowok="t"/>
                </v:rect>
                <v:rect id="Rectangle 142" o:spid="_x0000_s1028" style="position:absolute;left:1255;top:3629;width:9505;height: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" fillcolor="#a7bede" stroked="f">
                  <v:path arrowok="t"/>
                </v:rect>
                <v:rect id="Rectangle 143" o:spid="_x0000_s1029" style="position:absolute;left:1255;top:3890;width:9505;height:2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5yA8MA&#10;AADbAAAADwAAAGRycy9kb3ducmV2LnhtbESP3WrCQBSE74W+w3KE3pmNrcYSXUMRBMUrfx7gmD1N&#10;QrJnQ3abxLd3CwUvh5n5htlko2lET52rLCuYRzEI4tzqigsFt+t+9gXCeWSNjWVS8CAH2fZtssFU&#10;24HP1F98IQKEXYoKSu/bVEqXl2TQRbYlDt6P7Qz6ILtC6g6HADeN/IjjRBqsOCyU2NKupLy+/BoF&#10;n6v7LV4tq1M9JO7hWqzvzbFW6n06fq9BeBr9K/zfPmgFizn8fQk/QG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Z5yA8MAAADbAAAADwAAAAAAAAAAAAAAAACYAgAAZHJzL2Rv&#10;d25yZXYueG1sUEsFBgAAAAAEAAQA9QAAAIgDAAAAAA==&#10;" fillcolor="#a7bede" stroked="f">
                  <v:path arrowok="t"/>
                </v:rect>
                <v:rect id="Rectangle 144" o:spid="_x0000_s1030" style="position:absolute;left:1255;top:4154;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zsdMMA&#10;AADbAAAADwAAAGRycy9kb3ducmV2LnhtbESP0WrCQBRE34X+w3ILfTMb0zaW6CpSKFh8avQDrtnb&#10;JCR7N2TXJP69Kwg+DjNzhllvJ9OKgXpXW1awiGIQxIXVNZcKTsef+RcI55E1tpZJwZUcbDcvszVm&#10;2o78R0PuSxEg7DJUUHnfZVK6oiKDLrIdcfD+bW/QB9mXUvc4BrhpZRLHqTRYc1iosKPvioomvxgF&#10;78vzKV5+1odmTN3Vddic299GqbfXabcC4Wnyz/CjvdcKPhK4fwk/QG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UzsdMMAAADbAAAADwAAAAAAAAAAAAAAAACYAgAAZHJzL2Rv&#10;d25yZXYueG1sUEsFBgAAAAAEAAQA9QAAAIgDAAAAAA==&#10;" fillcolor="#a7bede" stroked="f">
                  <v:path arrowok="t"/>
                </v:rect>
                <w10:wrap anchorx="page" anchory="page"/>
              </v:group>
            </w:pict>
          </mc:Fallback>
        </mc:AlternateContent>
      </w:r>
    </w:p>
    <w:tbl>
      <w:tblPr>
        <w:tblW w:w="9722" w:type="dxa"/>
        <w:tblInd w:w="117" w:type="dxa"/>
        <w:tblLayout w:type="fixed"/>
        <w:tblCellMar>
          <w:left w:w="0" w:type="dxa"/>
          <w:right w:w="0" w:type="dxa"/>
        </w:tblCellMar>
        <w:tblLook w:val="0000" w:firstRow="0" w:lastRow="0" w:firstColumn="0" w:lastColumn="0" w:noHBand="0" w:noVBand="0"/>
      </w:tblPr>
      <w:tblGrid>
        <w:gridCol w:w="9722"/>
      </w:tblGrid>
      <w:tr w:rsidR="00852A8B" w14:paraId="2D682556" w14:textId="77777777" w:rsidTr="0021339C">
        <w:trPr>
          <w:trHeight w:hRule="exact" w:val="5877"/>
        </w:trPr>
        <w:tc>
          <w:tcPr>
            <w:tcW w:w="9722" w:type="dxa"/>
            <w:tcBorders>
              <w:top w:val="single" w:sz="8" w:space="0" w:color="4F81BC"/>
              <w:left w:val="single" w:sz="8" w:space="0" w:color="4F81BC"/>
              <w:bottom w:val="single" w:sz="8" w:space="0" w:color="4F81BC"/>
              <w:right w:val="single" w:sz="8" w:space="0" w:color="4F81BC"/>
            </w:tcBorders>
            <w:shd w:val="clear" w:color="auto" w:fill="A7BEDE"/>
          </w:tcPr>
          <w:p w14:paraId="0E77946A" w14:textId="77777777" w:rsidR="00852A8B" w:rsidRDefault="00852A8B" w:rsidP="00826FCF">
            <w:pPr>
              <w:widowControl w:val="0"/>
              <w:autoSpaceDE w:val="0"/>
              <w:autoSpaceDN w:val="0"/>
              <w:adjustRightInd w:val="0"/>
              <w:spacing w:before="2" w:after="0" w:line="140" w:lineRule="exact"/>
              <w:ind w:right="-20"/>
              <w:jc w:val="both"/>
              <w:rPr>
                <w:rFonts w:ascii="Times New Roman" w:hAnsi="Times New Roman" w:cs="Times New Roman"/>
                <w:sz w:val="14"/>
                <w:szCs w:val="14"/>
              </w:rPr>
            </w:pPr>
          </w:p>
          <w:p w14:paraId="1C8563CD" w14:textId="77777777" w:rsidR="009F5F3F" w:rsidRDefault="009F5F3F" w:rsidP="00826FCF">
            <w:pPr>
              <w:widowControl w:val="0"/>
              <w:autoSpaceDE w:val="0"/>
              <w:autoSpaceDN w:val="0"/>
              <w:adjustRightInd w:val="0"/>
              <w:spacing w:after="0" w:line="262" w:lineRule="exact"/>
              <w:ind w:left="414" w:right="7019" w:hanging="70"/>
              <w:jc w:val="both"/>
              <w:rPr>
                <w:rFonts w:ascii="Times New Roman" w:hAnsi="Times New Roman" w:cs="Times New Roman"/>
                <w:color w:val="221F1F"/>
                <w:spacing w:val="1"/>
                <w:sz w:val="28"/>
                <w:szCs w:val="28"/>
              </w:rPr>
            </w:pPr>
          </w:p>
          <w:p w14:paraId="44527947" w14:textId="77777777" w:rsidR="0021339C" w:rsidRDefault="00B27CD6" w:rsidP="00826FCF">
            <w:pPr>
              <w:widowControl w:val="0"/>
              <w:autoSpaceDE w:val="0"/>
              <w:autoSpaceDN w:val="0"/>
              <w:adjustRightInd w:val="0"/>
              <w:spacing w:after="0" w:line="262" w:lineRule="exact"/>
              <w:ind w:left="414" w:right="7019" w:hanging="70"/>
              <w:jc w:val="both"/>
              <w:rPr>
                <w:rFonts w:ascii="Times New Roman" w:hAnsi="Times New Roman" w:cs="Times New Roman"/>
                <w:sz w:val="24"/>
                <w:szCs w:val="24"/>
              </w:rPr>
            </w:pPr>
            <w:r>
              <w:rPr>
                <w:rFonts w:ascii="Times New Roman" w:hAnsi="Times New Roman" w:cs="Times New Roman"/>
                <w:color w:val="221F1F"/>
                <w:spacing w:val="1"/>
                <w:sz w:val="28"/>
                <w:szCs w:val="28"/>
              </w:rPr>
              <w:t>A</w:t>
            </w:r>
            <w:r>
              <w:rPr>
                <w:rFonts w:ascii="Times New Roman" w:hAnsi="Times New Roman" w:cs="Times New Roman"/>
                <w:color w:val="221F1F"/>
                <w:sz w:val="28"/>
                <w:szCs w:val="28"/>
              </w:rPr>
              <w:t>-</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 xml:space="preserve">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 xml:space="preserve">s. </w:t>
            </w:r>
          </w:p>
          <w:p w14:paraId="2B036F69" w14:textId="77777777" w:rsidR="00852A8B" w:rsidRDefault="00852A8B" w:rsidP="00826FCF">
            <w:pPr>
              <w:widowControl w:val="0"/>
              <w:autoSpaceDE w:val="0"/>
              <w:autoSpaceDN w:val="0"/>
              <w:adjustRightInd w:val="0"/>
              <w:spacing w:before="1" w:after="0" w:line="240" w:lineRule="auto"/>
              <w:ind w:left="532" w:right="8614"/>
              <w:jc w:val="both"/>
              <w:rPr>
                <w:rFonts w:ascii="Times New Roman" w:hAnsi="Times New Roman" w:cs="Times New Roman"/>
                <w:sz w:val="24"/>
                <w:szCs w:val="24"/>
              </w:rPr>
            </w:pPr>
          </w:p>
          <w:p w14:paraId="3DD5E816" w14:textId="77777777" w:rsidR="0021339C" w:rsidRDefault="0021339C" w:rsidP="00826FCF">
            <w:pPr>
              <w:widowControl w:val="0"/>
              <w:autoSpaceDE w:val="0"/>
              <w:autoSpaceDN w:val="0"/>
              <w:adjustRightInd w:val="0"/>
              <w:spacing w:before="1" w:after="0" w:line="240" w:lineRule="auto"/>
              <w:ind w:left="532" w:right="8614"/>
              <w:jc w:val="both"/>
              <w:rPr>
                <w:rFonts w:ascii="Times New Roman" w:hAnsi="Times New Roman" w:cs="Times New Roman"/>
                <w:sz w:val="24"/>
                <w:szCs w:val="24"/>
              </w:rPr>
            </w:pPr>
          </w:p>
          <w:tbl>
            <w:tblPr>
              <w:tblW w:w="9493" w:type="dxa"/>
              <w:tblInd w:w="118" w:type="dxa"/>
              <w:tblLayout w:type="fixed"/>
              <w:tblCellMar>
                <w:left w:w="0" w:type="dxa"/>
                <w:right w:w="0" w:type="dxa"/>
              </w:tblCellMar>
              <w:tblLook w:val="0000" w:firstRow="0" w:lastRow="0" w:firstColumn="0" w:lastColumn="0" w:noHBand="0" w:noVBand="0"/>
            </w:tblPr>
            <w:tblGrid>
              <w:gridCol w:w="9493"/>
            </w:tblGrid>
            <w:tr w:rsidR="0021339C" w:rsidRPr="00061598" w14:paraId="6481900B" w14:textId="77777777" w:rsidTr="00826FCF">
              <w:trPr>
                <w:trHeight w:hRule="exact" w:val="315"/>
              </w:trPr>
              <w:tc>
                <w:tcPr>
                  <w:tcW w:w="9493" w:type="dxa"/>
                  <w:tcBorders>
                    <w:top w:val="single" w:sz="8" w:space="0" w:color="4F81BC"/>
                    <w:left w:val="single" w:sz="8" w:space="0" w:color="4F81BC"/>
                    <w:bottom w:val="single" w:sz="8" w:space="0" w:color="4F81BC"/>
                    <w:right w:val="single" w:sz="8" w:space="0" w:color="4F81BC"/>
                  </w:tcBorders>
                  <w:shd w:val="clear" w:color="auto" w:fill="A7BEDE"/>
                </w:tcPr>
                <w:p w14:paraId="52355EC5" w14:textId="77777777" w:rsidR="0021339C" w:rsidRPr="00826FCF" w:rsidRDefault="0021339C" w:rsidP="00826FCF">
                  <w:pPr>
                    <w:widowControl w:val="0"/>
                    <w:autoSpaceDE w:val="0"/>
                    <w:autoSpaceDN w:val="0"/>
                    <w:adjustRightInd w:val="0"/>
                    <w:spacing w:after="0" w:line="240" w:lineRule="auto"/>
                    <w:jc w:val="both"/>
                    <w:rPr>
                      <w:rFonts w:asciiTheme="majorBidi" w:hAnsiTheme="majorBidi" w:cstheme="majorBidi"/>
                      <w:sz w:val="24"/>
                      <w:szCs w:val="24"/>
                    </w:rPr>
                  </w:pPr>
                  <w:r w:rsidRPr="00826FCF">
                    <w:rPr>
                      <w:rFonts w:asciiTheme="majorBidi" w:hAnsiTheme="majorBidi" w:cstheme="majorBidi"/>
                      <w:sz w:val="24"/>
                      <w:szCs w:val="24"/>
                    </w:rPr>
                    <w:t xml:space="preserve">A1. </w:t>
                  </w:r>
                  <w:r w:rsidR="00330AB6" w:rsidRPr="00826FCF">
                    <w:rPr>
                      <w:rFonts w:asciiTheme="majorBidi" w:hAnsiTheme="majorBidi" w:cstheme="majorBidi"/>
                      <w:sz w:val="24"/>
                      <w:szCs w:val="24"/>
                    </w:rPr>
                    <w:t>Training students to be able to classify differential equations and solve them in correct ways</w:t>
                  </w:r>
                </w:p>
              </w:tc>
            </w:tr>
            <w:tr w:rsidR="0021339C" w14:paraId="18F68701" w14:textId="77777777" w:rsidTr="00826FCF">
              <w:trPr>
                <w:trHeight w:hRule="exact" w:val="950"/>
              </w:trPr>
              <w:tc>
                <w:tcPr>
                  <w:tcW w:w="9493" w:type="dxa"/>
                  <w:tcBorders>
                    <w:top w:val="single" w:sz="8" w:space="0" w:color="4F81BC"/>
                    <w:left w:val="single" w:sz="8" w:space="0" w:color="4F81BC"/>
                    <w:bottom w:val="single" w:sz="8" w:space="0" w:color="4F81BC"/>
                    <w:right w:val="single" w:sz="8" w:space="0" w:color="4F81BC"/>
                  </w:tcBorders>
                  <w:shd w:val="clear" w:color="auto" w:fill="A7BEDE"/>
                </w:tcPr>
                <w:p w14:paraId="597FE616" w14:textId="77777777" w:rsidR="0021339C" w:rsidRPr="00826FCF" w:rsidRDefault="0021339C" w:rsidP="00826FCF">
                  <w:pPr>
                    <w:widowControl w:val="0"/>
                    <w:autoSpaceDE w:val="0"/>
                    <w:autoSpaceDN w:val="0"/>
                    <w:adjustRightInd w:val="0"/>
                    <w:spacing w:after="0" w:line="240" w:lineRule="auto"/>
                    <w:jc w:val="both"/>
                    <w:rPr>
                      <w:rFonts w:asciiTheme="majorBidi" w:hAnsiTheme="majorBidi" w:cstheme="majorBidi"/>
                      <w:sz w:val="24"/>
                      <w:szCs w:val="24"/>
                    </w:rPr>
                  </w:pPr>
                  <w:r w:rsidRPr="00826FCF">
                    <w:rPr>
                      <w:rFonts w:asciiTheme="majorBidi" w:hAnsiTheme="majorBidi" w:cstheme="majorBidi"/>
                      <w:sz w:val="24"/>
                      <w:szCs w:val="24"/>
                    </w:rPr>
                    <w:t xml:space="preserve">A2. </w:t>
                  </w:r>
                  <w:r w:rsidR="00826FCF" w:rsidRPr="00826FCF">
                    <w:rPr>
                      <w:rFonts w:asciiTheme="majorBidi" w:hAnsiTheme="majorBidi" w:cstheme="majorBidi"/>
                      <w:sz w:val="24"/>
                      <w:szCs w:val="24"/>
                    </w:rPr>
                    <w:t>Attract and welcome undergraduate students to our Bachelor of Science program in      Environmental Engineering, and to graduate B.S. students who are innovative problem solvers, who become leaders in their organizations, and who possess the knowledge and skills required for a wide range of careers and career changes.</w:t>
                  </w:r>
                </w:p>
                <w:p w14:paraId="1AAAD002" w14:textId="77777777" w:rsidR="0021339C" w:rsidRPr="00826FCF" w:rsidRDefault="0021339C" w:rsidP="00826FCF">
                  <w:pPr>
                    <w:widowControl w:val="0"/>
                    <w:autoSpaceDE w:val="0"/>
                    <w:autoSpaceDN w:val="0"/>
                    <w:adjustRightInd w:val="0"/>
                    <w:spacing w:after="0" w:line="240" w:lineRule="auto"/>
                    <w:jc w:val="both"/>
                    <w:rPr>
                      <w:rFonts w:asciiTheme="majorBidi" w:hAnsiTheme="majorBidi" w:cstheme="majorBidi"/>
                      <w:sz w:val="24"/>
                      <w:szCs w:val="24"/>
                    </w:rPr>
                  </w:pPr>
                </w:p>
                <w:p w14:paraId="25FA936D" w14:textId="77777777" w:rsidR="0021339C" w:rsidRPr="00826FCF" w:rsidRDefault="0021339C" w:rsidP="00826FCF">
                  <w:pPr>
                    <w:widowControl w:val="0"/>
                    <w:autoSpaceDE w:val="0"/>
                    <w:autoSpaceDN w:val="0"/>
                    <w:adjustRightInd w:val="0"/>
                    <w:spacing w:after="0" w:line="240" w:lineRule="auto"/>
                    <w:jc w:val="both"/>
                    <w:rPr>
                      <w:rFonts w:asciiTheme="majorBidi" w:hAnsiTheme="majorBidi" w:cstheme="majorBidi"/>
                      <w:sz w:val="24"/>
                      <w:szCs w:val="24"/>
                    </w:rPr>
                  </w:pPr>
                </w:p>
              </w:tc>
            </w:tr>
          </w:tbl>
          <w:p w14:paraId="44A5F300" w14:textId="77777777" w:rsidR="0021339C" w:rsidRPr="00FA1F23" w:rsidRDefault="00330AB6" w:rsidP="00826FCF">
            <w:pPr>
              <w:autoSpaceDE w:val="0"/>
              <w:autoSpaceDN w:val="0"/>
              <w:adjustRightInd w:val="0"/>
              <w:jc w:val="both"/>
              <w:rPr>
                <w:rFonts w:ascii="Times New Roman" w:hAnsi="Times New Roman" w:cs="Times New Roman"/>
                <w:sz w:val="24"/>
                <w:szCs w:val="24"/>
                <w:lang w:val="en"/>
              </w:rPr>
            </w:pPr>
            <w:r>
              <w:rPr>
                <w:rFonts w:ascii="Times New Roman" w:hAnsi="Times New Roman" w:cs="Times New Roman"/>
                <w:sz w:val="24"/>
                <w:szCs w:val="24"/>
              </w:rPr>
              <w:t xml:space="preserve">  </w:t>
            </w:r>
          </w:p>
        </w:tc>
      </w:tr>
      <w:tr w:rsidR="00852A8B" w14:paraId="09B736D2" w14:textId="77777777" w:rsidTr="00330AB6">
        <w:trPr>
          <w:trHeight w:hRule="exact" w:val="2679"/>
        </w:trPr>
        <w:tc>
          <w:tcPr>
            <w:tcW w:w="9722" w:type="dxa"/>
            <w:tcBorders>
              <w:top w:val="single" w:sz="8" w:space="0" w:color="4F81BC"/>
              <w:left w:val="single" w:sz="8" w:space="0" w:color="4F81BC"/>
              <w:bottom w:val="single" w:sz="8" w:space="0" w:color="4F81BC"/>
              <w:right w:val="single" w:sz="8" w:space="0" w:color="4F81BC"/>
            </w:tcBorders>
            <w:shd w:val="clear" w:color="auto" w:fill="A7BEDE"/>
          </w:tcPr>
          <w:p w14:paraId="0F6D2205" w14:textId="77777777" w:rsidR="00852A8B" w:rsidRDefault="00852A8B">
            <w:pPr>
              <w:widowControl w:val="0"/>
              <w:autoSpaceDE w:val="0"/>
              <w:autoSpaceDN w:val="0"/>
              <w:adjustRightInd w:val="0"/>
              <w:spacing w:before="9" w:after="0" w:line="140" w:lineRule="exact"/>
              <w:ind w:right="-20"/>
              <w:rPr>
                <w:rFonts w:ascii="Times New Roman" w:hAnsi="Times New Roman" w:cs="Times New Roman"/>
                <w:sz w:val="14"/>
                <w:szCs w:val="14"/>
              </w:rPr>
            </w:pPr>
          </w:p>
          <w:p w14:paraId="68BEE21F" w14:textId="77777777" w:rsidR="0021339C" w:rsidRDefault="00B27CD6">
            <w:pPr>
              <w:widowControl w:val="0"/>
              <w:autoSpaceDE w:val="0"/>
              <w:autoSpaceDN w:val="0"/>
              <w:adjustRightInd w:val="0"/>
              <w:spacing w:after="0" w:line="262" w:lineRule="exact"/>
              <w:ind w:left="489" w:right="4573" w:hanging="5"/>
              <w:rPr>
                <w:rFonts w:ascii="Times New Roman" w:hAnsi="Times New Roman" w:cs="Times New Roman"/>
                <w:color w:val="221F1F"/>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68"/>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s</w:t>
            </w:r>
            <w:r>
              <w:rPr>
                <w:rFonts w:ascii="Times New Roman" w:hAnsi="Times New Roman" w:cs="Times New Roman"/>
                <w:color w:val="221F1F"/>
                <w:spacing w:val="-1"/>
                <w:sz w:val="28"/>
                <w:szCs w:val="28"/>
              </w:rPr>
              <w:t>k</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l</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6"/>
                <w:sz w:val="28"/>
                <w:szCs w:val="28"/>
              </w:rPr>
              <w:t>e</w:t>
            </w:r>
            <w:r>
              <w:rPr>
                <w:rFonts w:ascii="Times New Roman" w:hAnsi="Times New Roman" w:cs="Times New Roman"/>
                <w:color w:val="221F1F"/>
                <w:sz w:val="28"/>
                <w:szCs w:val="28"/>
              </w:rPr>
              <w:t xml:space="preserve">. </w:t>
            </w:r>
          </w:p>
          <w:tbl>
            <w:tblPr>
              <w:tblW w:w="9457" w:type="dxa"/>
              <w:tblInd w:w="118" w:type="dxa"/>
              <w:tblLayout w:type="fixed"/>
              <w:tblCellMar>
                <w:left w:w="0" w:type="dxa"/>
                <w:right w:w="0" w:type="dxa"/>
              </w:tblCellMar>
              <w:tblLook w:val="0000" w:firstRow="0" w:lastRow="0" w:firstColumn="0" w:lastColumn="0" w:noHBand="0" w:noVBand="0"/>
            </w:tblPr>
            <w:tblGrid>
              <w:gridCol w:w="9457"/>
            </w:tblGrid>
            <w:tr w:rsidR="0021339C" w:rsidRPr="0021339C" w14:paraId="53A0195D" w14:textId="77777777" w:rsidTr="00826FCF">
              <w:trPr>
                <w:trHeight w:hRule="exact" w:val="932"/>
              </w:trPr>
              <w:tc>
                <w:tcPr>
                  <w:tcW w:w="9457" w:type="dxa"/>
                  <w:tcBorders>
                    <w:top w:val="single" w:sz="8" w:space="0" w:color="4F81BC"/>
                    <w:left w:val="single" w:sz="8" w:space="0" w:color="4F81BC"/>
                    <w:bottom w:val="single" w:sz="8" w:space="0" w:color="4F81BC"/>
                    <w:right w:val="single" w:sz="8" w:space="0" w:color="4F81BC"/>
                  </w:tcBorders>
                  <w:shd w:val="clear" w:color="auto" w:fill="A7BEDE"/>
                </w:tcPr>
                <w:p w14:paraId="7DF5A3F6" w14:textId="77777777" w:rsidR="0021339C" w:rsidRPr="00826FCF" w:rsidRDefault="0021339C" w:rsidP="00826FCF">
                  <w:pPr>
                    <w:widowControl w:val="0"/>
                    <w:autoSpaceDE w:val="0"/>
                    <w:autoSpaceDN w:val="0"/>
                    <w:adjustRightInd w:val="0"/>
                    <w:spacing w:after="0" w:line="240" w:lineRule="auto"/>
                    <w:jc w:val="both"/>
                    <w:rPr>
                      <w:rFonts w:asciiTheme="majorBidi" w:hAnsiTheme="majorBidi" w:cstheme="majorBidi"/>
                      <w:sz w:val="24"/>
                      <w:szCs w:val="24"/>
                    </w:rPr>
                  </w:pPr>
                  <w:r w:rsidRPr="00826FCF">
                    <w:rPr>
                      <w:rFonts w:asciiTheme="majorBidi" w:hAnsiTheme="majorBidi" w:cstheme="majorBidi"/>
                      <w:sz w:val="24"/>
                      <w:szCs w:val="24"/>
                    </w:rPr>
                    <w:t>B1.</w:t>
                  </w:r>
                  <w:r w:rsidR="00330AB6" w:rsidRPr="00826FCF">
                    <w:rPr>
                      <w:rFonts w:asciiTheme="majorBidi" w:hAnsiTheme="majorBidi" w:cstheme="majorBidi"/>
                      <w:sz w:val="24"/>
                      <w:szCs w:val="24"/>
                    </w:rPr>
                    <w:t xml:space="preserve"> Employing methods of solving differential equations to convert some environmental phenomena into mathematical relationships through which we can predict what will happen in the future, and this is called "Modeling"</w:t>
                  </w:r>
                </w:p>
              </w:tc>
            </w:tr>
            <w:tr w:rsidR="0021339C" w14:paraId="051AA96D" w14:textId="77777777" w:rsidTr="00826FCF">
              <w:trPr>
                <w:trHeight w:hRule="exact" w:val="651"/>
              </w:trPr>
              <w:tc>
                <w:tcPr>
                  <w:tcW w:w="9457" w:type="dxa"/>
                  <w:tcBorders>
                    <w:top w:val="single" w:sz="8" w:space="0" w:color="4F81BC"/>
                    <w:left w:val="single" w:sz="8" w:space="0" w:color="4F81BC"/>
                    <w:bottom w:val="single" w:sz="8" w:space="0" w:color="4F81BC"/>
                    <w:right w:val="single" w:sz="8" w:space="0" w:color="4F81BC"/>
                  </w:tcBorders>
                  <w:shd w:val="clear" w:color="auto" w:fill="A7BEDE"/>
                </w:tcPr>
                <w:p w14:paraId="3FF9EE82" w14:textId="77777777" w:rsidR="00A0794C" w:rsidRPr="00826FCF" w:rsidRDefault="0021339C" w:rsidP="00826FCF">
                  <w:pPr>
                    <w:widowControl w:val="0"/>
                    <w:autoSpaceDE w:val="0"/>
                    <w:autoSpaceDN w:val="0"/>
                    <w:adjustRightInd w:val="0"/>
                    <w:spacing w:after="0" w:line="240" w:lineRule="auto"/>
                    <w:jc w:val="both"/>
                    <w:rPr>
                      <w:rFonts w:asciiTheme="majorBidi" w:hAnsiTheme="majorBidi" w:cstheme="majorBidi"/>
                      <w:sz w:val="24"/>
                      <w:szCs w:val="24"/>
                    </w:rPr>
                  </w:pPr>
                  <w:r w:rsidRPr="00826FCF">
                    <w:rPr>
                      <w:rFonts w:asciiTheme="majorBidi" w:hAnsiTheme="majorBidi" w:cstheme="majorBidi"/>
                      <w:sz w:val="24"/>
                      <w:szCs w:val="24"/>
                    </w:rPr>
                    <w:t xml:space="preserve">B2. </w:t>
                  </w:r>
                  <w:r w:rsidR="00826FCF" w:rsidRPr="00826FCF">
                    <w:rPr>
                      <w:rFonts w:asciiTheme="majorBidi" w:hAnsiTheme="majorBidi" w:cstheme="majorBidi"/>
                      <w:sz w:val="24"/>
                      <w:szCs w:val="24"/>
                    </w:rPr>
                    <w:t>Concentrating on scientific research and its leading role in helping to serve the society and solving its problems through conducting application researches</w:t>
                  </w:r>
                </w:p>
                <w:p w14:paraId="723FD661" w14:textId="77777777" w:rsidR="0021339C" w:rsidRPr="00826FCF" w:rsidRDefault="0021339C" w:rsidP="00826FCF">
                  <w:pPr>
                    <w:widowControl w:val="0"/>
                    <w:autoSpaceDE w:val="0"/>
                    <w:autoSpaceDN w:val="0"/>
                    <w:adjustRightInd w:val="0"/>
                    <w:spacing w:after="0" w:line="240" w:lineRule="auto"/>
                    <w:jc w:val="both"/>
                    <w:rPr>
                      <w:rFonts w:asciiTheme="majorBidi" w:hAnsiTheme="majorBidi" w:cstheme="majorBidi"/>
                      <w:sz w:val="24"/>
                      <w:szCs w:val="24"/>
                    </w:rPr>
                  </w:pPr>
                  <w:r w:rsidRPr="00826FCF">
                    <w:rPr>
                      <w:rFonts w:asciiTheme="majorBidi" w:hAnsiTheme="majorBidi" w:cstheme="majorBidi"/>
                      <w:sz w:val="24"/>
                      <w:szCs w:val="24"/>
                    </w:rPr>
                    <w:t xml:space="preserve"> </w:t>
                  </w:r>
                </w:p>
                <w:p w14:paraId="16102953" w14:textId="77777777" w:rsidR="0021339C" w:rsidRPr="00826FCF" w:rsidRDefault="0021339C" w:rsidP="00826FCF">
                  <w:pPr>
                    <w:pStyle w:val="ListParagraph"/>
                    <w:widowControl w:val="0"/>
                    <w:numPr>
                      <w:ilvl w:val="0"/>
                      <w:numId w:val="2"/>
                    </w:numPr>
                    <w:autoSpaceDE w:val="0"/>
                    <w:autoSpaceDN w:val="0"/>
                    <w:adjustRightInd w:val="0"/>
                    <w:spacing w:after="0" w:line="240" w:lineRule="auto"/>
                    <w:jc w:val="both"/>
                    <w:rPr>
                      <w:rFonts w:asciiTheme="majorBidi" w:hAnsiTheme="majorBidi" w:cstheme="majorBidi"/>
                      <w:sz w:val="24"/>
                      <w:szCs w:val="24"/>
                    </w:rPr>
                  </w:pPr>
                </w:p>
                <w:p w14:paraId="050DFFCA" w14:textId="77777777" w:rsidR="0021339C" w:rsidRPr="00826FCF" w:rsidRDefault="0021339C" w:rsidP="00826FCF">
                  <w:pPr>
                    <w:widowControl w:val="0"/>
                    <w:autoSpaceDE w:val="0"/>
                    <w:autoSpaceDN w:val="0"/>
                    <w:adjustRightInd w:val="0"/>
                    <w:spacing w:after="0" w:line="240" w:lineRule="auto"/>
                    <w:jc w:val="both"/>
                    <w:rPr>
                      <w:rFonts w:asciiTheme="majorBidi" w:hAnsiTheme="majorBidi" w:cstheme="majorBidi"/>
                      <w:sz w:val="24"/>
                      <w:szCs w:val="24"/>
                    </w:rPr>
                  </w:pPr>
                </w:p>
              </w:tc>
            </w:tr>
          </w:tbl>
          <w:p w14:paraId="6AE2612F" w14:textId="77777777" w:rsidR="00852A8B" w:rsidRPr="00A0794C" w:rsidRDefault="00852A8B" w:rsidP="00826FCF">
            <w:pPr>
              <w:widowControl w:val="0"/>
              <w:autoSpaceDE w:val="0"/>
              <w:autoSpaceDN w:val="0"/>
              <w:adjustRightInd w:val="0"/>
              <w:spacing w:after="0" w:line="240" w:lineRule="auto"/>
              <w:rPr>
                <w:rFonts w:ascii="Times New Roman" w:hAnsi="Times New Roman" w:cs="Times New Roman"/>
                <w:sz w:val="24"/>
                <w:szCs w:val="24"/>
                <w:lang w:val="en"/>
              </w:rPr>
            </w:pPr>
          </w:p>
        </w:tc>
      </w:tr>
      <w:tr w:rsidR="00852A8B" w14:paraId="390116D6" w14:textId="77777777" w:rsidTr="0021339C">
        <w:trPr>
          <w:trHeight w:hRule="exact" w:val="533"/>
        </w:trPr>
        <w:tc>
          <w:tcPr>
            <w:tcW w:w="9722" w:type="dxa"/>
            <w:tcBorders>
              <w:top w:val="single" w:sz="8" w:space="0" w:color="4F81BC"/>
              <w:left w:val="single" w:sz="8" w:space="0" w:color="4F81BC"/>
              <w:bottom w:val="single" w:sz="8" w:space="0" w:color="4F81BC"/>
              <w:right w:val="single" w:sz="8" w:space="0" w:color="4F81BC"/>
            </w:tcBorders>
            <w:shd w:val="clear" w:color="auto" w:fill="A7BEDE"/>
          </w:tcPr>
          <w:p w14:paraId="54BEDBBF" w14:textId="77777777" w:rsidR="00852A8B" w:rsidRDefault="00B27CD6">
            <w:pPr>
              <w:widowControl w:val="0"/>
              <w:autoSpaceDE w:val="0"/>
              <w:autoSpaceDN w:val="0"/>
              <w:adjustRightInd w:val="0"/>
              <w:spacing w:before="95" w:after="0" w:line="240" w:lineRule="auto"/>
              <w:ind w:left="517" w:right="-20"/>
              <w:rPr>
                <w:rFonts w:ascii="Times New Roman" w:hAnsi="Times New Roman" w:cs="Times New Roman"/>
                <w:sz w:val="24"/>
                <w:szCs w:val="24"/>
              </w:rPr>
            </w:pP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e</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o</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s</w:t>
            </w:r>
          </w:p>
        </w:tc>
      </w:tr>
      <w:tr w:rsidR="00852A8B" w14:paraId="1F9F7D18" w14:textId="77777777" w:rsidTr="0021339C">
        <w:trPr>
          <w:trHeight w:hRule="exact" w:val="1308"/>
        </w:trPr>
        <w:tc>
          <w:tcPr>
            <w:tcW w:w="9722" w:type="dxa"/>
            <w:tcBorders>
              <w:top w:val="single" w:sz="8" w:space="0" w:color="4F81BC"/>
              <w:left w:val="single" w:sz="8" w:space="0" w:color="4F81BC"/>
              <w:bottom w:val="single" w:sz="8" w:space="0" w:color="4F81BC"/>
              <w:right w:val="single" w:sz="8" w:space="0" w:color="4F81BC"/>
            </w:tcBorders>
            <w:shd w:val="clear" w:color="auto" w:fill="A7BEDE"/>
          </w:tcPr>
          <w:p w14:paraId="79D5F185" w14:textId="77777777" w:rsidR="00852A8B" w:rsidRDefault="00F044CF">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ore description of case studies and applications</w:t>
            </w:r>
          </w:p>
        </w:tc>
      </w:tr>
      <w:tr w:rsidR="00852A8B" w14:paraId="353F6901" w14:textId="77777777" w:rsidTr="0021339C">
        <w:trPr>
          <w:trHeight w:hRule="exact" w:val="497"/>
        </w:trPr>
        <w:tc>
          <w:tcPr>
            <w:tcW w:w="9722" w:type="dxa"/>
            <w:tcBorders>
              <w:top w:val="single" w:sz="8" w:space="0" w:color="4F81BC"/>
              <w:left w:val="single" w:sz="8" w:space="0" w:color="4F81BC"/>
              <w:bottom w:val="single" w:sz="8" w:space="0" w:color="4F81BC"/>
              <w:right w:val="single" w:sz="8" w:space="0" w:color="4F81BC"/>
            </w:tcBorders>
            <w:shd w:val="clear" w:color="auto" w:fill="A7BEDE"/>
          </w:tcPr>
          <w:p w14:paraId="448ECC46" w14:textId="77777777" w:rsidR="00852A8B" w:rsidRDefault="00B27CD6">
            <w:pPr>
              <w:widowControl w:val="0"/>
              <w:autoSpaceDE w:val="0"/>
              <w:autoSpaceDN w:val="0"/>
              <w:adjustRightInd w:val="0"/>
              <w:spacing w:before="76" w:after="0" w:line="240" w:lineRule="auto"/>
              <w:ind w:left="517" w:right="-20"/>
              <w:rPr>
                <w:rFonts w:ascii="Times New Roman" w:hAnsi="Times New Roman" w:cs="Times New Roman"/>
                <w:sz w:val="24"/>
                <w:szCs w:val="24"/>
              </w:rPr>
            </w:pPr>
            <w:r>
              <w:rPr>
                <w:rFonts w:ascii="Times New Roman" w:hAnsi="Times New Roman" w:cs="Times New Roman"/>
                <w:color w:val="221F1F"/>
                <w:spacing w:val="1"/>
                <w:sz w:val="28"/>
                <w:szCs w:val="28"/>
              </w:rPr>
              <w:t>Ass</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e</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s</w:t>
            </w:r>
          </w:p>
        </w:tc>
      </w:tr>
      <w:tr w:rsidR="00852A8B" w14:paraId="528C5407" w14:textId="77777777" w:rsidTr="0021339C">
        <w:trPr>
          <w:trHeight w:hRule="exact" w:val="1308"/>
        </w:trPr>
        <w:tc>
          <w:tcPr>
            <w:tcW w:w="9722" w:type="dxa"/>
            <w:tcBorders>
              <w:top w:val="single" w:sz="8" w:space="0" w:color="4F81BC"/>
              <w:left w:val="single" w:sz="8" w:space="0" w:color="4F81BC"/>
              <w:bottom w:val="single" w:sz="8" w:space="0" w:color="4F81BC"/>
              <w:right w:val="single" w:sz="8" w:space="0" w:color="4F81BC"/>
            </w:tcBorders>
            <w:shd w:val="clear" w:color="auto" w:fill="A7BEDE"/>
          </w:tcPr>
          <w:p w14:paraId="5CAC2174" w14:textId="77777777" w:rsidR="00852A8B" w:rsidRDefault="00F044CF" w:rsidP="00F044CF">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omework related to problem solving </w:t>
            </w:r>
          </w:p>
        </w:tc>
      </w:tr>
      <w:tr w:rsidR="00852A8B" w14:paraId="5ADD5771" w14:textId="77777777" w:rsidTr="0021339C">
        <w:trPr>
          <w:trHeight w:hRule="exact" w:val="1390"/>
        </w:trPr>
        <w:tc>
          <w:tcPr>
            <w:tcW w:w="9722" w:type="dxa"/>
            <w:tcBorders>
              <w:top w:val="single" w:sz="8" w:space="0" w:color="4F81BC"/>
              <w:left w:val="single" w:sz="8" w:space="0" w:color="4F81BC"/>
              <w:bottom w:val="single" w:sz="8" w:space="0" w:color="4F81BC"/>
              <w:right w:val="single" w:sz="8" w:space="0" w:color="4F81BC"/>
            </w:tcBorders>
            <w:shd w:val="clear" w:color="auto" w:fill="A7BEDE"/>
          </w:tcPr>
          <w:p w14:paraId="6C80782B" w14:textId="77777777" w:rsidR="00852A8B" w:rsidRDefault="00B27CD6">
            <w:pPr>
              <w:widowControl w:val="0"/>
              <w:autoSpaceDE w:val="0"/>
              <w:autoSpaceDN w:val="0"/>
              <w:adjustRightInd w:val="0"/>
              <w:spacing w:after="0" w:line="256" w:lineRule="exact"/>
              <w:ind w:left="529" w:right="-20"/>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49"/>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z w:val="28"/>
                <w:szCs w:val="28"/>
              </w:rPr>
              <w:t>ff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 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p>
          <w:tbl>
            <w:tblPr>
              <w:tblW w:w="9421" w:type="dxa"/>
              <w:tblInd w:w="118" w:type="dxa"/>
              <w:tblLayout w:type="fixed"/>
              <w:tblCellMar>
                <w:left w:w="0" w:type="dxa"/>
                <w:right w:w="0" w:type="dxa"/>
              </w:tblCellMar>
              <w:tblLook w:val="0000" w:firstRow="0" w:lastRow="0" w:firstColumn="0" w:lastColumn="0" w:noHBand="0" w:noVBand="0"/>
            </w:tblPr>
            <w:tblGrid>
              <w:gridCol w:w="9421"/>
            </w:tblGrid>
            <w:tr w:rsidR="00F044CF" w:rsidRPr="0021339C" w14:paraId="60EC89D9" w14:textId="77777777" w:rsidTr="00826FCF">
              <w:trPr>
                <w:trHeight w:hRule="exact" w:val="298"/>
              </w:trPr>
              <w:tc>
                <w:tcPr>
                  <w:tcW w:w="9421" w:type="dxa"/>
                  <w:tcBorders>
                    <w:top w:val="single" w:sz="8" w:space="0" w:color="4F81BC"/>
                    <w:left w:val="single" w:sz="8" w:space="0" w:color="4F81BC"/>
                    <w:bottom w:val="single" w:sz="8" w:space="0" w:color="4F81BC"/>
                    <w:right w:val="single" w:sz="8" w:space="0" w:color="4F81BC"/>
                  </w:tcBorders>
                  <w:shd w:val="clear" w:color="auto" w:fill="A7BEDE"/>
                </w:tcPr>
                <w:p w14:paraId="178EEB7B" w14:textId="77777777" w:rsidR="00F044CF" w:rsidRPr="00826FCF" w:rsidRDefault="00F044CF" w:rsidP="00826FCF">
                  <w:pPr>
                    <w:widowControl w:val="0"/>
                    <w:autoSpaceDE w:val="0"/>
                    <w:autoSpaceDN w:val="0"/>
                    <w:adjustRightInd w:val="0"/>
                    <w:spacing w:after="0" w:line="240" w:lineRule="auto"/>
                    <w:jc w:val="both"/>
                    <w:rPr>
                      <w:rFonts w:asciiTheme="majorBidi" w:hAnsiTheme="majorBidi" w:cstheme="majorBidi"/>
                      <w:sz w:val="24"/>
                      <w:szCs w:val="24"/>
                    </w:rPr>
                  </w:pPr>
                  <w:r w:rsidRPr="00826FCF">
                    <w:rPr>
                      <w:rFonts w:asciiTheme="majorBidi" w:hAnsiTheme="majorBidi" w:cstheme="majorBidi"/>
                      <w:sz w:val="24"/>
                      <w:szCs w:val="24"/>
                    </w:rPr>
                    <w:t xml:space="preserve">C1. </w:t>
                  </w:r>
                  <w:r w:rsidR="00826FCF" w:rsidRPr="00826FCF">
                    <w:rPr>
                      <w:rFonts w:asciiTheme="majorBidi" w:hAnsiTheme="majorBidi" w:cstheme="majorBidi"/>
                      <w:sz w:val="24"/>
                      <w:szCs w:val="24"/>
                    </w:rPr>
                    <w:t>Development of students' mental skills</w:t>
                  </w:r>
                </w:p>
              </w:tc>
            </w:tr>
            <w:tr w:rsidR="00F044CF" w14:paraId="7BE5B6D7" w14:textId="77777777" w:rsidTr="00826FCF">
              <w:trPr>
                <w:trHeight w:hRule="exact" w:val="644"/>
              </w:trPr>
              <w:tc>
                <w:tcPr>
                  <w:tcW w:w="9421" w:type="dxa"/>
                  <w:tcBorders>
                    <w:top w:val="single" w:sz="8" w:space="0" w:color="4F81BC"/>
                    <w:left w:val="single" w:sz="8" w:space="0" w:color="4F81BC"/>
                    <w:bottom w:val="single" w:sz="8" w:space="0" w:color="4F81BC"/>
                    <w:right w:val="single" w:sz="8" w:space="0" w:color="4F81BC"/>
                  </w:tcBorders>
                  <w:shd w:val="clear" w:color="auto" w:fill="A7BEDE"/>
                </w:tcPr>
                <w:p w14:paraId="6D714490" w14:textId="77777777" w:rsidR="00F044CF" w:rsidRPr="00826FCF" w:rsidRDefault="00F044CF" w:rsidP="00826FCF">
                  <w:pPr>
                    <w:widowControl w:val="0"/>
                    <w:autoSpaceDE w:val="0"/>
                    <w:autoSpaceDN w:val="0"/>
                    <w:adjustRightInd w:val="0"/>
                    <w:spacing w:after="0" w:line="240" w:lineRule="auto"/>
                    <w:jc w:val="both"/>
                    <w:rPr>
                      <w:rFonts w:asciiTheme="majorBidi" w:hAnsiTheme="majorBidi" w:cstheme="majorBidi"/>
                      <w:sz w:val="24"/>
                      <w:szCs w:val="24"/>
                    </w:rPr>
                  </w:pPr>
                  <w:r w:rsidRPr="00826FCF">
                    <w:rPr>
                      <w:rFonts w:asciiTheme="majorBidi" w:hAnsiTheme="majorBidi" w:cstheme="majorBidi"/>
                      <w:sz w:val="24"/>
                      <w:szCs w:val="24"/>
                    </w:rPr>
                    <w:t xml:space="preserve">C2. </w:t>
                  </w:r>
                  <w:r w:rsidR="00826FCF" w:rsidRPr="00826FCF">
                    <w:rPr>
                      <w:rFonts w:asciiTheme="majorBidi" w:hAnsiTheme="majorBidi" w:cstheme="majorBidi"/>
                      <w:sz w:val="24"/>
                      <w:szCs w:val="24"/>
                    </w:rPr>
                    <w:t>Training students to link mathematics with environmental concepts</w:t>
                  </w:r>
                </w:p>
                <w:p w14:paraId="2D603662" w14:textId="77777777" w:rsidR="00F044CF" w:rsidRPr="00826FCF" w:rsidRDefault="00BD0F91" w:rsidP="00826FCF">
                  <w:pPr>
                    <w:widowControl w:val="0"/>
                    <w:autoSpaceDE w:val="0"/>
                    <w:autoSpaceDN w:val="0"/>
                    <w:adjustRightInd w:val="0"/>
                    <w:spacing w:after="0" w:line="240" w:lineRule="auto"/>
                    <w:jc w:val="both"/>
                    <w:rPr>
                      <w:rFonts w:asciiTheme="majorBidi" w:hAnsiTheme="majorBidi" w:cstheme="majorBidi"/>
                      <w:sz w:val="24"/>
                      <w:szCs w:val="24"/>
                    </w:rPr>
                  </w:pPr>
                  <w:r w:rsidRPr="00826FCF">
                    <w:rPr>
                      <w:rFonts w:asciiTheme="majorBidi" w:hAnsiTheme="majorBidi" w:cstheme="majorBidi"/>
                      <w:sz w:val="24"/>
                      <w:szCs w:val="24"/>
                    </w:rPr>
                    <w:t>C3.Prepare students for successful careers in environmental engineering</w:t>
                  </w:r>
                </w:p>
                <w:p w14:paraId="5F1320FF" w14:textId="77777777" w:rsidR="00F044CF" w:rsidRPr="00826FCF" w:rsidRDefault="00F044CF" w:rsidP="00826FCF">
                  <w:pPr>
                    <w:widowControl w:val="0"/>
                    <w:autoSpaceDE w:val="0"/>
                    <w:autoSpaceDN w:val="0"/>
                    <w:adjustRightInd w:val="0"/>
                    <w:spacing w:after="0" w:line="240" w:lineRule="auto"/>
                    <w:jc w:val="both"/>
                    <w:rPr>
                      <w:rFonts w:asciiTheme="majorBidi" w:hAnsiTheme="majorBidi" w:cstheme="majorBidi"/>
                      <w:sz w:val="24"/>
                      <w:szCs w:val="24"/>
                    </w:rPr>
                  </w:pPr>
                </w:p>
              </w:tc>
            </w:tr>
          </w:tbl>
          <w:p w14:paraId="36A45F00" w14:textId="77777777" w:rsidR="00852A8B" w:rsidRDefault="00B27CD6">
            <w:pPr>
              <w:widowControl w:val="0"/>
              <w:autoSpaceDE w:val="0"/>
              <w:autoSpaceDN w:val="0"/>
              <w:adjustRightInd w:val="0"/>
              <w:spacing w:before="4" w:after="0" w:line="320" w:lineRule="exact"/>
              <w:ind w:left="712" w:right="8521"/>
              <w:jc w:val="both"/>
              <w:rPr>
                <w:rFonts w:ascii="Times New Roman" w:hAnsi="Times New Roman" w:cs="Times New Roman"/>
                <w:sz w:val="24"/>
                <w:szCs w:val="24"/>
              </w:rPr>
            </w:pPr>
            <w:r>
              <w:rPr>
                <w:rFonts w:ascii="Times New Roman" w:hAnsi="Times New Roman" w:cs="Times New Roman"/>
                <w:color w:val="221F1F"/>
                <w:sz w:val="28"/>
                <w:szCs w:val="28"/>
              </w:rPr>
              <w:t>.</w:t>
            </w:r>
          </w:p>
        </w:tc>
      </w:tr>
      <w:tr w:rsidR="00852A8B" w14:paraId="0EC8648F" w14:textId="77777777" w:rsidTr="0021339C">
        <w:trPr>
          <w:trHeight w:hRule="exact" w:val="492"/>
        </w:trPr>
        <w:tc>
          <w:tcPr>
            <w:tcW w:w="9722" w:type="dxa"/>
            <w:tcBorders>
              <w:top w:val="single" w:sz="8" w:space="0" w:color="4F81BC"/>
              <w:left w:val="single" w:sz="8" w:space="0" w:color="4F81BC"/>
              <w:bottom w:val="single" w:sz="8" w:space="0" w:color="4F81BC"/>
              <w:right w:val="single" w:sz="8" w:space="0" w:color="4F81BC"/>
            </w:tcBorders>
            <w:shd w:val="clear" w:color="auto" w:fill="A7BEDE"/>
          </w:tcPr>
          <w:p w14:paraId="78707F16" w14:textId="77777777" w:rsidR="00852A8B" w:rsidRDefault="00B27CD6">
            <w:pPr>
              <w:widowControl w:val="0"/>
              <w:autoSpaceDE w:val="0"/>
              <w:autoSpaceDN w:val="0"/>
              <w:adjustRightInd w:val="0"/>
              <w:spacing w:before="76" w:after="0" w:line="240" w:lineRule="auto"/>
              <w:ind w:left="729" w:right="-20"/>
              <w:rPr>
                <w:rFonts w:ascii="Times New Roman" w:hAnsi="Times New Roman" w:cs="Times New Roman"/>
                <w:sz w:val="24"/>
                <w:szCs w:val="24"/>
              </w:rPr>
            </w:pP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w:t>
            </w:r>
            <w:r>
              <w:rPr>
                <w:rFonts w:ascii="Times New Roman" w:hAnsi="Times New Roman" w:cs="Times New Roman"/>
                <w:color w:val="221F1F"/>
                <w:spacing w:val="1"/>
                <w:sz w:val="28"/>
                <w:szCs w:val="28"/>
              </w:rPr>
              <w:t>h</w:t>
            </w:r>
            <w:r>
              <w:rPr>
                <w:rFonts w:ascii="Times New Roman" w:hAnsi="Times New Roman" w:cs="Times New Roman"/>
                <w:color w:val="221F1F"/>
                <w:spacing w:val="-1"/>
                <w:sz w:val="28"/>
                <w:szCs w:val="28"/>
              </w:rPr>
              <w:t>i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Le</w:t>
            </w:r>
            <w:r>
              <w:rPr>
                <w:rFonts w:ascii="Times New Roman" w:hAnsi="Times New Roman" w:cs="Times New Roman"/>
                <w:color w:val="221F1F"/>
                <w:spacing w:val="1"/>
                <w:sz w:val="28"/>
                <w:szCs w:val="28"/>
              </w:rPr>
              <w:t>a</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e</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o</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s</w:t>
            </w:r>
          </w:p>
        </w:tc>
      </w:tr>
      <w:tr w:rsidR="00852A8B" w14:paraId="308DE888" w14:textId="77777777" w:rsidTr="0021339C">
        <w:trPr>
          <w:trHeight w:hRule="exact" w:val="1308"/>
        </w:trPr>
        <w:tc>
          <w:tcPr>
            <w:tcW w:w="9722" w:type="dxa"/>
            <w:tcBorders>
              <w:top w:val="single" w:sz="8" w:space="0" w:color="4F81BC"/>
              <w:left w:val="single" w:sz="8" w:space="0" w:color="4F81BC"/>
              <w:bottom w:val="single" w:sz="8" w:space="0" w:color="4F81BC"/>
              <w:right w:val="single" w:sz="8" w:space="0" w:color="4F81BC"/>
            </w:tcBorders>
            <w:shd w:val="clear" w:color="auto" w:fill="A7BEDE"/>
          </w:tcPr>
          <w:p w14:paraId="38C67547" w14:textId="77777777" w:rsidR="00852A8B" w:rsidRDefault="00F044CF">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Intensive studies of regulations</w:t>
            </w:r>
          </w:p>
        </w:tc>
      </w:tr>
      <w:tr w:rsidR="00852A8B" w14:paraId="5C090E52" w14:textId="77777777" w:rsidTr="0021339C">
        <w:trPr>
          <w:trHeight w:hRule="exact" w:val="445"/>
        </w:trPr>
        <w:tc>
          <w:tcPr>
            <w:tcW w:w="9722" w:type="dxa"/>
            <w:tcBorders>
              <w:top w:val="single" w:sz="8" w:space="0" w:color="4F81BC"/>
              <w:left w:val="single" w:sz="8" w:space="0" w:color="4F81BC"/>
              <w:bottom w:val="single" w:sz="8" w:space="0" w:color="4F81BC"/>
              <w:right w:val="single" w:sz="8" w:space="0" w:color="4F81BC"/>
            </w:tcBorders>
            <w:shd w:val="clear" w:color="auto" w:fill="A7BEDE"/>
          </w:tcPr>
          <w:p w14:paraId="4F1E64AD" w14:textId="77777777" w:rsidR="00852A8B" w:rsidRDefault="003B217B">
            <w:pPr>
              <w:widowControl w:val="0"/>
              <w:autoSpaceDE w:val="0"/>
              <w:autoSpaceDN w:val="0"/>
              <w:adjustRightInd w:val="0"/>
              <w:spacing w:before="50" w:after="0" w:line="240" w:lineRule="auto"/>
              <w:ind w:left="729" w:right="-20"/>
              <w:rPr>
                <w:rFonts w:ascii="Times New Roman" w:hAnsi="Times New Roman" w:cs="Times New Roman"/>
                <w:sz w:val="24"/>
                <w:szCs w:val="24"/>
              </w:rPr>
            </w:pPr>
            <w:r>
              <w:rPr>
                <w:noProof/>
              </w:rPr>
              <mc:AlternateContent>
                <mc:Choice Requires="wpg">
                  <w:drawing>
                    <wp:anchor distT="0" distB="0" distL="114300" distR="114300" simplePos="0" relativeHeight="251668992" behindDoc="1" locked="0" layoutInCell="0" allowOverlap="1" wp14:anchorId="5AB96F2B" wp14:editId="16EAAD4C">
                      <wp:simplePos x="0" y="0"/>
                      <wp:positionH relativeFrom="page">
                        <wp:posOffset>729574</wp:posOffset>
                      </wp:positionH>
                      <wp:positionV relativeFrom="page">
                        <wp:posOffset>972766</wp:posOffset>
                      </wp:positionV>
                      <wp:extent cx="6185535" cy="2013625"/>
                      <wp:effectExtent l="0" t="0" r="24765" b="24765"/>
                      <wp:wrapNone/>
                      <wp:docPr id="18"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85535" cy="2013625"/>
                                <a:chOff x="1138" y="1526"/>
                                <a:chExt cx="9741" cy="1658"/>
                              </a:xfrm>
                            </wpg:grpSpPr>
                            <wps:wsp>
                              <wps:cNvPr id="19" name="Rectangle 154"/>
                              <wps:cNvSpPr>
                                <a:spLocks/>
                              </wps:cNvSpPr>
                              <wps:spPr bwMode="auto">
                                <a:xfrm>
                                  <a:off x="1157" y="1535"/>
                                  <a:ext cx="9702" cy="163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155"/>
                              <wps:cNvSpPr>
                                <a:spLocks/>
                              </wps:cNvSpPr>
                              <wps:spPr bwMode="auto">
                                <a:xfrm>
                                  <a:off x="1255" y="1535"/>
                                  <a:ext cx="9505" cy="26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156"/>
                              <wps:cNvSpPr>
                                <a:spLocks/>
                              </wps:cNvSpPr>
                              <wps:spPr bwMode="auto">
                                <a:xfrm>
                                  <a:off x="1255" y="1800"/>
                                  <a:ext cx="9505" cy="26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157"/>
                              <wps:cNvSpPr>
                                <a:spLocks/>
                              </wps:cNvSpPr>
                              <wps:spPr bwMode="auto">
                                <a:xfrm>
                                  <a:off x="1255" y="2061"/>
                                  <a:ext cx="9505" cy="26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158"/>
                              <wps:cNvSpPr>
                                <a:spLocks/>
                              </wps:cNvSpPr>
                              <wps:spPr bwMode="auto">
                                <a:xfrm>
                                  <a:off x="1255" y="2325"/>
                                  <a:ext cx="9505" cy="26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159"/>
                              <wps:cNvSpPr>
                                <a:spLocks/>
                              </wps:cNvSpPr>
                              <wps:spPr bwMode="auto">
                                <a:xfrm>
                                  <a:off x="1255" y="2589"/>
                                  <a:ext cx="9505" cy="26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Freeform 161"/>
                              <wps:cNvSpPr>
                                <a:spLocks/>
                              </wps:cNvSpPr>
                              <wps:spPr bwMode="auto">
                                <a:xfrm>
                                  <a:off x="1138" y="1526"/>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162"/>
                              <wps:cNvSpPr>
                                <a:spLocks/>
                              </wps:cNvSpPr>
                              <wps:spPr bwMode="auto">
                                <a:xfrm>
                                  <a:off x="1147" y="1535"/>
                                  <a:ext cx="0" cy="1640"/>
                                </a:xfrm>
                                <a:custGeom>
                                  <a:avLst/>
                                  <a:gdLst>
                                    <a:gd name="T0" fmla="*/ 0 h 1640"/>
                                    <a:gd name="T1" fmla="*/ 1639 h 1640"/>
                                  </a:gdLst>
                                  <a:ahLst/>
                                  <a:cxnLst>
                                    <a:cxn ang="0">
                                      <a:pos x="0" y="T0"/>
                                    </a:cxn>
                                    <a:cxn ang="0">
                                      <a:pos x="0" y="T1"/>
                                    </a:cxn>
                                  </a:cxnLst>
                                  <a:rect l="0" t="0" r="r" b="b"/>
                                  <a:pathLst>
                                    <a:path h="1640">
                                      <a:moveTo>
                                        <a:pt x="0" y="0"/>
                                      </a:moveTo>
                                      <a:lnTo>
                                        <a:pt x="0" y="1639"/>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Freeform 163"/>
                              <wps:cNvSpPr>
                                <a:spLocks/>
                              </wps:cNvSpPr>
                              <wps:spPr bwMode="auto">
                                <a:xfrm>
                                  <a:off x="1138" y="3184"/>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164"/>
                              <wps:cNvSpPr>
                                <a:spLocks/>
                              </wps:cNvSpPr>
                              <wps:spPr bwMode="auto">
                                <a:xfrm>
                                  <a:off x="10869" y="1535"/>
                                  <a:ext cx="0" cy="1640"/>
                                </a:xfrm>
                                <a:custGeom>
                                  <a:avLst/>
                                  <a:gdLst>
                                    <a:gd name="T0" fmla="*/ 0 h 1640"/>
                                    <a:gd name="T1" fmla="*/ 1639 h 1640"/>
                                  </a:gdLst>
                                  <a:ahLst/>
                                  <a:cxnLst>
                                    <a:cxn ang="0">
                                      <a:pos x="0" y="T0"/>
                                    </a:cxn>
                                    <a:cxn ang="0">
                                      <a:pos x="0" y="T1"/>
                                    </a:cxn>
                                  </a:cxnLst>
                                  <a:rect l="0" t="0" r="r" b="b"/>
                                  <a:pathLst>
                                    <a:path h="1640">
                                      <a:moveTo>
                                        <a:pt x="0" y="0"/>
                                      </a:moveTo>
                                      <a:lnTo>
                                        <a:pt x="0" y="1639"/>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C5C237" id="Group 153" o:spid="_x0000_s1026" style="position:absolute;margin-left:57.45pt;margin-top:76.6pt;width:487.05pt;height:158.55pt;z-index:-251647488;mso-position-horizontal-relative:page;mso-position-vertical-relative:page" coordorigin="1138,1526" coordsize="97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" o:allowincell="f">
                      <v:rect id="Rectangle 154" o:spid="_x0000_s1027" style="position:absolute;left:1157;top:1535;width:9702;height:16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tRGL4A&#10;AADbAAAADwAAAGRycy9kb3ducmV2LnhtbERPy6rCMBDdX/AfwgjurqmKr2oUEQTF1a1+wNiMbWkz&#10;KU209e+NINzdHM5z1tvOVOJJjSssKxgNIxDEqdUFZwqul8PvAoTzyBory6TgRQ62m97PGmNtW/6j&#10;Z+IzEULYxagg976OpXRpTgbd0NbEgbvbxqAPsMmkbrAN4aaS4yiaSYMFh4Yca9rnlJbJwyiYzG/X&#10;aD4tzmU7cy9XY3mrTqVSg363W4Hw1Pl/8dd91GH+Ej6/hAPk5g0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hbURi+AAAA2wAAAA8AAAAAAAAAAAAAAAAAmAIAAGRycy9kb3ducmV2&#10;LnhtbFBLBQYAAAAABAAEAPUAAACDAwAAAAA=&#10;" fillcolor="#a7bede" stroked="f">
                        <v:path arrowok="t"/>
                      </v:rect>
                      <v:rect id="Rectangle 155" o:spid="_x0000_s1028" style="position:absolute;left:1255;top:1535;width:9505;height:2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0yOLwA&#10;AADbAAAADwAAAGRycy9kb3ducmV2LnhtbERPSwrCMBDdC94hjOBOUxWtVKOIICiu/BxgbMa2tJmU&#10;Jtp6e7MQXD7ef73tTCXe1LjCsoLJOAJBnFpdcKbgfjuMliCcR9ZYWSYFH3Kw3fR7a0y0bflC76vP&#10;RAhhl6CC3Ps6kdKlORl0Y1sTB+5pG4M+wCaTusE2hJtKTqNoIQ0WHBpyrGmfU1peX0bBLH7co3he&#10;nMt24T6uxvJRnUqlhoNutwLhqfN/8c991AqmYX34En6A3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3DTI4vAAAANsAAAAPAAAAAAAAAAAAAAAAAJgCAABkcnMvZG93bnJldi54&#10;bWxQSwUGAAAAAAQABAD1AAAAgQMAAAAA&#10;" fillcolor="#a7bede" stroked="f">
                        <v:path arrowok="t"/>
                      </v:rect>
                      <v:rect id="Rectangle 156" o:spid="_x0000_s1029" style="position:absolute;left:1255;top:1800;width:9505;height: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GXo78A&#10;AADbAAAADwAAAGRycy9kb3ducmV2LnhtbESPzQrCMBCE74LvEFbwpqmKP1SjiCAonvx5gLVZ29Jm&#10;U5po69sbQfA4zMw3zGrTmlK8qHa5ZQWjYQSCOLE651TB7bofLEA4j6yxtEwK3uRgs+52Vhhr2/CZ&#10;XhefigBhF6OCzPsqltIlGRl0Q1sRB+9ha4M+yDqVusYmwE0px1E0kwZzDgsZVrTLKCkuT6NgMr/f&#10;ovk0PxXNzL1dhcW9PBZK9XvtdgnCU+v/4V/7oBWMR/D9En6AX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YQZejvwAAANsAAAAPAAAAAAAAAAAAAAAAAJgCAABkcnMvZG93bnJl&#10;di54bWxQSwUGAAAAAAQABAD1AAAAhAMAAAAA&#10;" fillcolor="#a7bede" stroked="f">
                        <v:path arrowok="t"/>
                      </v:rect>
                      <v:rect id="Rectangle 157" o:spid="_x0000_s1030" style="position:absolute;left:1255;top:2061;width:9505;height:2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MJ1MMA&#10;AADbAAAADwAAAGRycy9kb3ducmV2LnhtbESP0WqDQBRE3wv9h+UG+tassVSDzSaUQCChTzF+wNW9&#10;VdG9K+4mmr/PFgp5HGbmDLPZzaYXNxpda1nBahmBIK6sbrlWUFwO72sQziNr7C2Tgjs52G1fXzaY&#10;aTvxmW65r0WAsMtQQeP9kEnpqoYMuqUdiIP3a0eDPsixlnrEKcBNL+MoSqTBlsNCgwPtG6q6/GoU&#10;fKRlEaWf7U83Je7uBuzK/tQp9baYv79AeJr9M/zfPmoFcQx/X8IPkN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JMJ1MMAAADbAAAADwAAAAAAAAAAAAAAAACYAgAAZHJzL2Rv&#10;d25yZXYueG1sUEsFBgAAAAAEAAQA9QAAAIgDAAAAAA==&#10;" fillcolor="#a7bede" stroked="f">
                        <v:path arrowok="t"/>
                      </v:rect>
                      <v:rect id="Rectangle 158" o:spid="_x0000_s1031" style="position:absolute;left:1255;top:2325;width:9505;height:2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sT78A&#10;AADbAAAADwAAAGRycy9kb3ducmV2LnhtbESPzQrCMBCE74LvEFbwpqmKP1SjiCAonvx5gLVZ29Jm&#10;U5po69sbQfA4zMw3zGrTmlK8qHa5ZQWjYQSCOLE651TB7bofLEA4j6yxtEwK3uRgs+52Vhhr2/CZ&#10;XhefigBhF6OCzPsqltIlGRl0Q1sRB+9ha4M+yDqVusYmwE0px1E0kwZzDgsZVrTLKCkuT6NgMr/f&#10;ovk0PxXNzL1dhcW9PBZK9XvtdgnCU+v/4V/7oBWMJ/D9En6AX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H36xPvwAAANsAAAAPAAAAAAAAAAAAAAAAAJgCAABkcnMvZG93bnJl&#10;di54bWxQSwUGAAAAAAQABAD1AAAAhAMAAAAA&#10;" fillcolor="#a7bede" stroked="f">
                        <v:path arrowok="t"/>
                      </v:rect>
                      <v:rect id="Rectangle 159" o:spid="_x0000_s1032" style="position:absolute;left:1255;top:2589;width:9505;height:2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Y0O8MA&#10;AADbAAAADwAAAGRycy9kb3ducmV2LnhtbESP0WrCQBRE34X+w3ILfTMb0zaW6CpSKFh8avQDrtnb&#10;JCR7N2TXJP69Kwg+DjNzhllvJ9OKgXpXW1awiGIQxIXVNZcKTsef+RcI55E1tpZJwZUcbDcvszVm&#10;2o78R0PuSxEg7DJUUHnfZVK6oiKDLrIdcfD+bW/QB9mXUvc4BrhpZRLHqTRYc1iosKPvioomvxgF&#10;78vzKV5+1odmTN3Vddic299GqbfXabcC4Wnyz/CjvdcKkg+4fwk/QG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DY0O8MAAADbAAAADwAAAAAAAAAAAAAAAACYAgAAZHJzL2Rv&#10;d25yZXYueG1sUEsFBgAAAAAEAAQA9QAAAIgDAAAAAA==&#10;" fillcolor="#a7bede" stroked="f">
                        <v:path arrowok="t"/>
                      </v:rect>
                      <v:shape id="Freeform 161" o:spid="_x0000_s1033" style="position:absolute;left:1138;top:1526;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kercMA&#10;AADbAAAADwAAAGRycy9kb3ducmV2LnhtbESPQYvCMBSE78L+h/CEvYimeihuNYoUVpYFQWsXPD6a&#10;Z1tsXkoTtfvvjSB4HGbmG2a57k0jbtS52rKC6SQCQVxYXXOpID9+j+cgnEfW2FgmBf/kYL36GCwx&#10;0fbOB7plvhQBwi5BBZX3bSKlKyoy6Ca2JQ7e2XYGfZBdKXWH9wA3jZxFUSwN1hwWKmwprai4ZFej&#10;YPebjsqvKD61+V9mp3tjLnm6Vepz2G8WIDz1/h1+tX+0glkMzy/hB8jV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gkercMAAADbAAAADwAAAAAAAAAAAAAAAACYAgAAZHJzL2Rv&#10;d25yZXYueG1sUEsFBgAAAAAEAAQA9QAAAIgDAAAAAA==&#10;" path="m,l9741,e" filled="f" strokecolor="#4f81bc" strokeweight="1.06pt">
                        <v:path arrowok="t" o:connecttype="custom" o:connectlocs="0,0;9741,0" o:connectangles="0,0"/>
                      </v:shape>
                      <v:shape id="Freeform 162" o:spid="_x0000_s1034" style="position:absolute;left:1147;top:1535;width:0;height:1640;visibility:visible;mso-wrap-style:square;v-text-anchor:top" coordsize="0,1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s+psIA&#10;AADbAAAADwAAAGRycy9kb3ducmV2LnhtbESPQWvCQBSE74X+h+UVeqsbc6g1dRVNkHpVg+dH9jUJ&#10;Zt+G7Jqk+fWuIPQ4zMw3zGozmkb01LnasoL5LAJBXFhdc6kgP+8/vkA4j6yxsUwK/sjBZv36ssJE&#10;24GP1J98KQKEXYIKKu/bREpXVGTQzWxLHLxf2xn0QXal1B0OAW4aGUfRpzRYc1iosKW0ouJ6uhkF&#10;2TI3dizS3W6YLtkPXuOpboxS72/j9huEp9H/h5/tg1YQL+DxJfwAub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az6mwgAAANsAAAAPAAAAAAAAAAAAAAAAAJgCAABkcnMvZG93&#10;bnJldi54bWxQSwUGAAAAAAQABAD1AAAAhwMAAAAA&#10;" path="m,l,1639e" filled="f" strokecolor="#4f81bc" strokeweight="1.06pt">
                        <v:path arrowok="t" o:connecttype="custom" o:connectlocs="0,0;0,1639" o:connectangles="0,0"/>
                      </v:shape>
                      <v:shape id="Freeform 163" o:spid="_x0000_s1035" style="position:absolute;left:1138;top:3184;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ovRMAA&#10;AADbAAAADwAAAGRycy9kb3ducmV2LnhtbERPTYvCMBC9L/gfwgheFk31IFqNIgVFBEFrBY9DM7bF&#10;ZlKaqN1/vzkIHh/ve7nuTC1e1LrKsoLxKAJBnFtdcaEgu2yHMxDOI2usLZOCP3KwXvV+lhhr++Yz&#10;vVJfiBDCLkYFpfdNLKXLSzLoRrYhDtzdtgZ9gG0hdYvvEG5qOYmiqTRYcWgosaGkpPyRPo2C4yH5&#10;LebR9NZk19SOT8Y8smSn1KDfbRYgPHX+K/6491rBJIwNX8IP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1NovRMAAAADbAAAADwAAAAAAAAAAAAAAAACYAgAAZHJzL2Rvd25y&#10;ZXYueG1sUEsFBgAAAAAEAAQA9QAAAIUDAAAAAA==&#10;" path="m,l9741,e" filled="f" strokecolor="#4f81bc" strokeweight="1.06pt">
                        <v:path arrowok="t" o:connecttype="custom" o:connectlocs="0,0;9741,0" o:connectangles="0,0"/>
                      </v:shape>
                      <v:shape id="Freeform 164" o:spid="_x0000_s1036" style="position:absolute;left:10869;top:1535;width:0;height:1640;visibility:visible;mso-wrap-style:square;v-text-anchor:top" coordsize="0,1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gPT74A&#10;AADbAAAADwAAAGRycy9kb3ducmV2LnhtbESPSwvCMBCE74L/IazgTVN7EK1G8YHo1Qeel2Zti82m&#10;NNFWf70RBI/DzHzDzJetKcWTaldYVjAaRiCIU6sLzhRczrvBBITzyBpLy6TgRQ6Wi25njom2DR/p&#10;efKZCBB2CSrIva8SKV2ak0E3tBVx8G62NuiDrDOpa2wC3JQyjqKxNFhwWMixok1O6f30MAq204ux&#10;bbpZr5v3dbvHe/wuSqNUv9euZiA8tf4f/rUPWkE8he+X8APk4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e4D0++AAAA2wAAAA8AAAAAAAAAAAAAAAAAmAIAAGRycy9kb3ducmV2&#10;LnhtbFBLBQYAAAAABAAEAPUAAACDAwAAAAA=&#10;" path="m,l,1639e" filled="f" strokecolor="#4f81bc" strokeweight="1.06pt">
                        <v:path arrowok="t" o:connecttype="custom" o:connectlocs="0,0;0,1639" o:connectangles="0,0"/>
                      </v:shape>
                      <w10:wrap anchorx="page" anchory="page"/>
                    </v:group>
                  </w:pict>
                </mc:Fallback>
              </mc:AlternateContent>
            </w:r>
            <w:r w:rsidR="00B27CD6">
              <w:rPr>
                <w:rFonts w:ascii="Times New Roman" w:hAnsi="Times New Roman" w:cs="Times New Roman"/>
                <w:color w:val="221F1F"/>
                <w:spacing w:val="1"/>
                <w:sz w:val="28"/>
                <w:szCs w:val="28"/>
              </w:rPr>
              <w:t>Ass</w:t>
            </w:r>
            <w:r w:rsidR="00B27CD6">
              <w:rPr>
                <w:rFonts w:ascii="Times New Roman" w:hAnsi="Times New Roman" w:cs="Times New Roman"/>
                <w:color w:val="221F1F"/>
                <w:spacing w:val="-2"/>
                <w:sz w:val="28"/>
                <w:szCs w:val="28"/>
              </w:rPr>
              <w:t>e</w:t>
            </w:r>
            <w:r w:rsidR="00B27CD6">
              <w:rPr>
                <w:rFonts w:ascii="Times New Roman" w:hAnsi="Times New Roman" w:cs="Times New Roman"/>
                <w:color w:val="221F1F"/>
                <w:spacing w:val="1"/>
                <w:sz w:val="28"/>
                <w:szCs w:val="28"/>
              </w:rPr>
              <w:t>s</w:t>
            </w:r>
            <w:r w:rsidR="00B27CD6">
              <w:rPr>
                <w:rFonts w:ascii="Times New Roman" w:hAnsi="Times New Roman" w:cs="Times New Roman"/>
                <w:color w:val="221F1F"/>
                <w:spacing w:val="-1"/>
                <w:sz w:val="28"/>
                <w:szCs w:val="28"/>
              </w:rPr>
              <w:t>s</w:t>
            </w:r>
            <w:r w:rsidR="00B27CD6">
              <w:rPr>
                <w:rFonts w:ascii="Times New Roman" w:hAnsi="Times New Roman" w:cs="Times New Roman"/>
                <w:color w:val="221F1F"/>
                <w:sz w:val="28"/>
                <w:szCs w:val="28"/>
              </w:rPr>
              <w:t>me</w:t>
            </w:r>
            <w:r w:rsidR="00B27CD6">
              <w:rPr>
                <w:rFonts w:ascii="Times New Roman" w:hAnsi="Times New Roman" w:cs="Times New Roman"/>
                <w:color w:val="221F1F"/>
                <w:spacing w:val="-1"/>
                <w:sz w:val="28"/>
                <w:szCs w:val="28"/>
              </w:rPr>
              <w:t>n</w:t>
            </w:r>
            <w:r w:rsidR="00B27CD6">
              <w:rPr>
                <w:rFonts w:ascii="Times New Roman" w:hAnsi="Times New Roman" w:cs="Times New Roman"/>
                <w:color w:val="221F1F"/>
                <w:sz w:val="28"/>
                <w:szCs w:val="28"/>
              </w:rPr>
              <w:t>t</w:t>
            </w:r>
            <w:r w:rsidR="00B27CD6">
              <w:rPr>
                <w:rFonts w:ascii="Times New Roman" w:hAnsi="Times New Roman" w:cs="Times New Roman"/>
                <w:color w:val="221F1F"/>
                <w:spacing w:val="1"/>
                <w:sz w:val="28"/>
                <w:szCs w:val="28"/>
              </w:rPr>
              <w:t xml:space="preserve"> </w:t>
            </w:r>
            <w:r w:rsidR="00B27CD6">
              <w:rPr>
                <w:rFonts w:ascii="Times New Roman" w:hAnsi="Times New Roman" w:cs="Times New Roman"/>
                <w:color w:val="221F1F"/>
                <w:spacing w:val="-3"/>
                <w:sz w:val="28"/>
                <w:szCs w:val="28"/>
              </w:rPr>
              <w:t>m</w:t>
            </w:r>
            <w:r w:rsidR="00B27CD6">
              <w:rPr>
                <w:rFonts w:ascii="Times New Roman" w:hAnsi="Times New Roman" w:cs="Times New Roman"/>
                <w:color w:val="221F1F"/>
                <w:sz w:val="28"/>
                <w:szCs w:val="28"/>
              </w:rPr>
              <w:t>e</w:t>
            </w:r>
            <w:r w:rsidR="00B27CD6">
              <w:rPr>
                <w:rFonts w:ascii="Times New Roman" w:hAnsi="Times New Roman" w:cs="Times New Roman"/>
                <w:color w:val="221F1F"/>
                <w:spacing w:val="1"/>
                <w:sz w:val="28"/>
                <w:szCs w:val="28"/>
              </w:rPr>
              <w:t>t</w:t>
            </w:r>
            <w:r w:rsidR="00B27CD6">
              <w:rPr>
                <w:rFonts w:ascii="Times New Roman" w:hAnsi="Times New Roman" w:cs="Times New Roman"/>
                <w:color w:val="221F1F"/>
                <w:spacing w:val="-1"/>
                <w:sz w:val="28"/>
                <w:szCs w:val="28"/>
              </w:rPr>
              <w:t>ho</w:t>
            </w:r>
            <w:r w:rsidR="00B27CD6">
              <w:rPr>
                <w:rFonts w:ascii="Times New Roman" w:hAnsi="Times New Roman" w:cs="Times New Roman"/>
                <w:color w:val="221F1F"/>
                <w:spacing w:val="1"/>
                <w:sz w:val="28"/>
                <w:szCs w:val="28"/>
              </w:rPr>
              <w:t>d</w:t>
            </w:r>
            <w:r w:rsidR="00B27CD6">
              <w:rPr>
                <w:rFonts w:ascii="Times New Roman" w:hAnsi="Times New Roman" w:cs="Times New Roman"/>
                <w:color w:val="221F1F"/>
                <w:sz w:val="28"/>
                <w:szCs w:val="28"/>
              </w:rPr>
              <w:t>s</w:t>
            </w:r>
          </w:p>
        </w:tc>
      </w:tr>
      <w:tr w:rsidR="00852A8B" w14:paraId="179C311B" w14:textId="77777777" w:rsidTr="00D9078F">
        <w:trPr>
          <w:trHeight w:hRule="exact" w:val="294"/>
        </w:trPr>
        <w:tc>
          <w:tcPr>
            <w:tcW w:w="9722" w:type="dxa"/>
            <w:tcBorders>
              <w:top w:val="single" w:sz="8" w:space="0" w:color="4F81BC"/>
              <w:left w:val="single" w:sz="8" w:space="0" w:color="4F81BC"/>
              <w:bottom w:val="single" w:sz="8" w:space="0" w:color="4F81BC"/>
              <w:right w:val="single" w:sz="8" w:space="0" w:color="4F81BC"/>
            </w:tcBorders>
            <w:shd w:val="clear" w:color="auto" w:fill="A7BEDE"/>
          </w:tcPr>
          <w:p w14:paraId="627758F2" w14:textId="77777777" w:rsidR="00852A8B" w:rsidRDefault="00F044CF">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ase studies </w:t>
            </w:r>
          </w:p>
        </w:tc>
      </w:tr>
    </w:tbl>
    <w:p w14:paraId="5E148F94" w14:textId="77777777" w:rsidR="00852A8B" w:rsidRDefault="00852A8B">
      <w:pPr>
        <w:widowControl w:val="0"/>
        <w:autoSpaceDE w:val="0"/>
        <w:autoSpaceDN w:val="0"/>
        <w:adjustRightInd w:val="0"/>
        <w:spacing w:before="6" w:after="0" w:line="110" w:lineRule="exact"/>
        <w:ind w:right="-20"/>
        <w:rPr>
          <w:rFonts w:ascii="Times New Roman" w:hAnsi="Times New Roman" w:cs="Times New Roman"/>
          <w:sz w:val="11"/>
          <w:szCs w:val="11"/>
        </w:rPr>
      </w:pPr>
    </w:p>
    <w:p w14:paraId="55D51880" w14:textId="77777777" w:rsidR="00852A8B" w:rsidRDefault="00B27CD6">
      <w:pPr>
        <w:widowControl w:val="0"/>
        <w:autoSpaceDE w:val="0"/>
        <w:autoSpaceDN w:val="0"/>
        <w:adjustRightInd w:val="0"/>
        <w:spacing w:after="0" w:line="264" w:lineRule="exact"/>
        <w:ind w:left="908" w:right="1704" w:hanging="360"/>
        <w:rPr>
          <w:rFonts w:ascii="Times New Roman" w:hAnsi="Times New Roman" w:cs="Times New Roman"/>
          <w:color w:val="000000"/>
          <w:sz w:val="28"/>
          <w:szCs w:val="28"/>
        </w:rPr>
      </w:pP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er</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l</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h</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b</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ns</w:t>
      </w:r>
      <w:r>
        <w:rPr>
          <w:rFonts w:ascii="Times New Roman" w:hAnsi="Times New Roman" w:cs="Times New Roman"/>
          <w:color w:val="221F1F"/>
          <w:spacing w:val="-2"/>
          <w:sz w:val="28"/>
          <w:szCs w:val="28"/>
        </w:rPr>
        <w:t>f</w:t>
      </w:r>
      <w:r>
        <w:rPr>
          <w:rFonts w:ascii="Times New Roman" w:hAnsi="Times New Roman" w:cs="Times New Roman"/>
          <w:color w:val="221F1F"/>
          <w:sz w:val="28"/>
          <w:szCs w:val="28"/>
        </w:rPr>
        <w:t>err</w:t>
      </w:r>
      <w:r>
        <w:rPr>
          <w:rFonts w:ascii="Times New Roman" w:hAnsi="Times New Roman" w:cs="Times New Roman"/>
          <w:color w:val="221F1F"/>
          <w:spacing w:val="-2"/>
          <w:sz w:val="28"/>
          <w:szCs w:val="28"/>
        </w:rPr>
        <w:t>e</w:t>
      </w:r>
      <w:r w:rsidR="00DC124F">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k</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ll</w:t>
      </w:r>
      <w:r>
        <w:rPr>
          <w:rFonts w:ascii="Times New Roman" w:hAnsi="Times New Roman" w:cs="Times New Roman"/>
          <w:color w:val="221F1F"/>
          <w:spacing w:val="6"/>
          <w:sz w:val="28"/>
          <w:szCs w:val="28"/>
        </w:rPr>
        <w:t>s</w:t>
      </w:r>
      <w:r w:rsidR="00DC124F">
        <w:rPr>
          <w:rFonts w:ascii="Times New Roman" w:hAnsi="Times New Roman" w:cs="Times New Roman" w:hint="cs"/>
          <w:color w:val="221F1F"/>
          <w:spacing w:val="6"/>
          <w:sz w:val="28"/>
          <w:szCs w:val="28"/>
          <w:rtl/>
        </w:rPr>
        <w:t xml:space="preserve"> </w:t>
      </w:r>
      <w:r>
        <w:rPr>
          <w:rFonts w:ascii="Times New Roman" w:hAnsi="Times New Roman" w:cs="Times New Roman"/>
          <w:color w:val="221F1F"/>
          <w:sz w:val="28"/>
          <w:szCs w:val="28"/>
        </w:rPr>
        <w:t>(</w:t>
      </w:r>
      <w:r>
        <w:rPr>
          <w:rFonts w:ascii="Times New Roman" w:hAnsi="Times New Roman" w:cs="Times New Roman"/>
          <w:color w:val="221F1F"/>
          <w:spacing w:val="-1"/>
          <w:sz w:val="28"/>
          <w:szCs w:val="28"/>
        </w:rPr>
        <w:t>o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s</w:t>
      </w:r>
      <w:r>
        <w:rPr>
          <w:rFonts w:ascii="Times New Roman" w:hAnsi="Times New Roman" w:cs="Times New Roman"/>
          <w:color w:val="221F1F"/>
          <w:spacing w:val="-1"/>
          <w:sz w:val="28"/>
          <w:szCs w:val="28"/>
        </w:rPr>
        <w:t>k</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 em</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y</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b</w:t>
      </w:r>
      <w:r>
        <w:rPr>
          <w:rFonts w:ascii="Times New Roman" w:hAnsi="Times New Roman" w:cs="Times New Roman"/>
          <w:color w:val="221F1F"/>
          <w:spacing w:val="-1"/>
          <w:sz w:val="28"/>
          <w:szCs w:val="28"/>
        </w:rPr>
        <w:t>il</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l</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w:t>
      </w:r>
    </w:p>
    <w:tbl>
      <w:tblPr>
        <w:tblW w:w="9404" w:type="dxa"/>
        <w:tblInd w:w="436" w:type="dxa"/>
        <w:tblLayout w:type="fixed"/>
        <w:tblCellMar>
          <w:left w:w="0" w:type="dxa"/>
          <w:right w:w="0" w:type="dxa"/>
        </w:tblCellMar>
        <w:tblLook w:val="0000" w:firstRow="0" w:lastRow="0" w:firstColumn="0" w:lastColumn="0" w:noHBand="0" w:noVBand="0"/>
      </w:tblPr>
      <w:tblGrid>
        <w:gridCol w:w="9404"/>
      </w:tblGrid>
      <w:tr w:rsidR="005B4DD2" w:rsidRPr="0021339C" w14:paraId="5775C9F2" w14:textId="77777777" w:rsidTr="005B4DD2">
        <w:trPr>
          <w:trHeight w:hRule="exact" w:val="295"/>
        </w:trPr>
        <w:tc>
          <w:tcPr>
            <w:tcW w:w="9404" w:type="dxa"/>
            <w:tcBorders>
              <w:top w:val="single" w:sz="8" w:space="0" w:color="4F81BC"/>
              <w:left w:val="single" w:sz="8" w:space="0" w:color="4F81BC"/>
              <w:bottom w:val="single" w:sz="8" w:space="0" w:color="4F81BC"/>
              <w:right w:val="single" w:sz="8" w:space="0" w:color="4F81BC"/>
            </w:tcBorders>
            <w:shd w:val="clear" w:color="auto" w:fill="A7BEDE"/>
          </w:tcPr>
          <w:p w14:paraId="6B19CA61" w14:textId="77777777" w:rsidR="005B4DD2" w:rsidRPr="0021339C" w:rsidRDefault="005B4DD2" w:rsidP="005B4DD2">
            <w:pPr>
              <w:widowControl w:val="0"/>
              <w:autoSpaceDE w:val="0"/>
              <w:autoSpaceDN w:val="0"/>
              <w:adjustRightInd w:val="0"/>
              <w:spacing w:after="0" w:line="240" w:lineRule="auto"/>
              <w:rPr>
                <w:rFonts w:ascii="Times New Roman" w:hAnsi="Times New Roman" w:cs="Times New Roman"/>
                <w:sz w:val="24"/>
                <w:szCs w:val="24"/>
              </w:rPr>
            </w:pPr>
            <w:r w:rsidRPr="005B4DD2">
              <w:rPr>
                <w:rFonts w:ascii="Times New Roman" w:hAnsi="Times New Roman" w:cs="Times New Roman"/>
                <w:sz w:val="24"/>
                <w:szCs w:val="24"/>
              </w:rPr>
              <w:t xml:space="preserve">D1. </w:t>
            </w:r>
            <w:r>
              <w:rPr>
                <w:rFonts w:ascii="Times New Roman" w:hAnsi="Times New Roman" w:cs="Times New Roman"/>
                <w:sz w:val="24"/>
                <w:szCs w:val="24"/>
              </w:rPr>
              <w:t>B</w:t>
            </w:r>
            <w:r w:rsidRPr="005B4DD2">
              <w:rPr>
                <w:rFonts w:ascii="Times New Roman" w:hAnsi="Times New Roman" w:cs="Times New Roman"/>
                <w:sz w:val="24"/>
                <w:szCs w:val="24"/>
              </w:rPr>
              <w:t>ecome more effective, independent and confident self-directed learners</w:t>
            </w:r>
          </w:p>
        </w:tc>
      </w:tr>
      <w:tr w:rsidR="005B4DD2" w:rsidRPr="00D9078F" w14:paraId="38331F55" w14:textId="77777777" w:rsidTr="00D9078F">
        <w:trPr>
          <w:trHeight w:hRule="exact" w:val="1020"/>
        </w:trPr>
        <w:tc>
          <w:tcPr>
            <w:tcW w:w="9404" w:type="dxa"/>
            <w:tcBorders>
              <w:top w:val="single" w:sz="8" w:space="0" w:color="4F81BC"/>
              <w:left w:val="single" w:sz="8" w:space="0" w:color="4F81BC"/>
              <w:bottom w:val="single" w:sz="8" w:space="0" w:color="4F81BC"/>
              <w:right w:val="single" w:sz="8" w:space="0" w:color="4F81BC"/>
            </w:tcBorders>
            <w:shd w:val="clear" w:color="auto" w:fill="A7BEDE"/>
          </w:tcPr>
          <w:p w14:paraId="5CD13988" w14:textId="77777777" w:rsidR="005B4DD2" w:rsidRPr="00D9078F" w:rsidRDefault="005B4DD2" w:rsidP="005B4DD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w:t>
            </w:r>
            <w:r w:rsidRPr="00F044CF">
              <w:rPr>
                <w:rFonts w:ascii="Times New Roman" w:hAnsi="Times New Roman" w:cs="Times New Roman"/>
                <w:sz w:val="24"/>
                <w:szCs w:val="24"/>
              </w:rPr>
              <w:t xml:space="preserve">2. </w:t>
            </w:r>
            <w:r w:rsidRPr="00D9078F">
              <w:rPr>
                <w:rFonts w:ascii="Times New Roman" w:hAnsi="Times New Roman" w:cs="Times New Roman"/>
                <w:sz w:val="24"/>
                <w:szCs w:val="24"/>
              </w:rPr>
              <w:t>Improve their general skills for study and career management</w:t>
            </w:r>
          </w:p>
          <w:p w14:paraId="6198F078" w14:textId="77777777" w:rsidR="005B4DD2" w:rsidRDefault="005B4DD2" w:rsidP="005B4DD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3.</w:t>
            </w:r>
            <w:r w:rsidRPr="00D9078F">
              <w:rPr>
                <w:rFonts w:ascii="Times New Roman" w:hAnsi="Times New Roman" w:cs="Times New Roman"/>
                <w:sz w:val="24"/>
                <w:szCs w:val="24"/>
              </w:rPr>
              <w:t xml:space="preserve"> </w:t>
            </w:r>
            <w:r w:rsidRPr="005B4DD2">
              <w:rPr>
                <w:rFonts w:ascii="Times New Roman" w:hAnsi="Times New Roman" w:cs="Times New Roman"/>
                <w:sz w:val="24"/>
                <w:szCs w:val="24"/>
              </w:rPr>
              <w:t>Articulate personal goals and evaluate progress towards their achievement</w:t>
            </w:r>
          </w:p>
          <w:p w14:paraId="434E122C" w14:textId="77777777" w:rsidR="00D9078F" w:rsidRPr="00D9078F" w:rsidRDefault="00D9078F" w:rsidP="00D9078F">
            <w:pPr>
              <w:widowControl w:val="0"/>
              <w:autoSpaceDE w:val="0"/>
              <w:autoSpaceDN w:val="0"/>
              <w:adjustRightInd w:val="0"/>
              <w:spacing w:after="0" w:line="240" w:lineRule="auto"/>
              <w:rPr>
                <w:rFonts w:ascii="Times New Roman" w:hAnsi="Times New Roman" w:cs="Times New Roman"/>
                <w:sz w:val="24"/>
                <w:szCs w:val="24"/>
              </w:rPr>
            </w:pPr>
            <w:r w:rsidRPr="00D9078F">
              <w:rPr>
                <w:rFonts w:ascii="Times New Roman" w:hAnsi="Times New Roman" w:cs="Times New Roman"/>
                <w:sz w:val="24"/>
                <w:szCs w:val="24"/>
              </w:rPr>
              <w:t>D4.An ability to identify, formulate, and solve engineering problems</w:t>
            </w:r>
          </w:p>
          <w:p w14:paraId="251BEF03" w14:textId="77777777" w:rsidR="00D9078F" w:rsidRDefault="00D9078F" w:rsidP="005B4DD2">
            <w:pPr>
              <w:widowControl w:val="0"/>
              <w:autoSpaceDE w:val="0"/>
              <w:autoSpaceDN w:val="0"/>
              <w:adjustRightInd w:val="0"/>
              <w:spacing w:after="0" w:line="240" w:lineRule="auto"/>
              <w:rPr>
                <w:rFonts w:ascii="Times New Roman" w:hAnsi="Times New Roman" w:cs="Times New Roman"/>
                <w:sz w:val="24"/>
                <w:szCs w:val="24"/>
              </w:rPr>
            </w:pPr>
          </w:p>
          <w:p w14:paraId="3BAD1571" w14:textId="77777777" w:rsidR="003B217B" w:rsidRDefault="003B217B" w:rsidP="005B4DD2">
            <w:pPr>
              <w:widowControl w:val="0"/>
              <w:autoSpaceDE w:val="0"/>
              <w:autoSpaceDN w:val="0"/>
              <w:adjustRightInd w:val="0"/>
              <w:spacing w:after="0" w:line="240" w:lineRule="auto"/>
              <w:rPr>
                <w:rFonts w:ascii="Times New Roman" w:hAnsi="Times New Roman" w:cs="Times New Roman"/>
                <w:sz w:val="24"/>
                <w:szCs w:val="24"/>
              </w:rPr>
            </w:pPr>
          </w:p>
          <w:p w14:paraId="7A1C513C" w14:textId="77777777" w:rsidR="005B4DD2" w:rsidRPr="005B4DD2" w:rsidRDefault="005B4DD2" w:rsidP="005B4DD2">
            <w:pPr>
              <w:widowControl w:val="0"/>
              <w:autoSpaceDE w:val="0"/>
              <w:autoSpaceDN w:val="0"/>
              <w:adjustRightInd w:val="0"/>
              <w:spacing w:after="0" w:line="240" w:lineRule="auto"/>
              <w:rPr>
                <w:rFonts w:ascii="Times New Roman" w:hAnsi="Times New Roman" w:cs="Times New Roman"/>
                <w:sz w:val="24"/>
                <w:szCs w:val="24"/>
              </w:rPr>
            </w:pPr>
          </w:p>
          <w:p w14:paraId="2B656C0D" w14:textId="77777777" w:rsidR="005B4DD2" w:rsidRPr="00F044CF" w:rsidRDefault="005B4DD2" w:rsidP="009B669B">
            <w:pPr>
              <w:widowControl w:val="0"/>
              <w:autoSpaceDE w:val="0"/>
              <w:autoSpaceDN w:val="0"/>
              <w:adjustRightInd w:val="0"/>
              <w:spacing w:after="0" w:line="240" w:lineRule="auto"/>
              <w:rPr>
                <w:rFonts w:ascii="Times New Roman" w:hAnsi="Times New Roman" w:cs="Times New Roman"/>
                <w:sz w:val="24"/>
                <w:szCs w:val="24"/>
              </w:rPr>
            </w:pPr>
          </w:p>
          <w:p w14:paraId="6CEEEEEF" w14:textId="77777777" w:rsidR="005B4DD2" w:rsidRPr="00F044CF" w:rsidRDefault="005B4DD2" w:rsidP="00D9078F">
            <w:pPr>
              <w:widowControl w:val="0"/>
              <w:autoSpaceDE w:val="0"/>
              <w:autoSpaceDN w:val="0"/>
              <w:adjustRightInd w:val="0"/>
              <w:spacing w:after="0" w:line="240" w:lineRule="auto"/>
              <w:rPr>
                <w:rFonts w:ascii="Times New Roman" w:hAnsi="Times New Roman" w:cs="Times New Roman"/>
                <w:sz w:val="24"/>
                <w:szCs w:val="24"/>
              </w:rPr>
            </w:pPr>
          </w:p>
          <w:p w14:paraId="25513A37" w14:textId="77777777" w:rsidR="005B4DD2" w:rsidRDefault="005B4DD2" w:rsidP="009B669B">
            <w:pPr>
              <w:widowControl w:val="0"/>
              <w:autoSpaceDE w:val="0"/>
              <w:autoSpaceDN w:val="0"/>
              <w:adjustRightInd w:val="0"/>
              <w:spacing w:after="0" w:line="240" w:lineRule="auto"/>
              <w:rPr>
                <w:rFonts w:ascii="Times New Roman" w:hAnsi="Times New Roman" w:cs="Times New Roman"/>
                <w:sz w:val="24"/>
                <w:szCs w:val="24"/>
              </w:rPr>
            </w:pPr>
          </w:p>
        </w:tc>
      </w:tr>
    </w:tbl>
    <w:p w14:paraId="1C45C112" w14:textId="77777777" w:rsidR="00852A8B" w:rsidRPr="00D9078F" w:rsidRDefault="00852A8B" w:rsidP="00D9078F">
      <w:pPr>
        <w:widowControl w:val="0"/>
        <w:autoSpaceDE w:val="0"/>
        <w:autoSpaceDN w:val="0"/>
        <w:adjustRightInd w:val="0"/>
        <w:spacing w:after="0" w:line="240" w:lineRule="auto"/>
        <w:rPr>
          <w:rFonts w:ascii="Times New Roman" w:hAnsi="Times New Roman" w:cs="Times New Roman"/>
          <w:sz w:val="24"/>
          <w:szCs w:val="24"/>
        </w:rPr>
      </w:pPr>
    </w:p>
    <w:p w14:paraId="3B0C8410" w14:textId="77777777" w:rsidR="00852A8B" w:rsidRDefault="00852A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A334050" w14:textId="77777777" w:rsidR="00852A8B" w:rsidRDefault="00852A8B">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0" w:type="auto"/>
        <w:tblInd w:w="357" w:type="dxa"/>
        <w:tblLayout w:type="fixed"/>
        <w:tblCellMar>
          <w:left w:w="0" w:type="dxa"/>
          <w:right w:w="0" w:type="dxa"/>
        </w:tblCellMar>
        <w:tblLook w:val="0000" w:firstRow="0" w:lastRow="0" w:firstColumn="0" w:lastColumn="0" w:noHBand="0" w:noVBand="0"/>
      </w:tblPr>
      <w:tblGrid>
        <w:gridCol w:w="1087"/>
        <w:gridCol w:w="1087"/>
        <w:gridCol w:w="1088"/>
        <w:gridCol w:w="2355"/>
        <w:gridCol w:w="1813"/>
        <w:gridCol w:w="2355"/>
      </w:tblGrid>
      <w:tr w:rsidR="00852A8B" w14:paraId="7D8DA820" w14:textId="77777777" w:rsidTr="00DC124F">
        <w:trPr>
          <w:trHeight w:hRule="exact" w:val="621"/>
        </w:trPr>
        <w:tc>
          <w:tcPr>
            <w:tcW w:w="9785" w:type="dxa"/>
            <w:gridSpan w:val="6"/>
            <w:tcBorders>
              <w:top w:val="single" w:sz="8" w:space="0" w:color="4F81BC"/>
              <w:left w:val="single" w:sz="8" w:space="0" w:color="4F81BC"/>
              <w:bottom w:val="single" w:sz="8" w:space="0" w:color="4F81BC"/>
              <w:right w:val="single" w:sz="8" w:space="0" w:color="4F81BC"/>
            </w:tcBorders>
            <w:shd w:val="clear" w:color="auto" w:fill="A7BEDE"/>
          </w:tcPr>
          <w:p w14:paraId="4B37297C" w14:textId="77777777" w:rsidR="00852A8B" w:rsidRDefault="00852A8B">
            <w:pPr>
              <w:widowControl w:val="0"/>
              <w:autoSpaceDE w:val="0"/>
              <w:autoSpaceDN w:val="0"/>
              <w:adjustRightInd w:val="0"/>
              <w:spacing w:before="7" w:after="0" w:line="100" w:lineRule="exact"/>
              <w:ind w:right="-20"/>
              <w:rPr>
                <w:rFonts w:ascii="Times New Roman" w:hAnsi="Times New Roman" w:cs="Times New Roman"/>
                <w:sz w:val="10"/>
                <w:szCs w:val="10"/>
              </w:rPr>
            </w:pPr>
          </w:p>
          <w:p w14:paraId="1E3F4D85" w14:textId="77777777" w:rsidR="00852A8B" w:rsidRDefault="00B27CD6">
            <w:pPr>
              <w:widowControl w:val="0"/>
              <w:autoSpaceDE w:val="0"/>
              <w:autoSpaceDN w:val="0"/>
              <w:adjustRightInd w:val="0"/>
              <w:spacing w:after="0" w:line="24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10</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u</w:t>
            </w:r>
            <w:r>
              <w:rPr>
                <w:rFonts w:ascii="Times New Roman" w:hAnsi="Times New Roman" w:cs="Times New Roman"/>
                <w:color w:val="221F1F"/>
                <w:spacing w:val="-2"/>
                <w:sz w:val="28"/>
                <w:szCs w:val="28"/>
              </w:rPr>
              <w:t>r</w:t>
            </w:r>
            <w:r>
              <w:rPr>
                <w:rFonts w:ascii="Times New Roman" w:hAnsi="Times New Roman" w:cs="Times New Roman"/>
                <w:color w:val="221F1F"/>
                <w:sz w:val="28"/>
                <w:szCs w:val="28"/>
              </w:rPr>
              <w:t>e</w:t>
            </w:r>
          </w:p>
        </w:tc>
      </w:tr>
      <w:tr w:rsidR="00852A8B" w14:paraId="63B0D719" w14:textId="77777777" w:rsidTr="008E2A37">
        <w:trPr>
          <w:trHeight w:hRule="exact" w:val="1037"/>
        </w:trPr>
        <w:tc>
          <w:tcPr>
            <w:tcW w:w="1087" w:type="dxa"/>
            <w:tcBorders>
              <w:top w:val="single" w:sz="8" w:space="0" w:color="4F81BC"/>
              <w:left w:val="single" w:sz="8" w:space="0" w:color="4F81BC"/>
              <w:bottom w:val="single" w:sz="8" w:space="0" w:color="4F81BC"/>
              <w:right w:val="single" w:sz="8" w:space="0" w:color="4F81BC"/>
            </w:tcBorders>
            <w:shd w:val="clear" w:color="auto" w:fill="D2DFED"/>
          </w:tcPr>
          <w:p w14:paraId="3E77D866" w14:textId="77777777" w:rsidR="00852A8B" w:rsidRDefault="00852A8B">
            <w:pPr>
              <w:widowControl w:val="0"/>
              <w:autoSpaceDE w:val="0"/>
              <w:autoSpaceDN w:val="0"/>
              <w:adjustRightInd w:val="0"/>
              <w:spacing w:before="12" w:after="0" w:line="280" w:lineRule="exact"/>
              <w:ind w:right="-20"/>
              <w:rPr>
                <w:rFonts w:ascii="Times New Roman" w:hAnsi="Times New Roman" w:cs="Times New Roman"/>
                <w:sz w:val="28"/>
                <w:szCs w:val="28"/>
              </w:rPr>
            </w:pPr>
          </w:p>
          <w:p w14:paraId="16B595CD" w14:textId="77777777" w:rsidR="00852A8B" w:rsidRDefault="00B27CD6">
            <w:pPr>
              <w:widowControl w:val="0"/>
              <w:autoSpaceDE w:val="0"/>
              <w:autoSpaceDN w:val="0"/>
              <w:adjustRightInd w:val="0"/>
              <w:spacing w:after="0" w:line="240" w:lineRule="auto"/>
              <w:ind w:left="205" w:right="-20"/>
              <w:rPr>
                <w:rFonts w:ascii="Times New Roman" w:hAnsi="Times New Roman" w:cs="Times New Roman"/>
                <w:sz w:val="24"/>
                <w:szCs w:val="24"/>
              </w:rPr>
            </w:pPr>
            <w:r>
              <w:rPr>
                <w:rFonts w:ascii="Times New Roman" w:hAnsi="Times New Roman" w:cs="Times New Roman"/>
                <w:color w:val="221F1F"/>
                <w:spacing w:val="-1"/>
                <w:sz w:val="28"/>
                <w:szCs w:val="28"/>
              </w:rPr>
              <w:t>W</w:t>
            </w:r>
            <w:r>
              <w:rPr>
                <w:rFonts w:ascii="Times New Roman" w:hAnsi="Times New Roman" w:cs="Times New Roman"/>
                <w:color w:val="221F1F"/>
                <w:sz w:val="28"/>
                <w:szCs w:val="28"/>
              </w:rPr>
              <w:t>eek</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4F409DA8" w14:textId="77777777" w:rsidR="00852A8B" w:rsidRDefault="00852A8B">
            <w:pPr>
              <w:widowControl w:val="0"/>
              <w:autoSpaceDE w:val="0"/>
              <w:autoSpaceDN w:val="0"/>
              <w:adjustRightInd w:val="0"/>
              <w:spacing w:before="12" w:after="0" w:line="280" w:lineRule="exact"/>
              <w:ind w:right="-20"/>
              <w:rPr>
                <w:rFonts w:ascii="Times New Roman" w:hAnsi="Times New Roman" w:cs="Times New Roman"/>
                <w:sz w:val="28"/>
                <w:szCs w:val="28"/>
              </w:rPr>
            </w:pPr>
          </w:p>
          <w:p w14:paraId="7CED1B1B" w14:textId="77777777" w:rsidR="00852A8B" w:rsidRDefault="00B27CD6">
            <w:pPr>
              <w:widowControl w:val="0"/>
              <w:autoSpaceDE w:val="0"/>
              <w:autoSpaceDN w:val="0"/>
              <w:adjustRightInd w:val="0"/>
              <w:spacing w:after="0" w:line="240" w:lineRule="auto"/>
              <w:ind w:left="191" w:right="-20"/>
              <w:rPr>
                <w:rFonts w:ascii="Times New Roman" w:hAnsi="Times New Roman" w:cs="Times New Roman"/>
                <w:sz w:val="24"/>
                <w:szCs w:val="24"/>
              </w:rPr>
            </w:pPr>
            <w:r>
              <w:rPr>
                <w:rFonts w:ascii="Times New Roman" w:hAnsi="Times New Roman" w:cs="Times New Roman"/>
                <w:color w:val="221F1F"/>
                <w:spacing w:val="1"/>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z w:val="28"/>
                <w:szCs w:val="28"/>
              </w:rPr>
              <w:t>s</w:t>
            </w:r>
          </w:p>
        </w:tc>
        <w:tc>
          <w:tcPr>
            <w:tcW w:w="1088" w:type="dxa"/>
            <w:tcBorders>
              <w:top w:val="single" w:sz="8" w:space="0" w:color="4F81BC"/>
              <w:left w:val="single" w:sz="8" w:space="0" w:color="4F81BC"/>
              <w:bottom w:val="single" w:sz="8" w:space="0" w:color="4F81BC"/>
              <w:right w:val="single" w:sz="8" w:space="0" w:color="4F81BC"/>
            </w:tcBorders>
            <w:shd w:val="clear" w:color="auto" w:fill="D2DFED"/>
          </w:tcPr>
          <w:p w14:paraId="2F35DC49" w14:textId="77777777" w:rsidR="00852A8B" w:rsidRDefault="00852A8B">
            <w:pPr>
              <w:widowControl w:val="0"/>
              <w:autoSpaceDE w:val="0"/>
              <w:autoSpaceDN w:val="0"/>
              <w:adjustRightInd w:val="0"/>
              <w:spacing w:before="12" w:after="0" w:line="280" w:lineRule="exact"/>
              <w:ind w:right="-20"/>
              <w:rPr>
                <w:rFonts w:ascii="Times New Roman" w:hAnsi="Times New Roman" w:cs="Times New Roman"/>
                <w:sz w:val="28"/>
                <w:szCs w:val="28"/>
              </w:rPr>
            </w:pPr>
          </w:p>
          <w:p w14:paraId="4050B190" w14:textId="77777777" w:rsidR="00852A8B" w:rsidRDefault="00B27CD6">
            <w:pPr>
              <w:widowControl w:val="0"/>
              <w:autoSpaceDE w:val="0"/>
              <w:autoSpaceDN w:val="0"/>
              <w:adjustRightInd w:val="0"/>
              <w:spacing w:after="0" w:line="240" w:lineRule="auto"/>
              <w:ind w:left="244" w:right="-20"/>
              <w:rPr>
                <w:rFonts w:ascii="Times New Roman" w:hAnsi="Times New Roman" w:cs="Times New Roman"/>
                <w:sz w:val="24"/>
                <w:szCs w:val="24"/>
              </w:rPr>
            </w:pPr>
            <w:r>
              <w:rPr>
                <w:rFonts w:ascii="Times New Roman" w:hAnsi="Times New Roman" w:cs="Times New Roman"/>
                <w:color w:val="221F1F"/>
                <w:sz w:val="28"/>
                <w:szCs w:val="28"/>
              </w:rPr>
              <w:t>I</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s</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72B8C15E" w14:textId="77777777" w:rsidR="00852A8B" w:rsidRDefault="00852A8B">
            <w:pPr>
              <w:widowControl w:val="0"/>
              <w:autoSpaceDE w:val="0"/>
              <w:autoSpaceDN w:val="0"/>
              <w:adjustRightInd w:val="0"/>
              <w:spacing w:before="1" w:after="0" w:line="130" w:lineRule="exact"/>
              <w:ind w:right="-20"/>
              <w:rPr>
                <w:rFonts w:ascii="Times New Roman" w:hAnsi="Times New Roman" w:cs="Times New Roman"/>
                <w:sz w:val="13"/>
                <w:szCs w:val="13"/>
              </w:rPr>
            </w:pPr>
          </w:p>
          <w:p w14:paraId="34DF2E1B" w14:textId="77777777" w:rsidR="00852A8B" w:rsidRDefault="00B27CD6">
            <w:pPr>
              <w:widowControl w:val="0"/>
              <w:autoSpaceDE w:val="0"/>
              <w:autoSpaceDN w:val="0"/>
              <w:adjustRightInd w:val="0"/>
              <w:spacing w:after="0" w:line="240" w:lineRule="auto"/>
              <w:ind w:left="260" w:right="236"/>
              <w:jc w:val="center"/>
              <w:rPr>
                <w:rFonts w:ascii="Times New Roman" w:hAnsi="Times New Roman" w:cs="Times New Roman"/>
                <w:color w:val="000000"/>
                <w:sz w:val="28"/>
                <w:szCs w:val="28"/>
              </w:rPr>
            </w:pPr>
            <w:r>
              <w:rPr>
                <w:rFonts w:ascii="Times New Roman" w:hAnsi="Times New Roman" w:cs="Times New Roman"/>
                <w:color w:val="221F1F"/>
                <w:sz w:val="28"/>
                <w:szCs w:val="28"/>
              </w:rPr>
              <w:t>Un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w:t>
            </w:r>
            <w:r>
              <w:rPr>
                <w:rFonts w:ascii="Times New Roman" w:hAnsi="Times New Roman" w:cs="Times New Roman"/>
                <w:color w:val="221F1F"/>
                <w:sz w:val="28"/>
                <w:szCs w:val="28"/>
              </w:rPr>
              <w:t>Mod</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31"/>
                <w:sz w:val="28"/>
                <w:szCs w:val="28"/>
              </w:rPr>
              <w:t xml:space="preserve"> </w:t>
            </w:r>
            <w:r>
              <w:rPr>
                <w:rFonts w:ascii="Times New Roman" w:hAnsi="Times New Roman" w:cs="Times New Roman"/>
                <w:color w:val="221F1F"/>
                <w:spacing w:val="2"/>
                <w:w w:val="98"/>
                <w:sz w:val="28"/>
                <w:szCs w:val="28"/>
              </w:rPr>
              <w:t>o</w:t>
            </w:r>
            <w:r>
              <w:rPr>
                <w:rFonts w:ascii="Times New Roman" w:hAnsi="Times New Roman" w:cs="Times New Roman"/>
                <w:color w:val="221F1F"/>
                <w:w w:val="98"/>
                <w:sz w:val="28"/>
                <w:szCs w:val="28"/>
              </w:rPr>
              <w:t>r</w:t>
            </w:r>
          </w:p>
          <w:p w14:paraId="70F89E7E" w14:textId="77777777" w:rsidR="00852A8B" w:rsidRDefault="00B27CD6">
            <w:pPr>
              <w:widowControl w:val="0"/>
              <w:autoSpaceDE w:val="0"/>
              <w:autoSpaceDN w:val="0"/>
              <w:adjustRightInd w:val="0"/>
              <w:spacing w:after="0" w:line="240" w:lineRule="auto"/>
              <w:ind w:left="503" w:right="476"/>
              <w:jc w:val="center"/>
              <w:rPr>
                <w:rFonts w:ascii="Times New Roman" w:hAnsi="Times New Roman" w:cs="Times New Roman"/>
                <w:sz w:val="24"/>
                <w:szCs w:val="24"/>
              </w:rPr>
            </w:pPr>
            <w:r>
              <w:rPr>
                <w:rFonts w:ascii="Times New Roman" w:hAnsi="Times New Roman" w:cs="Times New Roman"/>
                <w:color w:val="221F1F"/>
                <w:sz w:val="28"/>
                <w:szCs w:val="28"/>
              </w:rPr>
              <w:t>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ic</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p>
        </w:tc>
        <w:tc>
          <w:tcPr>
            <w:tcW w:w="1813" w:type="dxa"/>
            <w:tcBorders>
              <w:top w:val="single" w:sz="8" w:space="0" w:color="4F81BC"/>
              <w:left w:val="single" w:sz="8" w:space="0" w:color="4F81BC"/>
              <w:bottom w:val="single" w:sz="8" w:space="0" w:color="4F81BC"/>
              <w:right w:val="single" w:sz="8" w:space="0" w:color="4F81BC"/>
            </w:tcBorders>
            <w:shd w:val="clear" w:color="auto" w:fill="D2DFED"/>
          </w:tcPr>
          <w:p w14:paraId="0CE53C11" w14:textId="77777777" w:rsidR="00852A8B" w:rsidRDefault="00852A8B">
            <w:pPr>
              <w:widowControl w:val="0"/>
              <w:autoSpaceDE w:val="0"/>
              <w:autoSpaceDN w:val="0"/>
              <w:adjustRightInd w:val="0"/>
              <w:spacing w:before="2" w:after="0" w:line="120" w:lineRule="exact"/>
              <w:ind w:right="-20"/>
              <w:rPr>
                <w:rFonts w:ascii="Times New Roman" w:hAnsi="Times New Roman" w:cs="Times New Roman"/>
                <w:sz w:val="12"/>
                <w:szCs w:val="12"/>
              </w:rPr>
            </w:pPr>
          </w:p>
          <w:p w14:paraId="513E080E" w14:textId="77777777" w:rsidR="00852A8B" w:rsidRDefault="00B27CD6">
            <w:pPr>
              <w:widowControl w:val="0"/>
              <w:autoSpaceDE w:val="0"/>
              <w:autoSpaceDN w:val="0"/>
              <w:adjustRightInd w:val="0"/>
              <w:spacing w:after="0" w:line="240" w:lineRule="auto"/>
              <w:ind w:left="305" w:right="324"/>
              <w:jc w:val="center"/>
              <w:rPr>
                <w:rFonts w:ascii="Times New Roman" w:hAnsi="Times New Roman" w:cs="Times New Roman"/>
                <w:color w:val="000000"/>
                <w:sz w:val="28"/>
                <w:szCs w:val="28"/>
              </w:rPr>
            </w:pP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h</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p>
          <w:p w14:paraId="53C7DD8C" w14:textId="77777777" w:rsidR="00852A8B" w:rsidRDefault="00B27CD6">
            <w:pPr>
              <w:widowControl w:val="0"/>
              <w:autoSpaceDE w:val="0"/>
              <w:autoSpaceDN w:val="0"/>
              <w:adjustRightInd w:val="0"/>
              <w:spacing w:after="0" w:line="320" w:lineRule="exact"/>
              <w:ind w:left="416" w:right="389"/>
              <w:jc w:val="center"/>
              <w:rPr>
                <w:rFonts w:ascii="Times New Roman" w:hAnsi="Times New Roman" w:cs="Times New Roman"/>
                <w:sz w:val="24"/>
                <w:szCs w:val="24"/>
              </w:rPr>
            </w:pP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d</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358B233E" w14:textId="77777777" w:rsidR="00852A8B" w:rsidRDefault="00852A8B">
            <w:pPr>
              <w:widowControl w:val="0"/>
              <w:autoSpaceDE w:val="0"/>
              <w:autoSpaceDN w:val="0"/>
              <w:adjustRightInd w:val="0"/>
              <w:spacing w:before="1" w:after="0" w:line="130" w:lineRule="exact"/>
              <w:ind w:right="-20"/>
              <w:rPr>
                <w:rFonts w:ascii="Times New Roman" w:hAnsi="Times New Roman" w:cs="Times New Roman"/>
                <w:sz w:val="13"/>
                <w:szCs w:val="13"/>
              </w:rPr>
            </w:pPr>
          </w:p>
          <w:p w14:paraId="35D3E421" w14:textId="77777777" w:rsidR="00852A8B" w:rsidRDefault="00B27CD6">
            <w:pPr>
              <w:widowControl w:val="0"/>
              <w:autoSpaceDE w:val="0"/>
              <w:autoSpaceDN w:val="0"/>
              <w:adjustRightInd w:val="0"/>
              <w:spacing w:after="0" w:line="240" w:lineRule="auto"/>
              <w:ind w:left="456" w:right="432"/>
              <w:jc w:val="center"/>
              <w:rPr>
                <w:rFonts w:ascii="Times New Roman" w:hAnsi="Times New Roman" w:cs="Times New Roman"/>
                <w:color w:val="000000"/>
                <w:sz w:val="28"/>
                <w:szCs w:val="28"/>
              </w:rPr>
            </w:pP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s</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p>
          <w:p w14:paraId="1CE3A154" w14:textId="77777777" w:rsidR="00852A8B" w:rsidRDefault="00B27CD6">
            <w:pPr>
              <w:widowControl w:val="0"/>
              <w:autoSpaceDE w:val="0"/>
              <w:autoSpaceDN w:val="0"/>
              <w:adjustRightInd w:val="0"/>
              <w:spacing w:after="0" w:line="240" w:lineRule="auto"/>
              <w:ind w:left="685" w:right="660"/>
              <w:jc w:val="center"/>
              <w:rPr>
                <w:rFonts w:ascii="Times New Roman" w:hAnsi="Times New Roman" w:cs="Times New Roman"/>
                <w:sz w:val="24"/>
                <w:szCs w:val="24"/>
              </w:rPr>
            </w:pP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d</w:t>
            </w:r>
          </w:p>
        </w:tc>
      </w:tr>
      <w:tr w:rsidR="00852A8B" w14:paraId="4C031CB5" w14:textId="77777777" w:rsidTr="008E2A37">
        <w:trPr>
          <w:trHeight w:hRule="exact" w:val="1421"/>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1238D425" w14:textId="77777777" w:rsidR="00852A8B" w:rsidRDefault="00D028E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292F3ECC" w14:textId="77777777" w:rsidR="00852A8B" w:rsidRDefault="00D028E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1488EA29" w14:textId="77777777" w:rsidR="00852A8B" w:rsidRDefault="00852A8B">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638BD666" w14:textId="77777777" w:rsidR="00852A8B" w:rsidRPr="00D028EA" w:rsidRDefault="00DC124F">
            <w:pPr>
              <w:widowControl w:val="0"/>
              <w:autoSpaceDE w:val="0"/>
              <w:autoSpaceDN w:val="0"/>
              <w:adjustRightInd w:val="0"/>
              <w:spacing w:after="0" w:line="240" w:lineRule="auto"/>
            </w:pPr>
            <w:r w:rsidRPr="00CC0DDB">
              <w:rPr>
                <w:rFonts w:ascii="Times New Roman" w:eastAsia="Times New Roman" w:hAnsi="Times New Roman" w:cs="Simplified Arabic"/>
                <w:sz w:val="24"/>
                <w:szCs w:val="24"/>
                <w:lang w:bidi="ar-IQ"/>
              </w:rPr>
              <w:t>Introduction to differential equations</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06ACE70B" w14:textId="77777777" w:rsidR="00852A8B" w:rsidRPr="00D028EA" w:rsidRDefault="00D028EA" w:rsidP="007F5682">
            <w:pPr>
              <w:widowControl w:val="0"/>
              <w:autoSpaceDE w:val="0"/>
              <w:autoSpaceDN w:val="0"/>
              <w:adjustRightInd w:val="0"/>
              <w:spacing w:after="0" w:line="240" w:lineRule="auto"/>
            </w:pPr>
            <w:r>
              <w:t xml:space="preserve"> </w:t>
            </w:r>
            <w:r w:rsidR="007F5682">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32283842" w14:textId="77777777" w:rsidR="00852A8B" w:rsidRDefault="00D028EA" w:rsidP="00DC124F">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Questions</w:t>
            </w:r>
            <w:r w:rsidR="007F5682">
              <w:rPr>
                <w:rFonts w:ascii="Times New Roman" w:hAnsi="Times New Roman" w:cs="Times New Roman"/>
                <w:sz w:val="24"/>
                <w:szCs w:val="24"/>
              </w:rPr>
              <w:t xml:space="preserve"> during the lectures</w:t>
            </w:r>
            <w:r>
              <w:rPr>
                <w:rFonts w:ascii="Times New Roman" w:hAnsi="Times New Roman" w:cs="Times New Roman"/>
                <w:sz w:val="24"/>
                <w:szCs w:val="24"/>
              </w:rPr>
              <w:t xml:space="preserve"> </w:t>
            </w:r>
            <w:r w:rsidR="00C61B82">
              <w:rPr>
                <w:rFonts w:ascii="Times New Roman" w:hAnsi="Times New Roman" w:cs="Times New Roman"/>
                <w:sz w:val="24"/>
                <w:szCs w:val="24"/>
              </w:rPr>
              <w:t>,</w:t>
            </w:r>
            <w:r w:rsidR="007F5682">
              <w:rPr>
                <w:rFonts w:ascii="Times New Roman" w:hAnsi="Times New Roman" w:cs="Times New Roman"/>
                <w:sz w:val="24"/>
                <w:szCs w:val="24"/>
              </w:rPr>
              <w:t>quiz, exam, present in the class</w:t>
            </w:r>
          </w:p>
        </w:tc>
      </w:tr>
      <w:tr w:rsidR="00852A8B" w14:paraId="650E9B79" w14:textId="77777777" w:rsidTr="008E2A37">
        <w:trPr>
          <w:trHeight w:hRule="exact" w:val="1099"/>
        </w:trPr>
        <w:tc>
          <w:tcPr>
            <w:tcW w:w="1087" w:type="dxa"/>
            <w:tcBorders>
              <w:top w:val="single" w:sz="8" w:space="0" w:color="4F81BC"/>
              <w:left w:val="single" w:sz="8" w:space="0" w:color="4F81BC"/>
              <w:bottom w:val="single" w:sz="8" w:space="0" w:color="4F81BC"/>
              <w:right w:val="single" w:sz="8" w:space="0" w:color="4F81BC"/>
            </w:tcBorders>
            <w:shd w:val="clear" w:color="auto" w:fill="D2DFED"/>
          </w:tcPr>
          <w:p w14:paraId="2E7138B3" w14:textId="77777777" w:rsidR="00852A8B" w:rsidRDefault="00D028E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489908EA" w14:textId="77777777" w:rsidR="00852A8B" w:rsidRDefault="00D028E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1088" w:type="dxa"/>
            <w:tcBorders>
              <w:top w:val="single" w:sz="8" w:space="0" w:color="4F81BC"/>
              <w:left w:val="single" w:sz="8" w:space="0" w:color="4F81BC"/>
              <w:bottom w:val="single" w:sz="8" w:space="0" w:color="4F81BC"/>
              <w:right w:val="single" w:sz="8" w:space="0" w:color="4F81BC"/>
            </w:tcBorders>
            <w:shd w:val="clear" w:color="auto" w:fill="D2DFED"/>
          </w:tcPr>
          <w:p w14:paraId="31F7C356" w14:textId="77777777" w:rsidR="00852A8B" w:rsidRDefault="00852A8B">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090D9B47" w14:textId="77777777" w:rsidR="00852A8B" w:rsidRPr="00D028EA" w:rsidRDefault="00C47D2E">
            <w:pPr>
              <w:widowControl w:val="0"/>
              <w:autoSpaceDE w:val="0"/>
              <w:autoSpaceDN w:val="0"/>
              <w:adjustRightInd w:val="0"/>
              <w:spacing w:after="0" w:line="240" w:lineRule="auto"/>
            </w:pPr>
            <w:r w:rsidRPr="00CC0DDB">
              <w:rPr>
                <w:rFonts w:ascii="Times New Roman" w:hAnsi="Times New Roman" w:cs="Times New Roman"/>
                <w:sz w:val="24"/>
                <w:szCs w:val="24"/>
              </w:rPr>
              <w:t>Classification of differential equations.</w:t>
            </w:r>
          </w:p>
        </w:tc>
        <w:tc>
          <w:tcPr>
            <w:tcW w:w="1813" w:type="dxa"/>
            <w:tcBorders>
              <w:top w:val="single" w:sz="8" w:space="0" w:color="4F81BC"/>
              <w:left w:val="single" w:sz="8" w:space="0" w:color="4F81BC"/>
              <w:bottom w:val="single" w:sz="8" w:space="0" w:color="4F81BC"/>
              <w:right w:val="single" w:sz="8" w:space="0" w:color="4F81BC"/>
            </w:tcBorders>
            <w:shd w:val="clear" w:color="auto" w:fill="D2DFED"/>
          </w:tcPr>
          <w:p w14:paraId="6A0AAEE2" w14:textId="77777777" w:rsidR="00852A8B" w:rsidRPr="00D028EA" w:rsidRDefault="007F5682">
            <w:pPr>
              <w:widowControl w:val="0"/>
              <w:autoSpaceDE w:val="0"/>
              <w:autoSpaceDN w:val="0"/>
              <w:adjustRightInd w:val="0"/>
              <w:spacing w:after="0" w:line="240" w:lineRule="auto"/>
            </w:pPr>
            <w: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36E407DE" w14:textId="77777777" w:rsidR="00852A8B" w:rsidRDefault="007F5682" w:rsidP="00DC124F">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Questions during the lectures ,quiz, exam, present in the class</w:t>
            </w:r>
          </w:p>
        </w:tc>
      </w:tr>
      <w:tr w:rsidR="00C47D2E" w14:paraId="26C005C7" w14:textId="77777777" w:rsidTr="008E2A37">
        <w:trPr>
          <w:trHeight w:hRule="exact" w:val="1733"/>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7C6F6A43"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594C8F77"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69289D46"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5626667D"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sidRPr="00CC0DDB">
              <w:rPr>
                <w:rFonts w:ascii="Times New Roman" w:hAnsi="Times New Roman" w:cs="Times New Roman"/>
                <w:sz w:val="24"/>
                <w:szCs w:val="24"/>
              </w:rPr>
              <w:t>Solution approach to ordinary differential equations.</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1A369E02"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3C5868FA"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Questions during the lectures ,quiz, exam, present in the class</w:t>
            </w:r>
          </w:p>
        </w:tc>
      </w:tr>
      <w:tr w:rsidR="00C47D2E" w14:paraId="516021A5" w14:textId="77777777" w:rsidTr="008E2A37">
        <w:trPr>
          <w:trHeight w:hRule="exact" w:val="1108"/>
        </w:trPr>
        <w:tc>
          <w:tcPr>
            <w:tcW w:w="1087" w:type="dxa"/>
            <w:tcBorders>
              <w:top w:val="single" w:sz="8" w:space="0" w:color="4F81BC"/>
              <w:left w:val="single" w:sz="8" w:space="0" w:color="4F81BC"/>
              <w:bottom w:val="single" w:sz="8" w:space="0" w:color="4F81BC"/>
              <w:right w:val="single" w:sz="8" w:space="0" w:color="4F81BC"/>
            </w:tcBorders>
            <w:shd w:val="clear" w:color="auto" w:fill="D2DFED"/>
          </w:tcPr>
          <w:p w14:paraId="2FAA7DA8"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3AA3721E"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1088" w:type="dxa"/>
            <w:tcBorders>
              <w:top w:val="single" w:sz="8" w:space="0" w:color="4F81BC"/>
              <w:left w:val="single" w:sz="8" w:space="0" w:color="4F81BC"/>
              <w:bottom w:val="single" w:sz="8" w:space="0" w:color="4F81BC"/>
              <w:right w:val="single" w:sz="8" w:space="0" w:color="4F81BC"/>
            </w:tcBorders>
            <w:shd w:val="clear" w:color="auto" w:fill="D2DFED"/>
          </w:tcPr>
          <w:p w14:paraId="2B5DCBCE"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48606EAF"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sidRPr="00CC0DDB">
              <w:rPr>
                <w:rFonts w:ascii="Times New Roman" w:hAnsi="Times New Roman" w:cs="Times New Roman"/>
                <w:sz w:val="24"/>
                <w:szCs w:val="24"/>
              </w:rPr>
              <w:t>Categorization of first order differential equations.</w:t>
            </w:r>
          </w:p>
        </w:tc>
        <w:tc>
          <w:tcPr>
            <w:tcW w:w="1813" w:type="dxa"/>
            <w:tcBorders>
              <w:top w:val="single" w:sz="8" w:space="0" w:color="4F81BC"/>
              <w:left w:val="single" w:sz="8" w:space="0" w:color="4F81BC"/>
              <w:bottom w:val="single" w:sz="8" w:space="0" w:color="4F81BC"/>
              <w:right w:val="single" w:sz="8" w:space="0" w:color="4F81BC"/>
            </w:tcBorders>
            <w:shd w:val="clear" w:color="auto" w:fill="D2DFED"/>
          </w:tcPr>
          <w:p w14:paraId="3683090A"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5BFE99D3"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Questions during the lectures ,quiz, exam, present in the class</w:t>
            </w:r>
          </w:p>
        </w:tc>
      </w:tr>
      <w:tr w:rsidR="00C47D2E" w14:paraId="61454172" w14:textId="77777777" w:rsidTr="008E2A37">
        <w:trPr>
          <w:trHeight w:hRule="exact" w:val="1424"/>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6FF7A9A7"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5</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0B346F65"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75A235C1"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6AF51290"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sidRPr="00CC0DDB">
              <w:rPr>
                <w:rFonts w:ascii="Times New Roman" w:hAnsi="Times New Roman" w:cs="Times New Roman"/>
                <w:sz w:val="24"/>
                <w:szCs w:val="24"/>
              </w:rPr>
              <w:t>Solution methods of a first order differential equations.</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56D61C6A"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6F0D0352"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Questions during the lectures ,quiz, exam, present in the class</w:t>
            </w:r>
          </w:p>
        </w:tc>
      </w:tr>
      <w:tr w:rsidR="00C47D2E" w14:paraId="6FF1BAED" w14:textId="77777777" w:rsidTr="008E2A37">
        <w:trPr>
          <w:trHeight w:hRule="exact" w:val="947"/>
        </w:trPr>
        <w:tc>
          <w:tcPr>
            <w:tcW w:w="1087" w:type="dxa"/>
            <w:tcBorders>
              <w:top w:val="single" w:sz="8" w:space="0" w:color="4F81BC"/>
              <w:left w:val="single" w:sz="8" w:space="0" w:color="4F81BC"/>
              <w:bottom w:val="single" w:sz="8" w:space="0" w:color="4F81BC"/>
              <w:right w:val="single" w:sz="8" w:space="0" w:color="4F81BC"/>
            </w:tcBorders>
            <w:shd w:val="clear" w:color="auto" w:fill="D2DFED"/>
          </w:tcPr>
          <w:p w14:paraId="38EC988B"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6</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67A4D613"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1088" w:type="dxa"/>
            <w:tcBorders>
              <w:top w:val="single" w:sz="8" w:space="0" w:color="4F81BC"/>
              <w:left w:val="single" w:sz="8" w:space="0" w:color="4F81BC"/>
              <w:bottom w:val="single" w:sz="8" w:space="0" w:color="4F81BC"/>
              <w:right w:val="single" w:sz="8" w:space="0" w:color="4F81BC"/>
            </w:tcBorders>
            <w:shd w:val="clear" w:color="auto" w:fill="D2DFED"/>
          </w:tcPr>
          <w:p w14:paraId="39B57EFA"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02D52221" w14:textId="77777777" w:rsidR="00C47D2E" w:rsidRDefault="00C47D2E" w:rsidP="00C47D2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813" w:type="dxa"/>
            <w:tcBorders>
              <w:top w:val="single" w:sz="8" w:space="0" w:color="4F81BC"/>
              <w:left w:val="single" w:sz="8" w:space="0" w:color="4F81BC"/>
              <w:bottom w:val="single" w:sz="8" w:space="0" w:color="4F81BC"/>
              <w:right w:val="single" w:sz="8" w:space="0" w:color="4F81BC"/>
            </w:tcBorders>
            <w:shd w:val="clear" w:color="auto" w:fill="D2DFED"/>
          </w:tcPr>
          <w:p w14:paraId="458AEF48"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7E0A65D6"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Questions during the lectures ,quiz, exam, present in the class</w:t>
            </w:r>
          </w:p>
        </w:tc>
      </w:tr>
      <w:tr w:rsidR="00C47D2E" w14:paraId="47C6D564" w14:textId="77777777" w:rsidTr="008E2A37">
        <w:trPr>
          <w:trHeight w:hRule="exact" w:val="961"/>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279CFD6D"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7</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4CB304A8"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0AC67481"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7A7039AC" w14:textId="77777777" w:rsidR="00C47D2E" w:rsidRDefault="00C47D2E" w:rsidP="00C47D2E">
            <w:pPr>
              <w:widowControl w:val="0"/>
              <w:autoSpaceDE w:val="0"/>
              <w:autoSpaceDN w:val="0"/>
              <w:adjustRightInd w:val="0"/>
              <w:spacing w:after="0" w:line="240" w:lineRule="auto"/>
              <w:jc w:val="center"/>
              <w:rPr>
                <w:rFonts w:ascii="Times New Roman" w:hAnsi="Times New Roman" w:cs="Times New Roman"/>
                <w:sz w:val="24"/>
                <w:szCs w:val="24"/>
              </w:rPr>
            </w:pPr>
            <w:r w:rsidRPr="00CC0DDB">
              <w:rPr>
                <w:rFonts w:ascii="Times New Roman" w:hAnsi="Times New Roman" w:cs="Times New Roman"/>
                <w:sz w:val="24"/>
                <w:szCs w:val="24"/>
              </w:rPr>
              <w:t>=</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3E618042"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3D8238B9"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Questions during the lectures ,quiz, exam, present in the class</w:t>
            </w:r>
          </w:p>
        </w:tc>
      </w:tr>
      <w:tr w:rsidR="00C47D2E" w14:paraId="5517F29D" w14:textId="77777777" w:rsidTr="008E2A37">
        <w:trPr>
          <w:trHeight w:hRule="exact" w:val="1099"/>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31F54268"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8</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29016AE5"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366EA83C"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4E38E5DB"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sidRPr="00CC0DDB">
              <w:rPr>
                <w:rFonts w:ascii="Times New Roman" w:hAnsi="Times New Roman" w:cs="Times New Roman"/>
                <w:sz w:val="24"/>
                <w:szCs w:val="24"/>
              </w:rPr>
              <w:t>Categorization of second order differential equations.</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77D6D726"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0808CFC8" w14:textId="77777777" w:rsidR="00C47D2E" w:rsidRPr="00DC124F" w:rsidRDefault="00C47D2E" w:rsidP="00C47D2E">
            <w:pPr>
              <w:widowControl w:val="0"/>
              <w:autoSpaceDE w:val="0"/>
              <w:autoSpaceDN w:val="0"/>
              <w:adjustRightInd w:val="0"/>
              <w:spacing w:after="0" w:line="240" w:lineRule="auto"/>
              <w:rPr>
                <w:rFonts w:asciiTheme="majorBidi" w:hAnsiTheme="majorBidi" w:cstheme="majorBidi"/>
                <w:sz w:val="24"/>
                <w:szCs w:val="24"/>
              </w:rPr>
            </w:pPr>
            <w:r w:rsidRPr="00DC124F">
              <w:rPr>
                <w:rFonts w:asciiTheme="majorBidi" w:hAnsiTheme="majorBidi" w:cstheme="majorBidi"/>
                <w:sz w:val="24"/>
                <w:szCs w:val="24"/>
              </w:rPr>
              <w:t>Questions during the lectures ,quiz, exam, present in the class</w:t>
            </w:r>
          </w:p>
        </w:tc>
      </w:tr>
      <w:tr w:rsidR="00C47D2E" w14:paraId="7365D576" w14:textId="77777777" w:rsidTr="008E2A37">
        <w:trPr>
          <w:trHeight w:hRule="exact" w:val="1608"/>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12C34B67"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9</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69306424"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007E9BFD"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1432E366" w14:textId="77777777" w:rsidR="00C47D2E" w:rsidRPr="00CD1F6A" w:rsidRDefault="00C47D2E" w:rsidP="00C47D2E">
            <w:pPr>
              <w:jc w:val="center"/>
            </w:pPr>
            <w:r w:rsidRPr="00CD1F6A">
              <w:t>=</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7F4A7327"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6630A639" w14:textId="77777777" w:rsidR="00C47D2E" w:rsidRPr="00DC124F" w:rsidRDefault="00C47D2E" w:rsidP="00C47D2E">
            <w:pPr>
              <w:widowControl w:val="0"/>
              <w:autoSpaceDE w:val="0"/>
              <w:autoSpaceDN w:val="0"/>
              <w:adjustRightInd w:val="0"/>
              <w:spacing w:after="0" w:line="240" w:lineRule="auto"/>
              <w:rPr>
                <w:rFonts w:asciiTheme="majorBidi" w:hAnsiTheme="majorBidi" w:cstheme="majorBidi"/>
                <w:sz w:val="24"/>
                <w:szCs w:val="24"/>
              </w:rPr>
            </w:pPr>
            <w:r w:rsidRPr="00DC124F">
              <w:rPr>
                <w:rFonts w:asciiTheme="majorBidi" w:hAnsiTheme="majorBidi" w:cstheme="majorBidi"/>
                <w:sz w:val="24"/>
                <w:szCs w:val="24"/>
              </w:rPr>
              <w:t>Questions during the lectures ,quiz, exam, present in the class</w:t>
            </w:r>
          </w:p>
        </w:tc>
      </w:tr>
      <w:tr w:rsidR="00C47D2E" w14:paraId="07E9CD0F" w14:textId="77777777" w:rsidTr="008E2A37">
        <w:trPr>
          <w:trHeight w:hRule="exact" w:val="1303"/>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24BAFA44"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341FD9D9"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44F516D3"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097970F3" w14:textId="77777777" w:rsidR="00C47D2E" w:rsidRDefault="00C47D2E" w:rsidP="00C47D2E">
            <w:pPr>
              <w:jc w:val="center"/>
            </w:pPr>
            <w:r w:rsidRPr="00CD1F6A">
              <w:t>=</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12EEDB05"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7054FFE4" w14:textId="77777777" w:rsidR="00C47D2E" w:rsidRPr="00DC124F" w:rsidRDefault="00C47D2E" w:rsidP="00C47D2E">
            <w:pPr>
              <w:widowControl w:val="0"/>
              <w:autoSpaceDE w:val="0"/>
              <w:autoSpaceDN w:val="0"/>
              <w:adjustRightInd w:val="0"/>
              <w:spacing w:after="0" w:line="240" w:lineRule="auto"/>
              <w:rPr>
                <w:rFonts w:asciiTheme="majorBidi" w:hAnsiTheme="majorBidi" w:cstheme="majorBidi"/>
                <w:sz w:val="24"/>
                <w:szCs w:val="24"/>
              </w:rPr>
            </w:pPr>
            <w:r w:rsidRPr="00DC124F">
              <w:rPr>
                <w:rFonts w:asciiTheme="majorBidi" w:hAnsiTheme="majorBidi" w:cstheme="majorBidi"/>
                <w:sz w:val="24"/>
                <w:szCs w:val="24"/>
              </w:rPr>
              <w:t>Questions during the lectures ,quiz, exam, present in the class</w:t>
            </w:r>
          </w:p>
        </w:tc>
      </w:tr>
      <w:tr w:rsidR="00C47D2E" w14:paraId="1C5C9493" w14:textId="77777777" w:rsidTr="008E2A37">
        <w:trPr>
          <w:trHeight w:hRule="exact" w:val="1243"/>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2F6C7C69"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6FED9851"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08F942E8"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5D886BE9"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sidRPr="00DE7A91">
              <w:rPr>
                <w:rFonts w:ascii="Times New Roman" w:hAnsi="Times New Roman" w:cs="Times New Roman"/>
                <w:sz w:val="24"/>
                <w:szCs w:val="24"/>
              </w:rPr>
              <w:t>Simultaneous differential equations</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55A0BB3C"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123BD4BA" w14:textId="77777777" w:rsidR="00C47D2E" w:rsidRPr="00DC124F" w:rsidRDefault="00C47D2E" w:rsidP="00C47D2E">
            <w:pPr>
              <w:widowControl w:val="0"/>
              <w:autoSpaceDE w:val="0"/>
              <w:autoSpaceDN w:val="0"/>
              <w:adjustRightInd w:val="0"/>
              <w:spacing w:after="0" w:line="240" w:lineRule="auto"/>
              <w:rPr>
                <w:rFonts w:asciiTheme="majorBidi" w:hAnsiTheme="majorBidi" w:cstheme="majorBidi"/>
                <w:sz w:val="24"/>
                <w:szCs w:val="24"/>
              </w:rPr>
            </w:pPr>
            <w:r w:rsidRPr="00DC124F">
              <w:rPr>
                <w:rFonts w:asciiTheme="majorBidi" w:hAnsiTheme="majorBidi" w:cstheme="majorBidi"/>
                <w:sz w:val="24"/>
                <w:szCs w:val="24"/>
              </w:rPr>
              <w:t>Questions during the lectures ,quiz, exam, present in the class</w:t>
            </w:r>
          </w:p>
        </w:tc>
      </w:tr>
      <w:tr w:rsidR="00C47D2E" w14:paraId="051FFAEF" w14:textId="77777777" w:rsidTr="008E2A37">
        <w:trPr>
          <w:trHeight w:hRule="exact" w:val="1260"/>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26BC9D4D"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2</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2CEB5AE8"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5C0B3824"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3575B052" w14:textId="77777777" w:rsidR="00C47D2E" w:rsidRDefault="00C47D2E" w:rsidP="00C47D2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7EF9FB33"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5726C352" w14:textId="77777777" w:rsidR="00C47D2E" w:rsidRPr="00DC124F" w:rsidRDefault="00C47D2E" w:rsidP="00C47D2E">
            <w:pPr>
              <w:widowControl w:val="0"/>
              <w:autoSpaceDE w:val="0"/>
              <w:autoSpaceDN w:val="0"/>
              <w:adjustRightInd w:val="0"/>
              <w:spacing w:after="0" w:line="240" w:lineRule="auto"/>
              <w:rPr>
                <w:rFonts w:asciiTheme="majorBidi" w:hAnsiTheme="majorBidi" w:cstheme="majorBidi"/>
                <w:sz w:val="24"/>
                <w:szCs w:val="24"/>
              </w:rPr>
            </w:pPr>
            <w:r w:rsidRPr="00DC124F">
              <w:rPr>
                <w:rFonts w:asciiTheme="majorBidi" w:hAnsiTheme="majorBidi" w:cstheme="majorBidi"/>
                <w:sz w:val="24"/>
                <w:szCs w:val="24"/>
              </w:rPr>
              <w:t>Questions during the lectures ,quiz, exam, present in the class</w:t>
            </w:r>
          </w:p>
        </w:tc>
      </w:tr>
      <w:tr w:rsidR="00C47D2E" w14:paraId="69A61F61" w14:textId="77777777" w:rsidTr="008E2A37">
        <w:trPr>
          <w:trHeight w:hRule="exact" w:val="1104"/>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36EA43A5"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3</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5431D9D9"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177F298F"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046A109F"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sidRPr="00DE7A91">
              <w:rPr>
                <w:rFonts w:ascii="Times New Roman" w:hAnsi="Times New Roman" w:cs="Times New Roman"/>
                <w:sz w:val="24"/>
                <w:szCs w:val="24"/>
              </w:rPr>
              <w:t>High order differential equations</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740C43AE"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158D5297" w14:textId="77777777" w:rsidR="00C47D2E" w:rsidRPr="00DC124F" w:rsidRDefault="00C47D2E" w:rsidP="00C47D2E">
            <w:pPr>
              <w:widowControl w:val="0"/>
              <w:autoSpaceDE w:val="0"/>
              <w:autoSpaceDN w:val="0"/>
              <w:adjustRightInd w:val="0"/>
              <w:spacing w:after="0" w:line="240" w:lineRule="auto"/>
              <w:rPr>
                <w:rFonts w:asciiTheme="majorBidi" w:hAnsiTheme="majorBidi" w:cstheme="majorBidi"/>
                <w:sz w:val="24"/>
                <w:szCs w:val="24"/>
              </w:rPr>
            </w:pPr>
            <w:r w:rsidRPr="00DC124F">
              <w:rPr>
                <w:rFonts w:asciiTheme="majorBidi" w:hAnsiTheme="majorBidi" w:cstheme="majorBidi"/>
                <w:sz w:val="24"/>
                <w:szCs w:val="24"/>
              </w:rPr>
              <w:t>Questions during the lectures ,quiz, exam, present in the class</w:t>
            </w:r>
          </w:p>
        </w:tc>
      </w:tr>
      <w:tr w:rsidR="00C47D2E" w14:paraId="2A4865C5" w14:textId="77777777" w:rsidTr="008E2A37">
        <w:trPr>
          <w:trHeight w:hRule="exact" w:val="1160"/>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250EB2BE"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4</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3FEBE915"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58599E19"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01130C43"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sidRPr="00DE7A91">
              <w:rPr>
                <w:rFonts w:ascii="Times New Roman" w:hAnsi="Times New Roman" w:cs="Times New Roman"/>
                <w:sz w:val="24"/>
                <w:szCs w:val="24"/>
              </w:rPr>
              <w:t>Inverse D-operator method</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52CA1E63"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2EFC90B6" w14:textId="77777777" w:rsidR="00C47D2E" w:rsidRPr="00DC124F" w:rsidRDefault="00C47D2E" w:rsidP="00C47D2E">
            <w:pPr>
              <w:widowControl w:val="0"/>
              <w:autoSpaceDE w:val="0"/>
              <w:autoSpaceDN w:val="0"/>
              <w:adjustRightInd w:val="0"/>
              <w:spacing w:after="0" w:line="240" w:lineRule="auto"/>
              <w:rPr>
                <w:rFonts w:asciiTheme="majorBidi" w:hAnsiTheme="majorBidi" w:cstheme="majorBidi"/>
                <w:sz w:val="24"/>
                <w:szCs w:val="24"/>
              </w:rPr>
            </w:pPr>
            <w:r w:rsidRPr="00DC124F">
              <w:rPr>
                <w:rFonts w:asciiTheme="majorBidi" w:hAnsiTheme="majorBidi" w:cstheme="majorBidi"/>
                <w:sz w:val="24"/>
                <w:szCs w:val="24"/>
              </w:rPr>
              <w:t>Questions during the lectures ,quiz, exam, present in the class</w:t>
            </w:r>
          </w:p>
        </w:tc>
      </w:tr>
      <w:tr w:rsidR="00C47D2E" w14:paraId="039A19F7" w14:textId="77777777" w:rsidTr="00DC124F">
        <w:trPr>
          <w:trHeight w:hRule="exact" w:val="960"/>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3674ED44"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5</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3EBF141B"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437337CF"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3630DE89" w14:textId="77777777" w:rsidR="00C47D2E" w:rsidRDefault="00C47D2E" w:rsidP="00C47D2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0BD5FB8C"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2B1FF22B" w14:textId="77777777" w:rsidR="00C47D2E" w:rsidRPr="00DC124F" w:rsidRDefault="00C47D2E" w:rsidP="00C47D2E">
            <w:pPr>
              <w:widowControl w:val="0"/>
              <w:autoSpaceDE w:val="0"/>
              <w:autoSpaceDN w:val="0"/>
              <w:adjustRightInd w:val="0"/>
              <w:spacing w:after="0" w:line="240" w:lineRule="auto"/>
              <w:rPr>
                <w:rFonts w:asciiTheme="majorBidi" w:hAnsiTheme="majorBidi" w:cstheme="majorBidi"/>
                <w:sz w:val="24"/>
                <w:szCs w:val="24"/>
              </w:rPr>
            </w:pPr>
            <w:r w:rsidRPr="00DC124F">
              <w:rPr>
                <w:rFonts w:asciiTheme="majorBidi" w:hAnsiTheme="majorBidi" w:cstheme="majorBidi"/>
                <w:sz w:val="24"/>
                <w:szCs w:val="24"/>
              </w:rPr>
              <w:t>Questions during the lectures ,quiz, exam, present in the class</w:t>
            </w:r>
          </w:p>
        </w:tc>
      </w:tr>
      <w:tr w:rsidR="00C47D2E" w14:paraId="419D1375"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49E2D100"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6</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1D78D6A7"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3FCF7C7D"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15E7AD9E" w14:textId="77777777" w:rsidR="00C47D2E" w:rsidRDefault="00C47D2E" w:rsidP="00C47D2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73FC3095" w14:textId="77777777" w:rsidR="00C47D2E" w:rsidRPr="00DC124F" w:rsidRDefault="00C47D2E" w:rsidP="00C47D2E">
            <w:pPr>
              <w:rPr>
                <w:rFonts w:asciiTheme="majorBidi" w:hAnsiTheme="majorBidi" w:cstheme="majorBidi"/>
                <w:sz w:val="24"/>
                <w:szCs w:val="24"/>
              </w:rPr>
            </w:pPr>
            <w:r w:rsidRPr="00DC124F">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2CE0A816" w14:textId="77777777" w:rsidR="00C47D2E" w:rsidRPr="00DC124F" w:rsidRDefault="00C47D2E" w:rsidP="00C47D2E">
            <w:pPr>
              <w:widowControl w:val="0"/>
              <w:autoSpaceDE w:val="0"/>
              <w:autoSpaceDN w:val="0"/>
              <w:adjustRightInd w:val="0"/>
              <w:spacing w:after="0" w:line="240" w:lineRule="auto"/>
              <w:rPr>
                <w:rFonts w:asciiTheme="majorBidi" w:hAnsiTheme="majorBidi" w:cstheme="majorBidi"/>
                <w:sz w:val="24"/>
                <w:szCs w:val="24"/>
              </w:rPr>
            </w:pPr>
            <w:r w:rsidRPr="00DC124F">
              <w:rPr>
                <w:rFonts w:asciiTheme="majorBidi" w:hAnsiTheme="majorBidi" w:cstheme="majorBidi"/>
                <w:sz w:val="24"/>
                <w:szCs w:val="24"/>
              </w:rPr>
              <w:t>Questions during the lectures ,quiz, exam, present in the class</w:t>
            </w:r>
          </w:p>
        </w:tc>
      </w:tr>
      <w:tr w:rsidR="00C47D2E" w14:paraId="0EF1A5B1"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42004393"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7</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1F2D309A"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23AE4163"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6F0F4AB4"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sidRPr="00DE7A91">
              <w:rPr>
                <w:rFonts w:ascii="Times New Roman" w:hAnsi="Times New Roman" w:cs="Times New Roman"/>
                <w:sz w:val="24"/>
                <w:szCs w:val="24"/>
              </w:rPr>
              <w:t>Laplace transformations</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38B1D021" w14:textId="77777777" w:rsidR="00C47D2E" w:rsidRPr="00DC124F" w:rsidRDefault="00C47D2E" w:rsidP="00C47D2E">
            <w:pPr>
              <w:rPr>
                <w:rFonts w:asciiTheme="majorBidi" w:hAnsiTheme="majorBidi" w:cstheme="majorBidi"/>
                <w:sz w:val="24"/>
                <w:szCs w:val="24"/>
              </w:rPr>
            </w:pPr>
            <w:r w:rsidRPr="00DC124F">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188A5BD4" w14:textId="77777777" w:rsidR="00C47D2E" w:rsidRPr="00DC124F" w:rsidRDefault="00C47D2E" w:rsidP="00C47D2E">
            <w:pPr>
              <w:widowControl w:val="0"/>
              <w:autoSpaceDE w:val="0"/>
              <w:autoSpaceDN w:val="0"/>
              <w:adjustRightInd w:val="0"/>
              <w:spacing w:after="0" w:line="240" w:lineRule="auto"/>
              <w:rPr>
                <w:rFonts w:asciiTheme="majorBidi" w:hAnsiTheme="majorBidi" w:cstheme="majorBidi"/>
                <w:sz w:val="24"/>
                <w:szCs w:val="24"/>
              </w:rPr>
            </w:pPr>
            <w:r w:rsidRPr="00DC124F">
              <w:rPr>
                <w:rFonts w:asciiTheme="majorBidi" w:hAnsiTheme="majorBidi" w:cstheme="majorBidi"/>
                <w:sz w:val="24"/>
                <w:szCs w:val="24"/>
              </w:rPr>
              <w:t>Questions during the lectures ,quiz, exam, present in the class</w:t>
            </w:r>
          </w:p>
        </w:tc>
      </w:tr>
      <w:tr w:rsidR="00C47D2E" w14:paraId="334044A0" w14:textId="77777777" w:rsidTr="00DC124F">
        <w:trPr>
          <w:trHeight w:hRule="exact" w:val="1023"/>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676E2A53"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8</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085AA6BF"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18BB92C7"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6EFAA845" w14:textId="77777777" w:rsidR="00C47D2E" w:rsidRDefault="00C47D2E" w:rsidP="00C47D2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21163FF3" w14:textId="77777777" w:rsidR="00C47D2E" w:rsidRPr="00DC124F" w:rsidRDefault="00C47D2E" w:rsidP="00C47D2E">
            <w:pPr>
              <w:rPr>
                <w:rFonts w:asciiTheme="majorBidi" w:hAnsiTheme="majorBidi" w:cstheme="majorBidi"/>
                <w:sz w:val="24"/>
                <w:szCs w:val="24"/>
              </w:rPr>
            </w:pPr>
            <w:r w:rsidRPr="00DC124F">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6DA021DE" w14:textId="77777777" w:rsidR="00C47D2E" w:rsidRPr="00DC124F" w:rsidRDefault="00C47D2E" w:rsidP="00C47D2E">
            <w:pPr>
              <w:spacing w:line="240" w:lineRule="auto"/>
              <w:rPr>
                <w:rFonts w:asciiTheme="majorBidi" w:hAnsiTheme="majorBidi" w:cstheme="majorBidi"/>
                <w:sz w:val="24"/>
                <w:szCs w:val="24"/>
              </w:rPr>
            </w:pPr>
            <w:r w:rsidRPr="00DC124F">
              <w:rPr>
                <w:rFonts w:asciiTheme="majorBidi" w:hAnsiTheme="majorBidi" w:cstheme="majorBidi"/>
                <w:sz w:val="24"/>
                <w:szCs w:val="24"/>
              </w:rPr>
              <w:t>Questions during the lectures ,quiz, exam, present in the class</w:t>
            </w:r>
          </w:p>
        </w:tc>
      </w:tr>
      <w:tr w:rsidR="00C47D2E" w14:paraId="163E50BE" w14:textId="77777777" w:rsidTr="00DC124F">
        <w:trPr>
          <w:trHeight w:hRule="exact" w:val="99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43957515"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9</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57B980FE"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02966C5D"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5FC7E853" w14:textId="77777777" w:rsidR="00C47D2E" w:rsidRDefault="00C47D2E" w:rsidP="00C47D2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1328AF5E" w14:textId="77777777" w:rsidR="00C47D2E" w:rsidRPr="00DC124F" w:rsidRDefault="00C47D2E" w:rsidP="00C47D2E">
            <w:pPr>
              <w:rPr>
                <w:rFonts w:asciiTheme="majorBidi" w:hAnsiTheme="majorBidi" w:cstheme="majorBidi"/>
                <w:sz w:val="24"/>
                <w:szCs w:val="24"/>
              </w:rPr>
            </w:pPr>
            <w:r w:rsidRPr="00DC124F">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1ADC7341" w14:textId="77777777" w:rsidR="00C47D2E" w:rsidRPr="00DC124F" w:rsidRDefault="00C47D2E" w:rsidP="00C47D2E">
            <w:pPr>
              <w:spacing w:line="240" w:lineRule="auto"/>
              <w:rPr>
                <w:rFonts w:asciiTheme="majorBidi" w:hAnsiTheme="majorBidi" w:cstheme="majorBidi"/>
                <w:sz w:val="24"/>
                <w:szCs w:val="24"/>
              </w:rPr>
            </w:pPr>
            <w:r w:rsidRPr="00DC124F">
              <w:rPr>
                <w:rFonts w:asciiTheme="majorBidi" w:hAnsiTheme="majorBidi" w:cstheme="majorBidi"/>
                <w:sz w:val="24"/>
                <w:szCs w:val="24"/>
              </w:rPr>
              <w:t>Questions during the lectures ,quiz, exam, present in the class</w:t>
            </w:r>
          </w:p>
        </w:tc>
      </w:tr>
      <w:tr w:rsidR="00C47D2E" w14:paraId="7BCD9E82" w14:textId="77777777" w:rsidTr="00DC124F">
        <w:trPr>
          <w:trHeight w:hRule="exact" w:val="987"/>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6FAC517A"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40BEA7F6"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6D3E5EE8"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0CCBE29F" w14:textId="77777777" w:rsidR="00C47D2E" w:rsidRDefault="00C47D2E" w:rsidP="00C47D2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04C19674" w14:textId="77777777" w:rsidR="00C47D2E" w:rsidRPr="00DC124F" w:rsidRDefault="00C47D2E" w:rsidP="00C47D2E">
            <w:pPr>
              <w:rPr>
                <w:rFonts w:asciiTheme="majorBidi" w:hAnsiTheme="majorBidi" w:cstheme="majorBidi"/>
                <w:sz w:val="24"/>
                <w:szCs w:val="24"/>
              </w:rPr>
            </w:pPr>
            <w:r w:rsidRPr="00DC124F">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11B58575" w14:textId="77777777" w:rsidR="00C47D2E" w:rsidRPr="00DC124F" w:rsidRDefault="00C47D2E" w:rsidP="00C47D2E">
            <w:pPr>
              <w:spacing w:line="240" w:lineRule="auto"/>
              <w:rPr>
                <w:rFonts w:asciiTheme="majorBidi" w:hAnsiTheme="majorBidi" w:cstheme="majorBidi"/>
                <w:sz w:val="24"/>
                <w:szCs w:val="24"/>
              </w:rPr>
            </w:pPr>
            <w:r w:rsidRPr="00DC124F">
              <w:rPr>
                <w:rFonts w:asciiTheme="majorBidi" w:hAnsiTheme="majorBidi" w:cstheme="majorBidi"/>
                <w:sz w:val="24"/>
                <w:szCs w:val="24"/>
              </w:rPr>
              <w:t>Questions during the lectures ,quiz, exam, present in the class</w:t>
            </w:r>
          </w:p>
        </w:tc>
      </w:tr>
      <w:tr w:rsidR="00C47D2E" w14:paraId="3D224301" w14:textId="77777777" w:rsidTr="00DC124F">
        <w:trPr>
          <w:trHeight w:hRule="exact" w:val="1005"/>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1A46EC99"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21</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2DEF575D"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51F763F3"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1AC240F7" w14:textId="77777777" w:rsidR="00C47D2E" w:rsidRDefault="00C47D2E" w:rsidP="00C47D2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2942F57C" w14:textId="77777777" w:rsidR="00C47D2E" w:rsidRPr="00DC124F" w:rsidRDefault="00C47D2E" w:rsidP="00C47D2E">
            <w:pPr>
              <w:rPr>
                <w:rFonts w:asciiTheme="majorBidi" w:hAnsiTheme="majorBidi" w:cstheme="majorBidi"/>
                <w:sz w:val="24"/>
                <w:szCs w:val="24"/>
              </w:rPr>
            </w:pPr>
            <w:r w:rsidRPr="00DC124F">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08D060E7" w14:textId="77777777" w:rsidR="00C47D2E" w:rsidRPr="00DC124F" w:rsidRDefault="00C47D2E" w:rsidP="00C47D2E">
            <w:pPr>
              <w:spacing w:line="240" w:lineRule="auto"/>
              <w:rPr>
                <w:rFonts w:asciiTheme="majorBidi" w:hAnsiTheme="majorBidi" w:cstheme="majorBidi"/>
                <w:sz w:val="24"/>
                <w:szCs w:val="24"/>
              </w:rPr>
            </w:pPr>
            <w:r w:rsidRPr="00DC124F">
              <w:rPr>
                <w:rFonts w:asciiTheme="majorBidi" w:hAnsiTheme="majorBidi" w:cstheme="majorBidi"/>
                <w:sz w:val="24"/>
                <w:szCs w:val="24"/>
              </w:rPr>
              <w:t>Questions during the lectures ,quiz, exam, present in the class</w:t>
            </w:r>
          </w:p>
        </w:tc>
      </w:tr>
      <w:tr w:rsidR="00C47D2E" w14:paraId="31E0229F"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667142F8"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2</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22231A7C"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37BBBA39"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37E3F8DF"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sidRPr="00DE7A91">
              <w:rPr>
                <w:rFonts w:ascii="Times New Roman" w:hAnsi="Times New Roman" w:cs="Times New Roman"/>
                <w:sz w:val="24"/>
                <w:szCs w:val="24"/>
              </w:rPr>
              <w:t>partial differential equations and learn methods of solution</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3FCF4686" w14:textId="77777777" w:rsidR="00C47D2E" w:rsidRPr="00DC124F" w:rsidRDefault="00C47D2E" w:rsidP="00C47D2E">
            <w:pPr>
              <w:rPr>
                <w:rFonts w:asciiTheme="majorBidi" w:hAnsiTheme="majorBidi" w:cstheme="majorBidi"/>
                <w:sz w:val="24"/>
                <w:szCs w:val="24"/>
              </w:rPr>
            </w:pPr>
            <w:r w:rsidRPr="00DC124F">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0DD14F69" w14:textId="77777777" w:rsidR="00C47D2E" w:rsidRPr="00DC124F" w:rsidRDefault="00C47D2E" w:rsidP="00C47D2E">
            <w:pPr>
              <w:spacing w:line="240" w:lineRule="auto"/>
              <w:rPr>
                <w:rFonts w:asciiTheme="majorBidi" w:hAnsiTheme="majorBidi" w:cstheme="majorBidi"/>
                <w:sz w:val="24"/>
                <w:szCs w:val="24"/>
              </w:rPr>
            </w:pPr>
            <w:r w:rsidRPr="00DC124F">
              <w:rPr>
                <w:rFonts w:asciiTheme="majorBidi" w:hAnsiTheme="majorBidi" w:cstheme="majorBidi"/>
                <w:sz w:val="24"/>
                <w:szCs w:val="24"/>
              </w:rPr>
              <w:t>Questions during the lectures ,quiz, exam, present in the class</w:t>
            </w:r>
          </w:p>
        </w:tc>
      </w:tr>
      <w:tr w:rsidR="00C47D2E" w14:paraId="6922ECF7"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7E9CFF6E"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3</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68001EB6"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67A720C7"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11A16B61" w14:textId="77777777" w:rsidR="00C47D2E" w:rsidRDefault="00C47D2E" w:rsidP="00C47D2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78A13017" w14:textId="77777777" w:rsidR="00C47D2E" w:rsidRPr="00DC124F" w:rsidRDefault="00C47D2E" w:rsidP="00C47D2E">
            <w:pPr>
              <w:rPr>
                <w:rFonts w:asciiTheme="majorBidi" w:hAnsiTheme="majorBidi" w:cstheme="majorBidi"/>
                <w:sz w:val="24"/>
                <w:szCs w:val="24"/>
              </w:rPr>
            </w:pPr>
            <w:r w:rsidRPr="00DC124F">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5ABEE9F9" w14:textId="77777777" w:rsidR="00C47D2E" w:rsidRPr="00DC124F" w:rsidRDefault="00C47D2E" w:rsidP="00C47D2E">
            <w:pPr>
              <w:spacing w:line="240" w:lineRule="auto"/>
              <w:rPr>
                <w:rFonts w:asciiTheme="majorBidi" w:hAnsiTheme="majorBidi" w:cstheme="majorBidi"/>
                <w:sz w:val="24"/>
                <w:szCs w:val="24"/>
              </w:rPr>
            </w:pPr>
            <w:r w:rsidRPr="00DC124F">
              <w:rPr>
                <w:rFonts w:asciiTheme="majorBidi" w:hAnsiTheme="majorBidi" w:cstheme="majorBidi"/>
                <w:sz w:val="24"/>
                <w:szCs w:val="24"/>
              </w:rPr>
              <w:t>Questions during the lectures ,quiz, exam, present in the class</w:t>
            </w:r>
          </w:p>
        </w:tc>
      </w:tr>
      <w:tr w:rsidR="00C47D2E" w14:paraId="2CA3F78F"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7BE9B511"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4</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4FD4383F"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1B7EB875"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677725BC" w14:textId="77777777" w:rsidR="00C47D2E" w:rsidRDefault="00C47D2E" w:rsidP="00C47D2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60EF9734" w14:textId="77777777" w:rsidR="00C47D2E" w:rsidRPr="00DC124F" w:rsidRDefault="00C47D2E" w:rsidP="00C47D2E">
            <w:pPr>
              <w:rPr>
                <w:rFonts w:asciiTheme="majorBidi" w:hAnsiTheme="majorBidi" w:cstheme="majorBidi"/>
                <w:sz w:val="24"/>
                <w:szCs w:val="24"/>
              </w:rPr>
            </w:pPr>
            <w:r w:rsidRPr="00DC124F">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62889409" w14:textId="77777777" w:rsidR="00C47D2E" w:rsidRPr="00DC124F" w:rsidRDefault="00C47D2E" w:rsidP="00C47D2E">
            <w:pPr>
              <w:spacing w:line="240" w:lineRule="auto"/>
              <w:rPr>
                <w:rFonts w:asciiTheme="majorBidi" w:hAnsiTheme="majorBidi" w:cstheme="majorBidi"/>
                <w:sz w:val="24"/>
                <w:szCs w:val="24"/>
              </w:rPr>
            </w:pPr>
            <w:r w:rsidRPr="00DC124F">
              <w:rPr>
                <w:rFonts w:asciiTheme="majorBidi" w:hAnsiTheme="majorBidi" w:cstheme="majorBidi"/>
                <w:sz w:val="24"/>
                <w:szCs w:val="24"/>
              </w:rPr>
              <w:t>Questions during the lectures ,quiz, exam, present in the class</w:t>
            </w:r>
          </w:p>
        </w:tc>
      </w:tr>
      <w:tr w:rsidR="00C47D2E" w14:paraId="6F9BC4A5"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295CFE12"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5</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6F8BB933"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5E4CD05D"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43E25CEC" w14:textId="77777777" w:rsidR="00C47D2E" w:rsidRDefault="00C47D2E" w:rsidP="00C47D2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5E139B1B" w14:textId="77777777" w:rsidR="00C47D2E" w:rsidRPr="00DC124F" w:rsidRDefault="00C47D2E" w:rsidP="00C47D2E">
            <w:pPr>
              <w:rPr>
                <w:rFonts w:asciiTheme="majorBidi" w:hAnsiTheme="majorBidi" w:cstheme="majorBidi"/>
                <w:sz w:val="24"/>
                <w:szCs w:val="24"/>
              </w:rPr>
            </w:pPr>
            <w:r w:rsidRPr="00DC124F">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31323EB0" w14:textId="77777777" w:rsidR="00C47D2E" w:rsidRPr="00DC124F" w:rsidRDefault="00C47D2E" w:rsidP="00C47D2E">
            <w:pPr>
              <w:spacing w:line="240" w:lineRule="auto"/>
              <w:rPr>
                <w:rFonts w:asciiTheme="majorBidi" w:hAnsiTheme="majorBidi" w:cstheme="majorBidi"/>
                <w:sz w:val="24"/>
                <w:szCs w:val="24"/>
              </w:rPr>
            </w:pPr>
            <w:r w:rsidRPr="00DC124F">
              <w:rPr>
                <w:rFonts w:asciiTheme="majorBidi" w:hAnsiTheme="majorBidi" w:cstheme="majorBidi"/>
                <w:sz w:val="24"/>
                <w:szCs w:val="24"/>
              </w:rPr>
              <w:t>Questions during the lectures ,quiz, exam, present in the class</w:t>
            </w:r>
          </w:p>
        </w:tc>
      </w:tr>
      <w:tr w:rsidR="00C47D2E" w14:paraId="20A586F0"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45D3DE8F"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6</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6C0DEE16"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6D73AF89"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0A220A31"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sidRPr="00CC0DDB">
              <w:rPr>
                <w:rFonts w:ascii="Times New Roman" w:hAnsi="Times New Roman" w:cs="Times New Roman"/>
                <w:sz w:val="24"/>
                <w:szCs w:val="24"/>
              </w:rPr>
              <w:t>Formulation and engineering applications of ordinary first and second order differential equations.</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56EDB12C" w14:textId="77777777" w:rsidR="00C47D2E" w:rsidRPr="00DC124F" w:rsidRDefault="00C47D2E" w:rsidP="00C47D2E">
            <w:pPr>
              <w:rPr>
                <w:rFonts w:asciiTheme="majorBidi" w:hAnsiTheme="majorBidi" w:cstheme="majorBidi"/>
                <w:sz w:val="24"/>
                <w:szCs w:val="24"/>
              </w:rPr>
            </w:pPr>
            <w:r w:rsidRPr="00DC124F">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77B2C7BD" w14:textId="77777777" w:rsidR="00C47D2E" w:rsidRPr="00DC124F" w:rsidRDefault="00C47D2E" w:rsidP="00C47D2E">
            <w:pPr>
              <w:spacing w:line="240" w:lineRule="auto"/>
              <w:rPr>
                <w:rFonts w:asciiTheme="majorBidi" w:hAnsiTheme="majorBidi" w:cstheme="majorBidi"/>
                <w:sz w:val="24"/>
                <w:szCs w:val="24"/>
              </w:rPr>
            </w:pPr>
            <w:r w:rsidRPr="00DC124F">
              <w:rPr>
                <w:rFonts w:asciiTheme="majorBidi" w:hAnsiTheme="majorBidi" w:cstheme="majorBidi"/>
                <w:sz w:val="24"/>
                <w:szCs w:val="24"/>
              </w:rPr>
              <w:t>Questions during the lectures ,quiz, exam, present in the class</w:t>
            </w:r>
          </w:p>
        </w:tc>
      </w:tr>
      <w:tr w:rsidR="00C47D2E" w14:paraId="39156138"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0936609C"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7</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0624F5BA"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52F384C3"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6338FC69" w14:textId="77777777" w:rsidR="00C47D2E" w:rsidRDefault="00C47D2E" w:rsidP="00C47D2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1C38449A" w14:textId="77777777" w:rsidR="00C47D2E" w:rsidRPr="00DC124F" w:rsidRDefault="00C47D2E" w:rsidP="00C47D2E">
            <w:pPr>
              <w:rPr>
                <w:rFonts w:asciiTheme="majorBidi" w:hAnsiTheme="majorBidi" w:cstheme="majorBidi"/>
                <w:sz w:val="24"/>
                <w:szCs w:val="24"/>
              </w:rPr>
            </w:pPr>
            <w:r w:rsidRPr="00DC124F">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35AC9679" w14:textId="77777777" w:rsidR="00C47D2E" w:rsidRPr="00DC124F" w:rsidRDefault="00C47D2E" w:rsidP="00C47D2E">
            <w:pPr>
              <w:spacing w:line="240" w:lineRule="auto"/>
              <w:rPr>
                <w:rFonts w:asciiTheme="majorBidi" w:hAnsiTheme="majorBidi" w:cstheme="majorBidi"/>
                <w:sz w:val="24"/>
                <w:szCs w:val="24"/>
              </w:rPr>
            </w:pPr>
            <w:r w:rsidRPr="00DC124F">
              <w:rPr>
                <w:rFonts w:asciiTheme="majorBidi" w:hAnsiTheme="majorBidi" w:cstheme="majorBidi"/>
                <w:sz w:val="24"/>
                <w:szCs w:val="24"/>
              </w:rPr>
              <w:t>Questions during the lectures ,quiz, exam, present in the class</w:t>
            </w:r>
          </w:p>
        </w:tc>
      </w:tr>
      <w:tr w:rsidR="00C47D2E" w14:paraId="7D79FA40"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043F8334"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8</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13991DE9"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741D3A13"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2049E137" w14:textId="77777777" w:rsidR="00C47D2E" w:rsidRDefault="00C47D2E" w:rsidP="00C47D2E">
            <w:pPr>
              <w:jc w:val="center"/>
            </w:pPr>
            <w:r w:rsidRPr="006A7428">
              <w:rPr>
                <w:rFonts w:ascii="Times New Roman" w:hAnsi="Times New Roman" w:cs="Times New Roman"/>
                <w:sz w:val="24"/>
                <w:szCs w:val="24"/>
              </w:rPr>
              <w:t>=</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4D51CDA0" w14:textId="77777777" w:rsidR="00C47D2E" w:rsidRPr="00DC124F" w:rsidRDefault="00C47D2E" w:rsidP="00C47D2E">
            <w:pPr>
              <w:rPr>
                <w:rFonts w:asciiTheme="majorBidi" w:hAnsiTheme="majorBidi" w:cstheme="majorBidi"/>
                <w:sz w:val="24"/>
                <w:szCs w:val="24"/>
              </w:rPr>
            </w:pPr>
            <w:r w:rsidRPr="00DC124F">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564A5A60" w14:textId="77777777" w:rsidR="00C47D2E" w:rsidRPr="00DC124F" w:rsidRDefault="00C47D2E" w:rsidP="00C47D2E">
            <w:pPr>
              <w:spacing w:line="240" w:lineRule="auto"/>
              <w:rPr>
                <w:rFonts w:asciiTheme="majorBidi" w:hAnsiTheme="majorBidi" w:cstheme="majorBidi"/>
                <w:sz w:val="24"/>
                <w:szCs w:val="24"/>
              </w:rPr>
            </w:pPr>
            <w:r w:rsidRPr="00DC124F">
              <w:rPr>
                <w:rFonts w:asciiTheme="majorBidi" w:hAnsiTheme="majorBidi" w:cstheme="majorBidi"/>
                <w:sz w:val="24"/>
                <w:szCs w:val="24"/>
              </w:rPr>
              <w:t>Questions during the lectures ,quiz, exam, present in the class</w:t>
            </w:r>
          </w:p>
        </w:tc>
      </w:tr>
      <w:tr w:rsidR="00C47D2E" w14:paraId="17894194"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4B82603C"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9</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63B2C8B8"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5CCB1C66"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770D61EC" w14:textId="77777777" w:rsidR="00C47D2E" w:rsidRDefault="00C47D2E" w:rsidP="00C47D2E">
            <w:pPr>
              <w:jc w:val="center"/>
            </w:pPr>
            <w:r w:rsidRPr="006A7428">
              <w:rPr>
                <w:rFonts w:ascii="Times New Roman" w:hAnsi="Times New Roman" w:cs="Times New Roman"/>
                <w:sz w:val="24"/>
                <w:szCs w:val="24"/>
              </w:rPr>
              <w:t>=</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57729803" w14:textId="77777777" w:rsidR="00C47D2E" w:rsidRPr="00DC124F" w:rsidRDefault="00C47D2E" w:rsidP="00C47D2E">
            <w:pPr>
              <w:rPr>
                <w:rFonts w:asciiTheme="majorBidi" w:hAnsiTheme="majorBidi" w:cstheme="majorBidi"/>
                <w:sz w:val="24"/>
                <w:szCs w:val="24"/>
              </w:rPr>
            </w:pPr>
            <w:r w:rsidRPr="00DC124F">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623E9FE7" w14:textId="77777777" w:rsidR="00C47D2E" w:rsidRPr="00DC124F" w:rsidRDefault="00C47D2E" w:rsidP="00C47D2E">
            <w:pPr>
              <w:spacing w:line="240" w:lineRule="auto"/>
              <w:rPr>
                <w:rFonts w:asciiTheme="majorBidi" w:hAnsiTheme="majorBidi" w:cstheme="majorBidi"/>
                <w:sz w:val="24"/>
                <w:szCs w:val="24"/>
              </w:rPr>
            </w:pPr>
            <w:r w:rsidRPr="00DC124F">
              <w:rPr>
                <w:rFonts w:asciiTheme="majorBidi" w:hAnsiTheme="majorBidi" w:cstheme="majorBidi"/>
                <w:sz w:val="24"/>
                <w:szCs w:val="24"/>
              </w:rPr>
              <w:t>Questions during the lectures ,quiz, exam, present in the class</w:t>
            </w:r>
          </w:p>
        </w:tc>
      </w:tr>
      <w:tr w:rsidR="00C47D2E" w14:paraId="4632A586"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07A58A62"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0</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74BA8D3E"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33C973D8" w14:textId="77777777" w:rsidR="00C47D2E" w:rsidRDefault="00C47D2E" w:rsidP="00C47D2E">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526DE3BC" w14:textId="77777777" w:rsidR="00C47D2E" w:rsidRDefault="00C47D2E" w:rsidP="00C47D2E">
            <w:pPr>
              <w:jc w:val="center"/>
            </w:pPr>
            <w:r w:rsidRPr="006A7428">
              <w:rPr>
                <w:rFonts w:ascii="Times New Roman" w:hAnsi="Times New Roman" w:cs="Times New Roman"/>
                <w:sz w:val="24"/>
                <w:szCs w:val="24"/>
              </w:rPr>
              <w:t>=</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5CC67AF6" w14:textId="77777777" w:rsidR="00C47D2E" w:rsidRPr="00DC124F" w:rsidRDefault="00C47D2E" w:rsidP="00C47D2E">
            <w:pPr>
              <w:rPr>
                <w:rFonts w:asciiTheme="majorBidi" w:hAnsiTheme="majorBidi" w:cstheme="majorBidi"/>
                <w:sz w:val="24"/>
                <w:szCs w:val="24"/>
              </w:rPr>
            </w:pPr>
            <w:r w:rsidRPr="00DC124F">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45681D23" w14:textId="77777777" w:rsidR="00C47D2E" w:rsidRPr="00DC124F" w:rsidRDefault="00C47D2E" w:rsidP="00C47D2E">
            <w:pPr>
              <w:spacing w:line="240" w:lineRule="auto"/>
              <w:rPr>
                <w:rFonts w:asciiTheme="majorBidi" w:hAnsiTheme="majorBidi" w:cstheme="majorBidi"/>
                <w:sz w:val="24"/>
                <w:szCs w:val="24"/>
              </w:rPr>
            </w:pPr>
            <w:r w:rsidRPr="00DC124F">
              <w:rPr>
                <w:rFonts w:asciiTheme="majorBidi" w:hAnsiTheme="majorBidi" w:cstheme="majorBidi"/>
                <w:sz w:val="24"/>
                <w:szCs w:val="24"/>
              </w:rPr>
              <w:t>Questions during the lectures ,quiz, exam, present in the class</w:t>
            </w:r>
          </w:p>
        </w:tc>
      </w:tr>
    </w:tbl>
    <w:p w14:paraId="2004EF68" w14:textId="77777777" w:rsidR="00852A8B" w:rsidRDefault="00852A8B">
      <w:pPr>
        <w:widowControl w:val="0"/>
        <w:autoSpaceDE w:val="0"/>
        <w:autoSpaceDN w:val="0"/>
        <w:adjustRightInd w:val="0"/>
        <w:spacing w:before="8" w:after="0" w:line="160" w:lineRule="exact"/>
        <w:ind w:right="-20"/>
        <w:rPr>
          <w:rFonts w:ascii="Times New Roman" w:hAnsi="Times New Roman" w:cs="Times New Roman"/>
          <w:sz w:val="16"/>
          <w:szCs w:val="16"/>
        </w:rPr>
      </w:pPr>
    </w:p>
    <w:p w14:paraId="78612791" w14:textId="77777777" w:rsidR="00852A8B" w:rsidRDefault="00852A8B">
      <w:pPr>
        <w:widowControl w:val="0"/>
        <w:autoSpaceDE w:val="0"/>
        <w:autoSpaceDN w:val="0"/>
        <w:adjustRightInd w:val="0"/>
        <w:spacing w:after="0" w:line="200" w:lineRule="exact"/>
        <w:ind w:right="-20"/>
        <w:rPr>
          <w:rFonts w:ascii="Times New Roman" w:hAnsi="Times New Roman" w:cs="Times New Roman"/>
          <w:sz w:val="20"/>
          <w:szCs w:val="20"/>
        </w:rPr>
      </w:pPr>
    </w:p>
    <w:p w14:paraId="4237EE1F" w14:textId="77777777" w:rsidR="00852A8B" w:rsidRDefault="00852A8B">
      <w:pPr>
        <w:widowControl w:val="0"/>
        <w:autoSpaceDE w:val="0"/>
        <w:autoSpaceDN w:val="0"/>
        <w:adjustRightInd w:val="0"/>
        <w:spacing w:after="0" w:line="200" w:lineRule="exact"/>
        <w:ind w:right="-20"/>
        <w:rPr>
          <w:rFonts w:ascii="Times New Roman" w:hAnsi="Times New Roman" w:cs="Times New Roman"/>
          <w:sz w:val="20"/>
          <w:szCs w:val="20"/>
        </w:rPr>
      </w:pPr>
    </w:p>
    <w:tbl>
      <w:tblPr>
        <w:tblW w:w="10253" w:type="dxa"/>
        <w:tblInd w:w="105" w:type="dxa"/>
        <w:tblLayout w:type="fixed"/>
        <w:tblCellMar>
          <w:left w:w="0" w:type="dxa"/>
          <w:right w:w="0" w:type="dxa"/>
        </w:tblCellMar>
        <w:tblLook w:val="0000" w:firstRow="0" w:lastRow="0" w:firstColumn="0" w:lastColumn="0" w:noHBand="0" w:noVBand="0"/>
      </w:tblPr>
      <w:tblGrid>
        <w:gridCol w:w="4323"/>
        <w:gridCol w:w="5930"/>
      </w:tblGrid>
      <w:tr w:rsidR="00852A8B" w14:paraId="62928760" w14:textId="77777777" w:rsidTr="00D028EA">
        <w:trPr>
          <w:trHeight w:hRule="exact" w:val="499"/>
        </w:trPr>
        <w:tc>
          <w:tcPr>
            <w:tcW w:w="10253" w:type="dxa"/>
            <w:gridSpan w:val="2"/>
            <w:tcBorders>
              <w:top w:val="single" w:sz="8" w:space="0" w:color="4F81BC"/>
              <w:left w:val="single" w:sz="8" w:space="0" w:color="4F81BC"/>
              <w:bottom w:val="single" w:sz="8" w:space="0" w:color="4F81BC"/>
              <w:right w:val="single" w:sz="8" w:space="0" w:color="4F81BC"/>
            </w:tcBorders>
            <w:shd w:val="clear" w:color="auto" w:fill="A7BEDE"/>
          </w:tcPr>
          <w:p w14:paraId="76B6EC42" w14:textId="77777777" w:rsidR="00852A8B" w:rsidRDefault="00B27CD6">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852A8B" w:rsidRPr="00D028EA" w14:paraId="2A5B99B0" w14:textId="77777777" w:rsidTr="00D028EA">
        <w:trPr>
          <w:trHeight w:hRule="exact" w:val="3335"/>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2A606131" w14:textId="77777777" w:rsidR="00852A8B" w:rsidRDefault="00852A8B">
            <w:pPr>
              <w:widowControl w:val="0"/>
              <w:autoSpaceDE w:val="0"/>
              <w:autoSpaceDN w:val="0"/>
              <w:adjustRightInd w:val="0"/>
              <w:spacing w:before="2" w:after="0" w:line="160" w:lineRule="exact"/>
              <w:ind w:right="-20"/>
              <w:rPr>
                <w:rFonts w:ascii="Times New Roman" w:hAnsi="Times New Roman" w:cs="Times New Roman"/>
                <w:sz w:val="16"/>
                <w:szCs w:val="16"/>
              </w:rPr>
            </w:pPr>
          </w:p>
          <w:p w14:paraId="4E7D5D2E" w14:textId="77777777" w:rsidR="00852A8B" w:rsidRDefault="00852A8B">
            <w:pPr>
              <w:widowControl w:val="0"/>
              <w:autoSpaceDE w:val="0"/>
              <w:autoSpaceDN w:val="0"/>
              <w:adjustRightInd w:val="0"/>
              <w:spacing w:after="0" w:line="200" w:lineRule="exact"/>
              <w:ind w:right="-20"/>
              <w:rPr>
                <w:rFonts w:ascii="Times New Roman" w:hAnsi="Times New Roman" w:cs="Times New Roman"/>
                <w:sz w:val="20"/>
                <w:szCs w:val="20"/>
              </w:rPr>
            </w:pPr>
          </w:p>
          <w:p w14:paraId="3A6C9962" w14:textId="77777777" w:rsidR="00852A8B" w:rsidRDefault="00B27CD6">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930" w:type="dxa"/>
            <w:tcBorders>
              <w:top w:val="single" w:sz="8" w:space="0" w:color="4F81BC"/>
              <w:left w:val="single" w:sz="8" w:space="0" w:color="4F81BC"/>
              <w:bottom w:val="single" w:sz="8" w:space="0" w:color="4F81BC"/>
              <w:right w:val="single" w:sz="8" w:space="0" w:color="4F81BC"/>
            </w:tcBorders>
            <w:shd w:val="clear" w:color="auto" w:fill="A7BEDE"/>
          </w:tcPr>
          <w:p w14:paraId="73451F1D" w14:textId="77777777" w:rsidR="00C47D2E" w:rsidRDefault="00C47D2E" w:rsidP="00C47D2E">
            <w:pPr>
              <w:pStyle w:val="ListParagraph"/>
              <w:numPr>
                <w:ilvl w:val="0"/>
                <w:numId w:val="5"/>
              </w:numPr>
              <w:spacing w:after="0" w:line="240" w:lineRule="auto"/>
              <w:ind w:right="198"/>
              <w:jc w:val="both"/>
              <w:rPr>
                <w:rFonts w:ascii="Times New Roman" w:hAnsi="Times New Roman" w:cs="Times New Roman"/>
                <w:color w:val="221F1F"/>
                <w:spacing w:val="-2"/>
                <w:sz w:val="24"/>
                <w:szCs w:val="24"/>
              </w:rPr>
            </w:pPr>
            <w:r w:rsidRPr="00C47D2E">
              <w:rPr>
                <w:rFonts w:ascii="Times New Roman" w:hAnsi="Times New Roman" w:cs="Times New Roman"/>
                <w:color w:val="221F1F"/>
                <w:spacing w:val="-2"/>
                <w:sz w:val="24"/>
                <w:szCs w:val="24"/>
              </w:rPr>
              <w:t>Differential Equations; 3rd. Ed.; Goode &amp; Annan; Pearson, 2007.</w:t>
            </w:r>
          </w:p>
          <w:p w14:paraId="3DC7858F" w14:textId="77777777" w:rsidR="00852A8B" w:rsidRPr="00C47D2E" w:rsidRDefault="00C47D2E" w:rsidP="00C47D2E">
            <w:pPr>
              <w:pStyle w:val="ListParagraph"/>
              <w:numPr>
                <w:ilvl w:val="0"/>
                <w:numId w:val="5"/>
              </w:numPr>
              <w:spacing w:after="0" w:line="240" w:lineRule="auto"/>
              <w:ind w:right="198"/>
              <w:jc w:val="both"/>
              <w:rPr>
                <w:rFonts w:ascii="Times New Roman" w:hAnsi="Times New Roman" w:cs="Times New Roman"/>
                <w:color w:val="221F1F"/>
                <w:spacing w:val="-2"/>
                <w:sz w:val="24"/>
                <w:szCs w:val="24"/>
              </w:rPr>
            </w:pPr>
            <w:r w:rsidRPr="00C47D2E">
              <w:rPr>
                <w:rFonts w:ascii="Times New Roman" w:hAnsi="Times New Roman" w:cs="Times New Roman"/>
                <w:color w:val="221F1F"/>
                <w:spacing w:val="-2"/>
                <w:sz w:val="24"/>
                <w:szCs w:val="24"/>
              </w:rPr>
              <w:t>Advanced Engineering Mathematics; 5th Ed.; Wylie &amp; Barrett ; McGraw-Hill , 1982</w:t>
            </w:r>
          </w:p>
        </w:tc>
      </w:tr>
      <w:tr w:rsidR="00852A8B" w14:paraId="6073E2E3" w14:textId="77777777" w:rsidTr="00D028EA">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1723CD81" w14:textId="77777777" w:rsidR="00852A8B" w:rsidRDefault="00852A8B">
            <w:pPr>
              <w:widowControl w:val="0"/>
              <w:autoSpaceDE w:val="0"/>
              <w:autoSpaceDN w:val="0"/>
              <w:adjustRightInd w:val="0"/>
              <w:spacing w:after="0" w:line="200" w:lineRule="exact"/>
              <w:ind w:right="-20"/>
              <w:rPr>
                <w:rFonts w:ascii="Times New Roman" w:hAnsi="Times New Roman" w:cs="Times New Roman"/>
                <w:sz w:val="20"/>
                <w:szCs w:val="20"/>
              </w:rPr>
            </w:pPr>
          </w:p>
          <w:p w14:paraId="538F9C2A" w14:textId="77777777" w:rsidR="00852A8B" w:rsidRDefault="00852A8B">
            <w:pPr>
              <w:widowControl w:val="0"/>
              <w:autoSpaceDE w:val="0"/>
              <w:autoSpaceDN w:val="0"/>
              <w:adjustRightInd w:val="0"/>
              <w:spacing w:before="2" w:after="0" w:line="260" w:lineRule="exact"/>
              <w:ind w:right="-20"/>
              <w:rPr>
                <w:rFonts w:ascii="Times New Roman" w:hAnsi="Times New Roman" w:cs="Times New Roman"/>
                <w:sz w:val="26"/>
                <w:szCs w:val="26"/>
              </w:rPr>
            </w:pPr>
          </w:p>
          <w:p w14:paraId="4766C9FB" w14:textId="77777777" w:rsidR="00852A8B" w:rsidRDefault="00B27CD6">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930" w:type="dxa"/>
            <w:tcBorders>
              <w:top w:val="single" w:sz="8" w:space="0" w:color="4F81BC"/>
              <w:left w:val="single" w:sz="8" w:space="0" w:color="4F81BC"/>
              <w:bottom w:val="single" w:sz="8" w:space="0" w:color="4F81BC"/>
              <w:right w:val="single" w:sz="8" w:space="0" w:color="4F81BC"/>
            </w:tcBorders>
            <w:shd w:val="clear" w:color="auto" w:fill="A7BEDE"/>
          </w:tcPr>
          <w:p w14:paraId="4D5F6A0A" w14:textId="77777777" w:rsidR="00852A8B" w:rsidRPr="00C47D2E" w:rsidRDefault="00C47D2E" w:rsidP="00C47D2E">
            <w:pPr>
              <w:widowControl w:val="0"/>
              <w:autoSpaceDE w:val="0"/>
              <w:autoSpaceDN w:val="0"/>
              <w:adjustRightInd w:val="0"/>
              <w:spacing w:after="0" w:line="240" w:lineRule="auto"/>
              <w:ind w:left="332"/>
              <w:rPr>
                <w:rFonts w:ascii="Times New Roman" w:hAnsi="Times New Roman" w:cs="Times New Roman"/>
                <w:color w:val="221F1F"/>
                <w:spacing w:val="-2"/>
                <w:sz w:val="24"/>
                <w:szCs w:val="24"/>
              </w:rPr>
            </w:pPr>
            <w:r w:rsidRPr="00C47D2E">
              <w:rPr>
                <w:rFonts w:ascii="Times New Roman" w:hAnsi="Times New Roman" w:cs="Times New Roman"/>
                <w:color w:val="221F1F"/>
                <w:spacing w:val="-2"/>
                <w:sz w:val="24"/>
                <w:szCs w:val="24"/>
              </w:rPr>
              <w:t xml:space="preserve">Elementary Differential equations ; 6th edition ;  by </w:t>
            </w:r>
            <w:proofErr w:type="spellStart"/>
            <w:r w:rsidRPr="00C47D2E">
              <w:rPr>
                <w:rFonts w:ascii="Times New Roman" w:hAnsi="Times New Roman" w:cs="Times New Roman"/>
                <w:color w:val="221F1F"/>
                <w:spacing w:val="-2"/>
                <w:sz w:val="24"/>
                <w:szCs w:val="24"/>
              </w:rPr>
              <w:t>C.Henry</w:t>
            </w:r>
            <w:proofErr w:type="spellEnd"/>
            <w:r w:rsidRPr="00C47D2E">
              <w:rPr>
                <w:rFonts w:ascii="Times New Roman" w:hAnsi="Times New Roman" w:cs="Times New Roman"/>
                <w:color w:val="221F1F"/>
                <w:spacing w:val="-2"/>
                <w:sz w:val="24"/>
                <w:szCs w:val="24"/>
              </w:rPr>
              <w:t xml:space="preserve"> Edwards &amp; David </w:t>
            </w:r>
            <w:proofErr w:type="spellStart"/>
            <w:r w:rsidRPr="00C47D2E">
              <w:rPr>
                <w:rFonts w:ascii="Times New Roman" w:hAnsi="Times New Roman" w:cs="Times New Roman"/>
                <w:color w:val="221F1F"/>
                <w:spacing w:val="-2"/>
                <w:sz w:val="24"/>
                <w:szCs w:val="24"/>
              </w:rPr>
              <w:t>E.Perrey</w:t>
            </w:r>
            <w:proofErr w:type="spellEnd"/>
            <w:r w:rsidRPr="00C47D2E">
              <w:rPr>
                <w:rFonts w:ascii="Times New Roman" w:hAnsi="Times New Roman" w:cs="Times New Roman"/>
                <w:color w:val="221F1F"/>
                <w:spacing w:val="-2"/>
                <w:sz w:val="24"/>
                <w:szCs w:val="24"/>
              </w:rPr>
              <w:t xml:space="preserve"> ;  Pearson-Prentice Hall, 2008</w:t>
            </w:r>
          </w:p>
        </w:tc>
      </w:tr>
      <w:tr w:rsidR="00852A8B" w14:paraId="100B7504" w14:textId="77777777" w:rsidTr="00D028EA">
        <w:trPr>
          <w:trHeight w:hRule="exact" w:val="1559"/>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8D415D3" w14:textId="77777777" w:rsidR="00852A8B" w:rsidRDefault="00852A8B">
            <w:pPr>
              <w:widowControl w:val="0"/>
              <w:autoSpaceDE w:val="0"/>
              <w:autoSpaceDN w:val="0"/>
              <w:adjustRightInd w:val="0"/>
              <w:spacing w:before="5" w:after="0" w:line="140" w:lineRule="exact"/>
              <w:ind w:right="-20"/>
              <w:rPr>
                <w:rFonts w:ascii="Times New Roman" w:hAnsi="Times New Roman" w:cs="Times New Roman"/>
                <w:sz w:val="14"/>
                <w:szCs w:val="14"/>
              </w:rPr>
            </w:pPr>
          </w:p>
          <w:p w14:paraId="5B56270D" w14:textId="77777777" w:rsidR="00852A8B" w:rsidRDefault="00B27CD6">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930" w:type="dxa"/>
            <w:tcBorders>
              <w:top w:val="single" w:sz="8" w:space="0" w:color="4F81BC"/>
              <w:left w:val="single" w:sz="8" w:space="0" w:color="4F81BC"/>
              <w:bottom w:val="single" w:sz="8" w:space="0" w:color="4F81BC"/>
              <w:right w:val="single" w:sz="8" w:space="0" w:color="4F81BC"/>
            </w:tcBorders>
            <w:shd w:val="clear" w:color="auto" w:fill="A7BEDE"/>
          </w:tcPr>
          <w:p w14:paraId="1325110A" w14:textId="77777777" w:rsidR="00852A8B" w:rsidRPr="00D028EA" w:rsidRDefault="00852A8B">
            <w:pPr>
              <w:widowControl w:val="0"/>
              <w:autoSpaceDE w:val="0"/>
              <w:autoSpaceDN w:val="0"/>
              <w:adjustRightInd w:val="0"/>
              <w:spacing w:after="0" w:line="240" w:lineRule="auto"/>
              <w:rPr>
                <w:rFonts w:ascii="Times New Roman" w:hAnsi="Times New Roman" w:cs="Times New Roman"/>
                <w:color w:val="221F1F"/>
                <w:spacing w:val="-2"/>
                <w:sz w:val="28"/>
                <w:szCs w:val="28"/>
              </w:rPr>
            </w:pPr>
          </w:p>
        </w:tc>
      </w:tr>
      <w:tr w:rsidR="00852A8B" w:rsidRPr="000E69AF" w14:paraId="059D2941" w14:textId="77777777" w:rsidTr="000E69AF">
        <w:trPr>
          <w:trHeight w:hRule="exact" w:val="1585"/>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2294DFC4" w14:textId="77777777" w:rsidR="00852A8B" w:rsidRDefault="00852A8B">
            <w:pPr>
              <w:widowControl w:val="0"/>
              <w:autoSpaceDE w:val="0"/>
              <w:autoSpaceDN w:val="0"/>
              <w:adjustRightInd w:val="0"/>
              <w:spacing w:before="2" w:after="0" w:line="100" w:lineRule="exact"/>
              <w:ind w:right="-20"/>
              <w:rPr>
                <w:rFonts w:ascii="Times New Roman" w:hAnsi="Times New Roman" w:cs="Times New Roman"/>
                <w:sz w:val="10"/>
                <w:szCs w:val="10"/>
              </w:rPr>
            </w:pPr>
          </w:p>
          <w:p w14:paraId="4459165A" w14:textId="77777777" w:rsidR="00852A8B" w:rsidRDefault="00852A8B">
            <w:pPr>
              <w:widowControl w:val="0"/>
              <w:autoSpaceDE w:val="0"/>
              <w:autoSpaceDN w:val="0"/>
              <w:adjustRightInd w:val="0"/>
              <w:spacing w:after="0" w:line="200" w:lineRule="exact"/>
              <w:ind w:right="-20"/>
              <w:rPr>
                <w:rFonts w:ascii="Times New Roman" w:hAnsi="Times New Roman" w:cs="Times New Roman"/>
                <w:sz w:val="20"/>
                <w:szCs w:val="20"/>
              </w:rPr>
            </w:pPr>
          </w:p>
          <w:p w14:paraId="28BB64B8" w14:textId="77777777" w:rsidR="00852A8B" w:rsidRDefault="00B27CD6">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3813C182" w14:textId="77777777" w:rsidR="00852A8B" w:rsidRDefault="00B27CD6">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930" w:type="dxa"/>
            <w:tcBorders>
              <w:top w:val="single" w:sz="8" w:space="0" w:color="4F81BC"/>
              <w:left w:val="single" w:sz="8" w:space="0" w:color="4F81BC"/>
              <w:bottom w:val="single" w:sz="8" w:space="0" w:color="4F81BC"/>
              <w:right w:val="single" w:sz="8" w:space="0" w:color="4F81BC"/>
            </w:tcBorders>
            <w:shd w:val="clear" w:color="auto" w:fill="A7BEDE"/>
          </w:tcPr>
          <w:p w14:paraId="68F369D2" w14:textId="77777777" w:rsidR="000E69AF" w:rsidRDefault="000E69AF">
            <w:pPr>
              <w:widowControl w:val="0"/>
              <w:autoSpaceDE w:val="0"/>
              <w:autoSpaceDN w:val="0"/>
              <w:adjustRightInd w:val="0"/>
              <w:spacing w:after="0" w:line="240" w:lineRule="auto"/>
              <w:rPr>
                <w:rFonts w:ascii="Times New Roman" w:hAnsi="Times New Roman" w:cs="Times New Roman"/>
              </w:rPr>
            </w:pPr>
          </w:p>
          <w:p w14:paraId="5D2F9612" w14:textId="77777777" w:rsidR="000E69AF" w:rsidRPr="000E69AF" w:rsidRDefault="000E69AF">
            <w:pPr>
              <w:widowControl w:val="0"/>
              <w:autoSpaceDE w:val="0"/>
              <w:autoSpaceDN w:val="0"/>
              <w:adjustRightInd w:val="0"/>
              <w:spacing w:after="0" w:line="240" w:lineRule="auto"/>
              <w:rPr>
                <w:rFonts w:ascii="Times New Roman" w:hAnsi="Times New Roman" w:cs="Times New Roman"/>
              </w:rPr>
            </w:pPr>
          </w:p>
        </w:tc>
      </w:tr>
    </w:tbl>
    <w:p w14:paraId="794447A0" w14:textId="77777777" w:rsidR="00852A8B" w:rsidRDefault="00852A8B">
      <w:pPr>
        <w:widowControl w:val="0"/>
        <w:autoSpaceDE w:val="0"/>
        <w:autoSpaceDN w:val="0"/>
        <w:adjustRightInd w:val="0"/>
        <w:spacing w:after="0" w:line="200" w:lineRule="exact"/>
        <w:ind w:right="-20"/>
        <w:rPr>
          <w:rFonts w:ascii="Times New Roman" w:hAnsi="Times New Roman" w:cs="Times New Roman"/>
          <w:sz w:val="20"/>
          <w:szCs w:val="20"/>
        </w:rPr>
      </w:pPr>
    </w:p>
    <w:p w14:paraId="4B7CBAFD" w14:textId="77777777" w:rsidR="00852A8B" w:rsidRDefault="00865930">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667968" behindDoc="1" locked="0" layoutInCell="0" allowOverlap="1" wp14:anchorId="44070CEF" wp14:editId="5D87FBDF">
                <wp:simplePos x="0" y="0"/>
                <wp:positionH relativeFrom="page">
                  <wp:posOffset>739302</wp:posOffset>
                </wp:positionH>
                <wp:positionV relativeFrom="paragraph">
                  <wp:posOffset>78483</wp:posOffset>
                </wp:positionV>
                <wp:extent cx="6352162" cy="2169160"/>
                <wp:effectExtent l="0" t="0" r="10795" b="2540"/>
                <wp:wrapNone/>
                <wp:docPr id="8"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2162" cy="2169160"/>
                          <a:chOff x="1168" y="-103"/>
                          <a:chExt cx="9762" cy="951"/>
                        </a:xfrm>
                      </wpg:grpSpPr>
                      <wps:wsp>
                        <wps:cNvPr id="9"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172"/>
                        <wps:cNvSpPr>
                          <a:spLocks/>
                        </wps:cNvSpPr>
                        <wps:spPr bwMode="auto">
                          <a:xfrm>
                            <a:off x="1296" y="43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7C6768" id="Group 165" o:spid="_x0000_s1026" style="position:absolute;margin-left:58.2pt;margin-top:6.2pt;width:500.15pt;height:170.8pt;z-index:-251648512;mso-position-horizontal-relative:page" coordorigin="1168,-103" coordsize="9762,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xqMAA&#10;AADaAAAADwAAAGRycy9kb3ducmV2LnhtbESP3YrCMBSE7xd8h3AE79ZUxb9qFBEExautPsCxObal&#10;zUlpoq1vbwRhL4eZ+YZZbztTiSc1rrCsYDSMQBCnVhecKbheDr8LEM4ja6wsk4IXOdhuej9rjLVt&#10;+Y+eic9EgLCLUUHufR1L6dKcDLqhrYmDd7eNQR9kk0ndYBvgppLjKJpJgwWHhRxr2ueUlsnDKJjM&#10;b9doPi3OZTtzL1djeatOpVKDfrdbgfDU+f/wt33UCpbwuRJugNy8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UxqMAAAADaAAAADwAAAAAAAAAAAAAAAACYAgAAZHJzL2Rvd25y&#10;ZXYueG1sUEsFBgAAAAAEAAQA9QAAAIUDA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H4hcIA&#10;AADbAAAADwAAAGRycy9kb3ducmV2LnhtbESPzYrCQBCE78K+w9CCN53oopGsoyzCwoonfx6gzfQm&#10;IZmekJk18e3tg+Ctm6qu+nqzG1yj7tSFyrOB+SwBRZx7W3Fh4Hr5ma5BhYhssfFMBh4UYLf9GG0w&#10;s77nE93PsVASwiFDA2WMbaZ1yEtyGGa+JRbtz3cOo6xdoW2HvYS7Ri+SZKUdViwNJba0Lymvz//O&#10;wGd6uybpsjrW/So8Qov1rTnUxkzGw/cXqEhDfJtf179W8IVefpEB9P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YfiFwgAAANsAAAAPAAAAAAAAAAAAAAAAAJgCAABkcnMvZG93&#10;bnJldi54bWxQSwUGAAAAAAQABAD1AAAAhwM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dyhMEA&#10;AADbAAAADwAAAGRycy9kb3ducmV2LnhtbERPTYvCMBC9C/sfwgh7s6nCinRNi7gIIohYF5a9Dc3Y&#10;FptJaaJWf70RBG/zeJ8zz3rTiAt1rrasYBzFIIgLq2suFfweVqMZCOeRNTaWScGNHGTpx2COibZX&#10;3tMl96UIIewSVFB53yZSuqIigy6yLXHgjrYz6APsSqk7vIZw08hJHE+lwZpDQ4UtLSsqTvnZKJB1&#10;7n+2f7zo18fN7Gtn8zv/L5X6HPaLbxCeev8Wv9xrHeaP4flLOECm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EXcoTBAAAA2wAAAA8AAAAAAAAAAAAAAAAAmAIAAGRycy9kb3du&#10;cmV2LnhtbFBLBQYAAAAABAAEAPUAAACGAwAAAAA=&#10;" path="m,l9741,e" filled="f" strokecolor="#4f81bc" strokeweight=".37392mm">
                  <v:path arrowok="t" o:connecttype="custom" o:connectlocs="0,0;9741,0" o:connectangles="0,0"/>
                </v:shape>
                <v:shape id="Freeform 169" o:spid="_x0000_s1030" style="position:absolute;left:1188;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CYlb4A&#10;AADbAAAADwAAAGRycy9kb3ducmV2LnhtbERPTWvCQBC9C/6HZYTedGNAkdRVRLHYY7XgdciOSTQz&#10;G3a3Mf333UKht3m8z1lvB25VTz40TgzMZxkoktLZRioDn5fjdAUqRBSLrRMy8E0BtpvxaI2FdU/5&#10;oP4cK5VCJBRooI6xK7QOZU2MYeY6ksTdnGeMCfpKW4/PFM6tzrNsqRkbSQ01drSvqXycv9hAs7hf&#10;/PUqLn8vQ7fing9vSzbmZTLsXkFFGuK/+M99sml+Dr+/pAP0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SQmJW+AAAA2wAAAA8AAAAAAAAAAAAAAAAAmAIAAGRycy9kb3ducmV2&#10;LnhtbFBLBQYAAAAABAAEAPUAAACDAwAAAAA=&#10;" path="m,l,912e" filled="f" strokecolor="#4f81bc" strokeweight="1.06pt">
                  <v:path arrowok="t" o:connecttype="custom" o:connectlocs="0,0;0,912" o:connectangles="0,0"/>
                </v:shape>
                <v:shape id="Freeform 170" o:spid="_x0000_s1031" style="position:absolute;left:10910;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9w9Dr8A&#10;AADbAAAADwAAAGRycy9kb3ducmV2LnhtbERPTWvCQBC9F/wPywje6kalItFVRKm0x6rgdciOSTQz&#10;G3a3Mf77bqHQ2zze56w2PTeqIx9qJwYm4wwUSeFsLaWB8+n9dQEqRBSLjRMy8KQAm/XgZYW5dQ/5&#10;ou4YS5VCJORooIqxzbUORUWMYexaksRdnWeMCfpSW4+PFM6NnmbZXDPWkhoqbGlXUXE/frOB+u12&#10;8peLuOlnEdoFd7w/zNmY0bDfLkFF6uO/+M/9YdP8Gfz+kg7Q6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r3D0OvwAAANsAAAAPAAAAAAAAAAAAAAAAAJgCAABkcnMvZG93bnJl&#10;di54bWxQSwUGAAAAAAQABAD1AAAAhAMAAAAA&#10;" path="m,l,912e" filled="f" strokecolor="#4f81bc" strokeweight="1.06pt">
                  <v:path arrowok="t" o:connecttype="custom" o:connectlocs="0,0;0,912" o:connectangles="0,0"/>
                </v:shape>
                <v:rect id="Rectangle 171" o:spid="_x0000_s1032" style="position:absolute;left:1198;top:355;width:9700;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r+hsAA&#10;AADbAAAADwAAAGRycy9kb3ducmV2LnhtbERP24rCMBB9F/yHMAv7pum63qiNIgsLik9WP2DajG1p&#10;MylNtPXvzcKCb3M410l2g2nEgzpXWVbwNY1AEOdWV1wouF5+J2sQziNrbCyTgic52G3HowRjbXs+&#10;0yP1hQgh7GJUUHrfxlK6vCSDbmpb4sDdbGfQB9gVUnfYh3DTyFkULaXBikNDiS39lJTX6d0o+F5l&#10;12i1qE51v3RP12KdNcdaqc+PYb8B4Wnwb/G/+6DD/Dn8/RIOkNs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lr+hsAAAADbAAAADwAAAAAAAAAAAAAAAACYAgAAZHJzL2Rvd25y&#10;ZXYueG1sUEsFBgAAAAAEAAQA9QAAAIUDAAAAAA==&#10;" fillcolor="#a7bede" stroked="f">
                  <v:path arrowok="t"/>
                </v:rect>
                <v:rect id="Rectangle 172" o:spid="_x0000_s1033" style="position:absolute;left:1296;top:430;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ZbHbwA&#10;AADbAAAADwAAAGRycy9kb3ducmV2LnhtbERPSwrCMBDdC94hjOBOUxU/VKOIICiu/BxgbMa2tJmU&#10;Jtp6eyMI7ubxvrPatKYUL6pdblnBaBiBIE6szjlVcLvuBwsQziNrLC2Tgjc52Ky7nRXG2jZ8ptfF&#10;pyKEsItRQeZ9FUvpkowMuqGtiAP3sLVBH2CdSl1jE8JNKcdRNJMGcw4NGVa0yygpLk+jYDK/36L5&#10;ND8Vzcy9XYXFvTwWSvV77XYJwlPr/+Kf+6DD/Cl8fwkHyP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pFlsdvAAAANsAAAAPAAAAAAAAAAAAAAAAAJgCAABkcnMvZG93bnJldi54&#10;bWxQSwUGAAAAAAQABAD1AAAAgQMAAAAA&#10;" fillcolor="#a7bede" stroked="f">
                  <v:path arrowok="t"/>
                </v:rect>
                <v:shape id="Freeform 173" o:spid="_x0000_s1034"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HeVMIA&#10;AADbAAAADwAAAGRycy9kb3ducmV2LnhtbERP22rCQBB9F/oPyxT6phtLlRLdBFu0VPqU1A8Ys5Ob&#10;2dk0u9X4912h4NscznXW6Wg6cabBNZYVzGcRCOLC6oYrBYfv3fQVhPPIGjvLpOBKDtLkYbLGWNsL&#10;Z3TOfSVCCLsYFdTe97GUrqjJoJvZnjhwpR0M+gCHSuoBLyHcdPI5ipbSYMOhocae3msqTvmvUbA9&#10;Ln7kR5a9lW15zYx+WbTt116pp8dxswLhafR38b/7U4f5S7j9Eg6Qy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od5UwgAAANsAAAAPAAAAAAAAAAAAAAAAAJgCAABkcnMvZG93&#10;bnJldi54bWxQSwUGAAAAAAQABAD1AAAAhwMAAAAA&#10;" path="m,l9741,e" filled="f" strokecolor="#4f81bc" strokeweight="1.06pt">
                  <v:path arrowok="t" o:connecttype="custom" o:connectlocs="0,0;9741,0" o:connectangles="0,0"/>
                </v:shape>
                <v:shape id="Freeform 174" o:spid="_x0000_s1035" style="position:absolute;left:1178;top:838;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17z8EA&#10;AADbAAAADwAAAGRycy9kb3ducmV2LnhtbERPS27CMBDdV+odrKnErjhF0KKAQQUBKmIV4ABDPPkR&#10;j0NsINy+RqrU3Ty970znnanFjVpXWlbw0Y9AEKdWl5wrOB7W72MQziNrrC2Tggc5mM9eX6YYa3vn&#10;hG57n4sQwi5GBYX3TSylSwsy6Pq2IQ5cZluDPsA2l7rFewg3tRxE0ac0WHJoKLChZUHpeX81Clan&#10;0UVukmSRVdkjMXo4qqrdVqneW/c9AeGp8//iP/ePDvO/4PlLOEDO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fte8/BAAAA2wAAAA8AAAAAAAAAAAAAAAAAmAIAAGRycy9kb3du&#10;cmV2LnhtbFBLBQYAAAAABAAEAPUAAACGAwAAAAA=&#10;" path="m,l9741,e" filled="f" strokecolor="#4f81bc" strokeweight="1.06pt">
                  <v:path arrowok="t" o:connecttype="custom" o:connectlocs="0,0;9741,0" o:connectangles="0,0"/>
                </v:shape>
                <w10:wrap anchorx="page"/>
              </v:group>
            </w:pict>
          </mc:Fallback>
        </mc:AlternateContent>
      </w:r>
    </w:p>
    <w:p w14:paraId="0B1E4B1D" w14:textId="77777777" w:rsidR="00852A8B" w:rsidRDefault="00B27CD6">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24344ACA" w14:textId="77777777" w:rsidR="00852A8B" w:rsidRDefault="00852A8B">
      <w:pPr>
        <w:widowControl w:val="0"/>
        <w:autoSpaceDE w:val="0"/>
        <w:autoSpaceDN w:val="0"/>
        <w:adjustRightInd w:val="0"/>
        <w:spacing w:after="0" w:line="287" w:lineRule="exact"/>
        <w:ind w:left="519" w:right="-20"/>
        <w:rPr>
          <w:rFonts w:ascii="Times New Roman" w:hAnsi="Times New Roman" w:cs="Times New Roman"/>
          <w:color w:val="000000"/>
          <w:sz w:val="28"/>
          <w:szCs w:val="28"/>
        </w:rPr>
      </w:pPr>
    </w:p>
    <w:p w14:paraId="0525E427" w14:textId="77777777" w:rsidR="00865930" w:rsidRDefault="00865930" w:rsidP="00C47D2E">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color w:val="000000"/>
          <w:sz w:val="28"/>
          <w:szCs w:val="28"/>
        </w:rPr>
        <w:t xml:space="preserve">The development </w:t>
      </w:r>
      <w:r w:rsidR="009D0BEF">
        <w:rPr>
          <w:rFonts w:ascii="Times New Roman" w:hAnsi="Times New Roman" w:cs="Times New Roman"/>
          <w:color w:val="000000"/>
          <w:sz w:val="28"/>
          <w:szCs w:val="28"/>
        </w:rPr>
        <w:t>could</w:t>
      </w:r>
      <w:r>
        <w:rPr>
          <w:rFonts w:ascii="Times New Roman" w:hAnsi="Times New Roman" w:cs="Times New Roman"/>
          <w:color w:val="000000"/>
          <w:sz w:val="28"/>
          <w:szCs w:val="28"/>
        </w:rPr>
        <w:t xml:space="preserve"> concentrate on more applications</w:t>
      </w:r>
      <w:r w:rsidR="009D0BEF">
        <w:rPr>
          <w:rFonts w:ascii="Times New Roman" w:hAnsi="Times New Roman" w:cs="Times New Roman"/>
          <w:color w:val="000000"/>
          <w:sz w:val="28"/>
          <w:szCs w:val="28"/>
        </w:rPr>
        <w:t xml:space="preserve"> and mathematical modeling.</w:t>
      </w:r>
    </w:p>
    <w:p w14:paraId="19AE6B8F" w14:textId="77777777" w:rsidR="00FC32A4" w:rsidRDefault="00FC32A4" w:rsidP="009D0B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p>
    <w:p w14:paraId="53611A0D" w14:textId="77777777" w:rsidR="00FC32A4" w:rsidRDefault="00FC32A4" w:rsidP="009D0B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p>
    <w:p w14:paraId="4F313B0A" w14:textId="77777777" w:rsidR="00FC32A4" w:rsidRDefault="00FC32A4" w:rsidP="009D0B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p>
    <w:p w14:paraId="2EB2D210" w14:textId="77777777" w:rsidR="00FC32A4" w:rsidRDefault="00FC32A4" w:rsidP="009D0B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p>
    <w:p w14:paraId="1D318B14" w14:textId="77777777" w:rsidR="00FC32A4" w:rsidRDefault="00FC32A4" w:rsidP="009D0B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p>
    <w:p w14:paraId="10B13AE3" w14:textId="77777777" w:rsidR="00FC32A4" w:rsidRDefault="00FC32A4" w:rsidP="009D0B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p>
    <w:p w14:paraId="7A2CC7EA" w14:textId="77777777" w:rsidR="00FC32A4" w:rsidRDefault="00FC32A4" w:rsidP="009D0B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p>
    <w:p w14:paraId="22FE57B7" w14:textId="77777777" w:rsidR="00FC32A4" w:rsidRDefault="00FC32A4" w:rsidP="009D0B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p>
    <w:p w14:paraId="1277DD20" w14:textId="77777777" w:rsidR="00FC32A4" w:rsidRDefault="00FC32A4" w:rsidP="009D0B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p>
    <w:p w14:paraId="1B6ADFB5" w14:textId="77777777" w:rsidR="00FC32A4" w:rsidRDefault="00FC32A4" w:rsidP="009D0B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p>
    <w:p w14:paraId="6E14D661" w14:textId="77777777" w:rsidR="00FC32A4" w:rsidRDefault="00FC32A4" w:rsidP="009D0BEF">
      <w:pPr>
        <w:widowControl w:val="0"/>
        <w:autoSpaceDE w:val="0"/>
        <w:autoSpaceDN w:val="0"/>
        <w:adjustRightInd w:val="0"/>
        <w:spacing w:after="0" w:line="287" w:lineRule="exact"/>
        <w:ind w:left="519" w:right="-20"/>
        <w:rPr>
          <w:rFonts w:ascii="Times New Roman" w:hAnsi="Times New Roman" w:cs="Times New Roman"/>
          <w:color w:val="000000"/>
          <w:sz w:val="28"/>
          <w:szCs w:val="28"/>
        </w:rPr>
        <w:sectPr w:rsidR="00FC32A4">
          <w:pgSz w:w="11920" w:h="16840"/>
          <w:pgMar w:top="1400" w:right="880" w:bottom="280" w:left="780" w:header="720" w:footer="720" w:gutter="0"/>
          <w:cols w:space="720" w:equalWidth="0">
            <w:col w:w="10260"/>
          </w:cols>
          <w:noEndnote/>
        </w:sectPr>
      </w:pPr>
    </w:p>
    <w:p w14:paraId="307126D9" w14:textId="77777777" w:rsidR="00852A8B" w:rsidRDefault="00B27CD6">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w:lastRenderedPageBreak/>
        <mc:AlternateContent>
          <mc:Choice Requires="wpg">
            <w:drawing>
              <wp:anchor distT="0" distB="0" distL="114300" distR="114300" simplePos="0" relativeHeight="251670016" behindDoc="1" locked="0" layoutInCell="0" allowOverlap="1" wp14:anchorId="44D68C0D" wp14:editId="75C7BA18">
                <wp:simplePos x="0" y="0"/>
                <wp:positionH relativeFrom="page">
                  <wp:posOffset>741680</wp:posOffset>
                </wp:positionH>
                <wp:positionV relativeFrom="page">
                  <wp:posOffset>629920</wp:posOffset>
                </wp:positionV>
                <wp:extent cx="6198870" cy="681355"/>
                <wp:effectExtent l="0" t="0" r="0" b="0"/>
                <wp:wrapNone/>
                <wp:docPr id="1" name="Group 1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8870" cy="681355"/>
                          <a:chOff x="1168" y="992"/>
                          <a:chExt cx="9762" cy="1073"/>
                        </a:xfrm>
                      </wpg:grpSpPr>
                      <wps:wsp>
                        <wps:cNvPr id="2" name="Rectangle 176"/>
                        <wps:cNvSpPr>
                          <a:spLocks/>
                        </wps:cNvSpPr>
                        <wps:spPr bwMode="auto">
                          <a:xfrm>
                            <a:off x="1198" y="1012"/>
                            <a:ext cx="9700" cy="103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Rectangle 177"/>
                        <wps:cNvSpPr>
                          <a:spLocks/>
                        </wps:cNvSpPr>
                        <wps:spPr bwMode="auto">
                          <a:xfrm>
                            <a:off x="1296" y="1346"/>
                            <a:ext cx="9506" cy="36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 name="Freeform 178"/>
                        <wps:cNvSpPr>
                          <a:spLocks/>
                        </wps:cNvSpPr>
                        <wps:spPr bwMode="auto">
                          <a:xfrm>
                            <a:off x="1178" y="100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179"/>
                        <wps:cNvSpPr>
                          <a:spLocks/>
                        </wps:cNvSpPr>
                        <wps:spPr bwMode="auto">
                          <a:xfrm>
                            <a:off x="1188" y="1012"/>
                            <a:ext cx="0" cy="1033"/>
                          </a:xfrm>
                          <a:custGeom>
                            <a:avLst/>
                            <a:gdLst>
                              <a:gd name="T0" fmla="*/ 0 h 1033"/>
                              <a:gd name="T1" fmla="*/ 1032 h 1033"/>
                            </a:gdLst>
                            <a:ahLst/>
                            <a:cxnLst>
                              <a:cxn ang="0">
                                <a:pos x="0" y="T0"/>
                              </a:cxn>
                              <a:cxn ang="0">
                                <a:pos x="0" y="T1"/>
                              </a:cxn>
                            </a:cxnLst>
                            <a:rect l="0" t="0" r="r" b="b"/>
                            <a:pathLst>
                              <a:path h="1033">
                                <a:moveTo>
                                  <a:pt x="0" y="0"/>
                                </a:moveTo>
                                <a:lnTo>
                                  <a:pt x="0" y="103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Freeform 180"/>
                        <wps:cNvSpPr>
                          <a:spLocks/>
                        </wps:cNvSpPr>
                        <wps:spPr bwMode="auto">
                          <a:xfrm>
                            <a:off x="1178" y="2054"/>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181"/>
                        <wps:cNvSpPr>
                          <a:spLocks/>
                        </wps:cNvSpPr>
                        <wps:spPr bwMode="auto">
                          <a:xfrm>
                            <a:off x="10910" y="1012"/>
                            <a:ext cx="0" cy="1033"/>
                          </a:xfrm>
                          <a:custGeom>
                            <a:avLst/>
                            <a:gdLst>
                              <a:gd name="T0" fmla="*/ 0 h 1033"/>
                              <a:gd name="T1" fmla="*/ 1032 h 1033"/>
                            </a:gdLst>
                            <a:ahLst/>
                            <a:cxnLst>
                              <a:cxn ang="0">
                                <a:pos x="0" y="T0"/>
                              </a:cxn>
                              <a:cxn ang="0">
                                <a:pos x="0" y="T1"/>
                              </a:cxn>
                            </a:cxnLst>
                            <a:rect l="0" t="0" r="r" b="b"/>
                            <a:pathLst>
                              <a:path h="1033">
                                <a:moveTo>
                                  <a:pt x="0" y="0"/>
                                </a:moveTo>
                                <a:lnTo>
                                  <a:pt x="0" y="103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9BDFAF" id="Group 175" o:spid="_x0000_s1026" style="position:absolute;margin-left:58.4pt;margin-top:49.6pt;width:488.1pt;height:53.65pt;z-index:-251646464;mso-position-horizontal-relative:page;mso-position-vertical-relative:page" coordorigin="1168,992" coordsize="9762,1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" o:allowincell="f">
                <v:rect id="Rectangle 176" o:spid="_x0000_s1027" style="position:absolute;left:1198;top:1012;width:9700;height:10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Gj2b4A&#10;AADaAAAADwAAAGRycy9kb3ducmV2LnhtbESPzQrCMBCE74LvEFbwpqmKP1SjiCAonvx5gLVZ29Jm&#10;U5po69sbQfA4zMw3zGrTmlK8qHa5ZQWjYQSCOLE651TB7bofLEA4j6yxtEwK3uRgs+52Vhhr2/CZ&#10;XhefigBhF6OCzPsqltIlGRl0Q1sRB+9ha4M+yDqVusYmwE0px1E0kwZzDgsZVrTLKCkuT6NgMr/f&#10;ovk0PxXNzL1dhcW9PBZK9XvtdgnCU+v/4V/7oBWM4Xsl3AC5/g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TBo9m+AAAA2gAAAA8AAAAAAAAAAAAAAAAAmAIAAGRycy9kb3ducmV2&#10;LnhtbFBLBQYAAAAABAAEAPUAAACDAwAAAAA=&#10;" fillcolor="#a7bede" stroked="f">
                  <v:path arrowok="t"/>
                </v:rect>
                <v:rect id="Rectangle 177" o:spid="_x0000_s1028" style="position:absolute;left:1296;top:1346;width:9506;height: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0GQr4A&#10;AADaAAAADwAAAGRycy9kb3ducmV2LnhtbESPzQrCMBCE74LvEFbwpqmKP1SjiCAonvx5gLVZ29Jm&#10;U5po69sbQfA4zHwzzGrTmlK8qHa5ZQWjYQSCOLE651TB7bofLEA4j6yxtEwK3uRgs+52Vhhr2/CZ&#10;XhefilDCLkYFmfdVLKVLMjLohrYiDt7D1gZ9kHUqdY1NKDelHEfRTBrMOSxkWNEuo6S4PI2Cyfx+&#10;i+bT/FQ0M/d2FRb38lgo1e+12yUIT63/h3/0QQcOvlfCDZDr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uNBkK+AAAA2gAAAA8AAAAAAAAAAAAAAAAAmAIAAGRycy9kb3ducmV2&#10;LnhtbFBLBQYAAAAABAAEAPUAAACDAwAAAAA=&#10;" fillcolor="#a7bede" stroked="f">
                  <v:path arrowok="t"/>
                </v:rect>
                <v:shape id="Freeform 178" o:spid="_x0000_s1029" style="position:absolute;left:1178;top:100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26MQ8IA&#10;AADaAAAADwAAAGRycy9kb3ducmV2LnhtbESP3WoCMRSE7wu+QziCdzVbUZHVKFVasXi12gc43Zz9&#10;c3OybqKub98IgpfDzHzDLFadqcWVWldaVvAxjEAQp1aXnCv4PX6/z0A4j6yxtkwK7uRgtey9LTDW&#10;9sYJXQ8+FwHCLkYFhfdNLKVLCzLohrYhDl5mW4M+yDaXusVbgJtajqJoKg2WHBYKbGhTUHo6XIyC&#10;r7/JWW6TZJ1V2T0xejypqv2PUoN+9zkH4anzr/CzvdMKxvC4Em6AX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boxDwgAAANoAAAAPAAAAAAAAAAAAAAAAAJgCAABkcnMvZG93&#10;bnJldi54bWxQSwUGAAAAAAQABAD1AAAAhwMAAAAA&#10;" path="m,l9741,e" filled="f" strokecolor="#4f81bc" strokeweight="1.06pt">
                  <v:path arrowok="t" o:connecttype="custom" o:connectlocs="0,0;9741,0" o:connectangles="0,0"/>
                </v:shape>
                <v:shape id="Freeform 179" o:spid="_x0000_s1030" style="position:absolute;left:1188;top:1012;width:0;height:1033;visibility:visible;mso-wrap-style:square;v-text-anchor:top" coordsize="0,10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Cvr8UA&#10;AADaAAAADwAAAGRycy9kb3ducmV2LnhtbESPT2vCQBTE7wW/w/KE3urGYotENyKWtpZ68Q+ot0f2&#10;JRvMvg3ZbYzfvlsoeBxm5jfMfNHbWnTU+sqxgvEoAUGcO11xqeCwf3+agvABWWPtmBTcyMMiGzzM&#10;MdXuylvqdqEUEcI+RQUmhCaV0ueGLPqRa4ijV7jWYoiyLaVu8RrhtpbPSfIqLVYcFww2tDKUX3Y/&#10;VsFk8/Ft3rpibfdf5fH2ea5Ph8lYqcdhv5yBCNSHe/i/vdYKXuDvSrwBMvs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oK+vxQAAANoAAAAPAAAAAAAAAAAAAAAAAJgCAABkcnMv&#10;ZG93bnJldi54bWxQSwUGAAAAAAQABAD1AAAAigMAAAAA&#10;" path="m,l,1032e" filled="f" strokecolor="#4f81bc" strokeweight="1.06pt">
                  <v:path arrowok="t" o:connecttype="custom" o:connectlocs="0,0;0,1032" o:connectangles="0,0"/>
                </v:shape>
                <v:shape id="Freeform 180" o:spid="_x0000_s1031" style="position:absolute;left:1178;top:2054;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C3r8IA&#10;AADaAAAADwAAAGRycy9kb3ducmV2LnhtbESP3WoCMRSE7wu+QziCdzVbUZHVKFVasXi12gc43Zz9&#10;c3OybqKub28KgpfDzHzDLFadqcWVWldaVvAxjEAQp1aXnCv4PX6/z0A4j6yxtkwK7uRgtey9LTDW&#10;9sYJXQ8+FwHCLkYFhfdNLKVLCzLohrYhDl5mW4M+yDaXusVbgJtajqJoKg2WHBYKbGhTUHo6XIyC&#10;r7/JWW6TZJ1V2T0xejypqv2PUoN+9zkH4anzr/CzvdMKpvB/JdwAuX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8LevwgAAANoAAAAPAAAAAAAAAAAAAAAAAJgCAABkcnMvZG93&#10;bnJldi54bWxQSwUGAAAAAAQABAD1AAAAhwMAAAAA&#10;" path="m,l9741,e" filled="f" strokecolor="#4f81bc" strokeweight="1.06pt">
                  <v:path arrowok="t" o:connecttype="custom" o:connectlocs="0,0;9741,0" o:connectangles="0,0"/>
                </v:shape>
                <v:shape id="Freeform 181" o:spid="_x0000_s1032" style="position:absolute;left:10910;top:1012;width:0;height:1033;visibility:visible;mso-wrap-style:square;v-text-anchor:top" coordsize="0,10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6UQ8UA&#10;AADaAAAADwAAAGRycy9kb3ducmV2LnhtbESPT2vCQBTE7wW/w/KE3urGIq1ENyKWtpZ68Q+ot0f2&#10;JRvMvg3ZbYzfvlsoeBxm5jfMfNHbWnTU+sqxgvEoAUGcO11xqeCwf3+agvABWWPtmBTcyMMiGzzM&#10;MdXuylvqdqEUEcI+RQUmhCaV0ueGLPqRa4ijV7jWYoiyLaVu8RrhtpbPSfIiLVYcFww2tDKUX3Y/&#10;VsFk8/Ft3rpibfdf5fH2ea5Ph8lYqcdhv5yBCNSHe/i/vdYKXuHvSrwBMvs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PpRDxQAAANoAAAAPAAAAAAAAAAAAAAAAAJgCAABkcnMv&#10;ZG93bnJldi54bWxQSwUGAAAAAAQABAD1AAAAigMAAAAA&#10;" path="m,l,1032e" filled="f" strokecolor="#4f81bc" strokeweight="1.06pt">
                  <v:path arrowok="t" o:connecttype="custom" o:connectlocs="0,0;0,1032" o:connectangles="0,0"/>
                </v:shape>
                <w10:wrap anchorx="page" anchory="page"/>
              </v:group>
            </w:pict>
          </mc:Fallback>
        </mc:AlternateContent>
      </w:r>
    </w:p>
    <w:sectPr w:rsidR="00852A8B">
      <w:pgSz w:w="11920" w:h="16840"/>
      <w:pgMar w:top="1560" w:right="1680" w:bottom="280" w:left="1680" w:header="720" w:footer="720" w:gutter="0"/>
      <w:cols w:space="720" w:equalWidth="0">
        <w:col w:w="856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altName w:val="Noto Serif"/>
    <w:panose1 w:val="02040602050305030304"/>
    <w:charset w:val="00"/>
    <w:family w:val="roman"/>
    <w:pitch w:val="variable"/>
    <w:sig w:usb0="00000287" w:usb1="00000000" w:usb2="00000000" w:usb3="00000000" w:csb0="0000009F" w:csb1="00000000"/>
  </w:font>
  <w:font w:name="Simplified Arabic">
    <w:altName w:val="Noto Sans Syriac Western"/>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2118C9"/>
    <w:multiLevelType w:val="hybridMultilevel"/>
    <w:tmpl w:val="E35CCB02"/>
    <w:lvl w:ilvl="0" w:tplc="FDE6EC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B36689"/>
    <w:multiLevelType w:val="hybridMultilevel"/>
    <w:tmpl w:val="C082C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F174ED"/>
    <w:multiLevelType w:val="multilevel"/>
    <w:tmpl w:val="F000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A4E050B"/>
    <w:multiLevelType w:val="hybridMultilevel"/>
    <w:tmpl w:val="E35CCB02"/>
    <w:lvl w:ilvl="0" w:tplc="FDE6EC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4F07A1"/>
    <w:multiLevelType w:val="hybridMultilevel"/>
    <w:tmpl w:val="E35CCB02"/>
    <w:lvl w:ilvl="0" w:tplc="FDE6EC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NDcxNzM1MzQwNjVX0lEKTi0uzszPAykwqgUAROiROCwAAAA="/>
  </w:docVars>
  <w:rsids>
    <w:rsidRoot w:val="00B27CD6"/>
    <w:rsid w:val="000544CD"/>
    <w:rsid w:val="00061598"/>
    <w:rsid w:val="000A242D"/>
    <w:rsid w:val="000C73AF"/>
    <w:rsid w:val="000E69AF"/>
    <w:rsid w:val="00120983"/>
    <w:rsid w:val="0021339C"/>
    <w:rsid w:val="00266011"/>
    <w:rsid w:val="00330AB6"/>
    <w:rsid w:val="00376EDF"/>
    <w:rsid w:val="003B217B"/>
    <w:rsid w:val="004A66B0"/>
    <w:rsid w:val="004B387C"/>
    <w:rsid w:val="005B4DD2"/>
    <w:rsid w:val="005D1B10"/>
    <w:rsid w:val="00710358"/>
    <w:rsid w:val="0077621E"/>
    <w:rsid w:val="007E665D"/>
    <w:rsid w:val="007F5682"/>
    <w:rsid w:val="00826FCF"/>
    <w:rsid w:val="00852A8B"/>
    <w:rsid w:val="00865930"/>
    <w:rsid w:val="008E2A37"/>
    <w:rsid w:val="009831B7"/>
    <w:rsid w:val="009D0BEF"/>
    <w:rsid w:val="009F1A21"/>
    <w:rsid w:val="009F5F3F"/>
    <w:rsid w:val="00A0794C"/>
    <w:rsid w:val="00A759BE"/>
    <w:rsid w:val="00B24F83"/>
    <w:rsid w:val="00B27CD6"/>
    <w:rsid w:val="00B527DC"/>
    <w:rsid w:val="00BD0F91"/>
    <w:rsid w:val="00C47D2E"/>
    <w:rsid w:val="00C61B82"/>
    <w:rsid w:val="00C733AB"/>
    <w:rsid w:val="00D028EA"/>
    <w:rsid w:val="00D9078F"/>
    <w:rsid w:val="00D92D09"/>
    <w:rsid w:val="00DC124F"/>
    <w:rsid w:val="00E10B19"/>
    <w:rsid w:val="00F044CF"/>
    <w:rsid w:val="00F42507"/>
    <w:rsid w:val="00F42886"/>
    <w:rsid w:val="00FA1F23"/>
    <w:rsid w:val="00FB685F"/>
    <w:rsid w:val="00FC32A4"/>
    <w:rsid w:val="00FC32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13555DC"/>
  <w14:defaultImageDpi w14:val="96"/>
  <w15:docId w15:val="{A664C36C-9565-7546-9581-16B0805C4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1598"/>
    <w:pPr>
      <w:ind w:left="720"/>
      <w:contextualSpacing/>
    </w:pPr>
  </w:style>
  <w:style w:type="character" w:styleId="Hyperlink">
    <w:name w:val="Hyperlink"/>
    <w:basedOn w:val="DefaultParagraphFont"/>
    <w:uiPriority w:val="99"/>
    <w:unhideWhenUsed/>
    <w:rsid w:val="000E69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pixelsPerInch w:val="12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017</Words>
  <Characters>580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وزارة التعليم العالي والبـحث العلمي</vt:lpstr>
    </vt:vector>
  </TitlesOfParts>
  <Company/>
  <LinksUpToDate>false</LinksUpToDate>
  <CharactersWithSpaces>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وزارة التعليم العالي والبـحث العلمي</dc:title>
  <dc:creator>Lez</dc:creator>
  <dc:description>Document was created by Solid Converter PDF v4, version: 4.0   Build 557</dc:description>
  <cp:lastModifiedBy>Mohanad JASIM</cp:lastModifiedBy>
  <cp:revision>6</cp:revision>
  <dcterms:created xsi:type="dcterms:W3CDTF">2021-02-02T05:11:00Z</dcterms:created>
  <dcterms:modified xsi:type="dcterms:W3CDTF">2021-02-02T05:57:00Z</dcterms:modified>
</cp:coreProperties>
</file>